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7CDBA3DE" w:rsidR="00792B6D" w:rsidRPr="00993F76" w:rsidRDefault="00792B6D" w:rsidP="003258FC">
            <w:pPr>
              <w:spacing w:before="20" w:after="20"/>
              <w:rPr>
                <w:b/>
                <w:sz w:val="20"/>
                <w:szCs w:val="20"/>
                <w:lang w:val="tr-TR"/>
              </w:rPr>
            </w:pPr>
            <w:r w:rsidRPr="00993F76">
              <w:rPr>
                <w:b/>
                <w:color w:val="262626"/>
                <w:sz w:val="20"/>
                <w:szCs w:val="20"/>
                <w:lang w:val="tr-TR"/>
              </w:rPr>
              <w:t>Seçmeli</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5E799998" w:rsidR="00792B6D" w:rsidRPr="00993F76" w:rsidRDefault="008120AE" w:rsidP="00AE70A0">
            <w:pPr>
              <w:spacing w:before="20" w:after="20"/>
              <w:rPr>
                <w:b/>
                <w:color w:val="1F4B7B"/>
                <w:sz w:val="20"/>
                <w:szCs w:val="20"/>
                <w:lang w:val="tr-TR"/>
              </w:rPr>
            </w:pPr>
            <w:r>
              <w:rPr>
                <w:b/>
                <w:color w:val="1F497D"/>
                <w:sz w:val="20"/>
                <w:szCs w:val="20"/>
                <w:lang w:val="tr-TR"/>
              </w:rPr>
              <w:t>BUSI 234</w:t>
            </w:r>
          </w:p>
        </w:tc>
      </w:tr>
      <w:tr w:rsidR="00792B6D" w:rsidRPr="00993F76"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2F24C3B8" w:rsidR="00792B6D" w:rsidRPr="00993F76" w:rsidRDefault="008120AE"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Tüketici Davranışı</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696B4201" w:rsidR="00792B6D" w:rsidRPr="00993F76" w:rsidRDefault="00792B6D" w:rsidP="00086F6D">
            <w:pPr>
              <w:spacing w:before="20" w:after="20"/>
              <w:rPr>
                <w:b/>
                <w:color w:val="1F4B7B"/>
                <w:sz w:val="20"/>
                <w:szCs w:val="20"/>
                <w:lang w:val="tr-TR"/>
              </w:rPr>
            </w:pPr>
            <w:r w:rsidRPr="00993F76">
              <w:rPr>
                <w:b/>
                <w:color w:val="1F497D"/>
                <w:sz w:val="20"/>
                <w:szCs w:val="20"/>
                <w:lang w:val="tr-TR"/>
              </w:rPr>
              <w:t>5</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366728F9" w:rsidR="00792B6D" w:rsidRPr="00993F76" w:rsidRDefault="008120AE" w:rsidP="00952E1F">
            <w:pPr>
              <w:spacing w:before="20" w:after="20"/>
              <w:rPr>
                <w:b/>
                <w:color w:val="1F4B7B"/>
                <w:sz w:val="20"/>
                <w:szCs w:val="20"/>
                <w:lang w:val="tr-TR"/>
              </w:rPr>
            </w:pPr>
            <w:r>
              <w:rPr>
                <w:b/>
                <w:color w:val="1F497D"/>
                <w:sz w:val="20"/>
                <w:szCs w:val="20"/>
                <w:lang w:val="tr-TR"/>
              </w:rPr>
              <w:t>BUSI 231</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3605138C" w:rsidR="00792B6D" w:rsidRPr="008120AE" w:rsidRDefault="008120AE" w:rsidP="008120AE">
            <w:pPr>
              <w:spacing w:before="20" w:after="20" w:line="276" w:lineRule="auto"/>
              <w:rPr>
                <w:b/>
                <w:sz w:val="20"/>
                <w:szCs w:val="20"/>
                <w:lang w:val="tr-TR"/>
              </w:rPr>
            </w:pPr>
            <w:r w:rsidRPr="008120AE">
              <w:rPr>
                <w:sz w:val="20"/>
                <w:szCs w:val="20"/>
                <w:lang w:val="tr-TR"/>
              </w:rPr>
              <w:t>Bu ders, tüketic</w:t>
            </w:r>
            <w:r>
              <w:rPr>
                <w:sz w:val="20"/>
                <w:szCs w:val="20"/>
                <w:lang w:val="tr-TR"/>
              </w:rPr>
              <w:t>i ihtiyaç ve isteklerini, tatmin olma</w:t>
            </w:r>
            <w:r w:rsidRPr="008120AE">
              <w:rPr>
                <w:sz w:val="20"/>
                <w:szCs w:val="20"/>
                <w:lang w:val="tr-TR"/>
              </w:rPr>
              <w:t xml:space="preserve"> süreci</w:t>
            </w:r>
            <w:r>
              <w:rPr>
                <w:sz w:val="20"/>
                <w:szCs w:val="20"/>
                <w:lang w:val="tr-TR"/>
              </w:rPr>
              <w:t>ni</w:t>
            </w:r>
            <w:r w:rsidRPr="008120AE">
              <w:rPr>
                <w:sz w:val="20"/>
                <w:szCs w:val="20"/>
                <w:lang w:val="tr-TR"/>
              </w:rPr>
              <w:t xml:space="preserve"> ve davranış</w:t>
            </w:r>
            <w:r>
              <w:rPr>
                <w:sz w:val="20"/>
                <w:szCs w:val="20"/>
                <w:lang w:val="tr-TR"/>
              </w:rPr>
              <w:t xml:space="preserve">ın oluştuğu ortamı belirlemekle ilgili </w:t>
            </w:r>
            <w:r w:rsidRPr="008120AE">
              <w:rPr>
                <w:sz w:val="20"/>
                <w:szCs w:val="20"/>
                <w:lang w:val="tr-TR"/>
              </w:rPr>
              <w:t>tüketici davranışlarını araştırır. Dersin amacı, psikoloji, ekonomi ve sosyoloji alanlarında geliştirilen kavramları ve bunların tüketici davranışlarıyla ilişkilerini tanıtmak, öğrenciyi doğrudan çalışmaya ve tüketici davranış analizine dahil etmek ve öğrencilerin</w:t>
            </w:r>
            <w:r>
              <w:rPr>
                <w:sz w:val="20"/>
                <w:szCs w:val="20"/>
                <w:lang w:val="tr-TR"/>
              </w:rPr>
              <w:t xml:space="preserve"> öğrendiklerini pazarlama aksiyonu uygulamalarına</w:t>
            </w:r>
            <w:r w:rsidRPr="008120AE">
              <w:rPr>
                <w:sz w:val="20"/>
                <w:szCs w:val="20"/>
                <w:lang w:val="tr-TR"/>
              </w:rPr>
              <w:t xml:space="preserve"> </w:t>
            </w:r>
            <w:r>
              <w:rPr>
                <w:sz w:val="20"/>
                <w:szCs w:val="20"/>
                <w:lang w:val="tr-TR"/>
              </w:rPr>
              <w:t>dönüştürme becerisini geliştirmektedir.</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08B8F6C7" w:rsidR="00792B6D" w:rsidRPr="008120AE" w:rsidRDefault="008120AE" w:rsidP="008120A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8120AE">
              <w:rPr>
                <w:sz w:val="20"/>
                <w:szCs w:val="20"/>
                <w:lang w:val="tr-TR"/>
              </w:rPr>
              <w:t xml:space="preserve">Modern işletme yaklaşımları, müşteri </w:t>
            </w:r>
            <w:r>
              <w:rPr>
                <w:sz w:val="20"/>
                <w:szCs w:val="20"/>
                <w:lang w:val="tr-TR"/>
              </w:rPr>
              <w:t>odaklılığının önemini vurgulamaktadır</w:t>
            </w:r>
            <w:r w:rsidRPr="008120AE">
              <w:rPr>
                <w:sz w:val="20"/>
                <w:szCs w:val="20"/>
                <w:lang w:val="tr-TR"/>
              </w:rPr>
              <w:t xml:space="preserve">. </w:t>
            </w:r>
            <w:r>
              <w:rPr>
                <w:sz w:val="20"/>
                <w:szCs w:val="20"/>
                <w:lang w:val="tr-TR"/>
              </w:rPr>
              <w:t>Spesifik olarak da pazarlama, tüketici ile başlayıp, tüketici ile bitmektedir</w:t>
            </w:r>
            <w:r w:rsidRPr="008120AE">
              <w:rPr>
                <w:sz w:val="20"/>
                <w:szCs w:val="20"/>
                <w:lang w:val="tr-TR"/>
              </w:rPr>
              <w:t xml:space="preserve"> - tüketici ihtiyaçlarını belirlemekten, </w:t>
            </w:r>
            <w:r>
              <w:rPr>
                <w:sz w:val="20"/>
                <w:szCs w:val="20"/>
                <w:lang w:val="tr-TR"/>
              </w:rPr>
              <w:t>müşteriden satın alma sonrası</w:t>
            </w:r>
            <w:r w:rsidRPr="008120AE">
              <w:rPr>
                <w:sz w:val="20"/>
                <w:szCs w:val="20"/>
                <w:lang w:val="tr-TR"/>
              </w:rPr>
              <w:t xml:space="preserve"> memnuniyeti sağlamaya kadar. Tüketicilerin markalaşma ve pazarlama ile ilgili disiplinlerin merkezinde olmaları ve tüketici psikolojisi hakkında bilinçli olması, tüketicileri anlamaları ve tüketicilerin ihtiyaçlarını daha iyi karşılama yolları, şirketlerin performansı için çok önemlidi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5C0B647" w14:textId="79B9649B" w:rsidR="00240AAD" w:rsidRDefault="008120AE" w:rsidP="008120AE">
            <w:pPr>
              <w:rPr>
                <w:lang w:val="tr-TR"/>
              </w:rPr>
            </w:pPr>
            <w:r>
              <w:rPr>
                <w:rFonts w:ascii="Arial" w:hAnsi="Arial" w:cs="Arial"/>
                <w:spacing w:val="8"/>
                <w:sz w:val="20"/>
                <w:szCs w:val="20"/>
                <w:lang w:val="tr-TR"/>
              </w:rPr>
              <w:t xml:space="preserve"> </w:t>
            </w:r>
            <w:r>
              <w:rPr>
                <w:lang w:val="tr-TR"/>
              </w:rPr>
              <w:t>1. Tüketici davranışıyla ilgili terminoloji ve kelimeleri tanımlama, kullanma, anlama ve açıklama; ve tüketici davranışıyla ilgili tem</w:t>
            </w:r>
            <w:r w:rsidR="00240AAD">
              <w:rPr>
                <w:lang w:val="tr-TR"/>
              </w:rPr>
              <w:t>el kavramları açıklayabilme.</w:t>
            </w:r>
            <w:r>
              <w:rPr>
                <w:lang w:val="tr-TR"/>
              </w:rPr>
              <w:br/>
              <w:t xml:space="preserve">2. Tüketici algılamalarını, tutumlarını, bellek ve tercihlerini yönlendiren zihinsel </w:t>
            </w:r>
            <w:r w:rsidR="00240AAD">
              <w:rPr>
                <w:lang w:val="tr-TR"/>
              </w:rPr>
              <w:t>süreçleri anlama</w:t>
            </w:r>
            <w:r>
              <w:rPr>
                <w:lang w:val="tr-TR"/>
              </w:rPr>
              <w:t xml:space="preserve"> ve açıkla</w:t>
            </w:r>
            <w:r w:rsidR="00240AAD">
              <w:rPr>
                <w:lang w:val="tr-TR"/>
              </w:rPr>
              <w:t>ma</w:t>
            </w:r>
            <w:r>
              <w:rPr>
                <w:lang w:val="tr-TR"/>
              </w:rPr>
              <w:t xml:space="preserve">; yüksek katılımlı ve düşük katılımlı </w:t>
            </w:r>
            <w:r w:rsidR="00240AAD">
              <w:rPr>
                <w:lang w:val="tr-TR"/>
              </w:rPr>
              <w:t>tüketici kararlarını ayırt edebilme.</w:t>
            </w:r>
            <w:r>
              <w:rPr>
                <w:lang w:val="tr-TR"/>
              </w:rPr>
              <w:br/>
              <w:t>3. Karmaşık ka</w:t>
            </w:r>
            <w:r w:rsidR="00240AAD">
              <w:rPr>
                <w:lang w:val="tr-TR"/>
              </w:rPr>
              <w:t>rar vermenin aşamalarını anlama ve açıklama</w:t>
            </w:r>
            <w:r>
              <w:rPr>
                <w:lang w:val="tr-TR"/>
              </w:rPr>
              <w:t>; ve zihinsel süreçlerin toplumsal, kültürel ve grup etkilerinden nasıl etkilendiğini</w:t>
            </w:r>
            <w:r w:rsidR="00240AAD">
              <w:rPr>
                <w:lang w:val="tr-TR"/>
              </w:rPr>
              <w:t xml:space="preserve"> anlama.</w:t>
            </w:r>
            <w:r>
              <w:rPr>
                <w:lang w:val="tr-TR"/>
              </w:rPr>
              <w:br/>
              <w:t>4. Etkin pazarlama taktikleri yaratmak için tüke</w:t>
            </w:r>
            <w:r w:rsidR="00240AAD">
              <w:rPr>
                <w:lang w:val="tr-TR"/>
              </w:rPr>
              <w:t>tici davranışı bilgisi uygulama</w:t>
            </w:r>
            <w:r>
              <w:rPr>
                <w:lang w:val="tr-TR"/>
              </w:rPr>
              <w:t xml:space="preserve"> ve tüketici davranışlarını etkiley</w:t>
            </w:r>
            <w:r w:rsidR="00240AAD">
              <w:rPr>
                <w:lang w:val="tr-TR"/>
              </w:rPr>
              <w:t>en ahlak ve etiğin farkında olma.</w:t>
            </w:r>
            <w:r>
              <w:rPr>
                <w:lang w:val="tr-TR"/>
              </w:rPr>
              <w:br/>
            </w:r>
            <w:r>
              <w:rPr>
                <w:lang w:val="tr-TR"/>
              </w:rPr>
              <w:lastRenderedPageBreak/>
              <w:t>5. Bir tüketici</w:t>
            </w:r>
            <w:r w:rsidR="00240AAD">
              <w:rPr>
                <w:lang w:val="tr-TR"/>
              </w:rPr>
              <w:t xml:space="preserve"> trend analizi raporu hazırlama.</w:t>
            </w:r>
          </w:p>
          <w:p w14:paraId="68DB18AD" w14:textId="7F67EF0E" w:rsidR="008120AE" w:rsidRDefault="008120AE" w:rsidP="008120AE">
            <w:r>
              <w:rPr>
                <w:lang w:val="tr-TR"/>
              </w:rPr>
              <w:t>6. Yazılı ve sözlü iletişim becerilerini etkili bir şekilde kul</w:t>
            </w:r>
            <w:r w:rsidR="00240AAD">
              <w:rPr>
                <w:lang w:val="tr-TR"/>
              </w:rPr>
              <w:t>lanabilme.</w:t>
            </w:r>
          </w:p>
          <w:p w14:paraId="7AC37A16" w14:textId="76FDB209" w:rsidR="00792B6D" w:rsidRPr="00993F76" w:rsidRDefault="00792B6D" w:rsidP="00FE3A66">
            <w:pPr>
              <w:spacing w:line="225" w:lineRule="atLeast"/>
              <w:rPr>
                <w:rFonts w:ascii="Arial" w:hAnsi="Arial" w:cs="Arial"/>
                <w:spacing w:val="8"/>
                <w:sz w:val="20"/>
                <w:szCs w:val="20"/>
                <w:lang w:val="tr-TR"/>
              </w:rPr>
            </w:pP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lastRenderedPageBreak/>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A4676F">
            <w:pPr>
              <w:spacing w:before="20" w:after="20"/>
              <w:jc w:val="center"/>
              <w:rPr>
                <w:b/>
                <w:color w:val="1F497D"/>
                <w:sz w:val="20"/>
                <w:szCs w:val="20"/>
                <w:lang w:val="tr-TR"/>
              </w:rPr>
            </w:pPr>
          </w:p>
          <w:p w14:paraId="0B32DDEF"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3978C86E" w14:textId="77777777" w:rsidR="00ED3EC9" w:rsidRDefault="00ED3EC9" w:rsidP="00607CEE">
            <w:pPr>
              <w:spacing w:before="20" w:after="20"/>
              <w:rPr>
                <w:b/>
                <w:color w:val="1F497D"/>
                <w:sz w:val="20"/>
                <w:szCs w:val="20"/>
                <w:lang w:val="tr-TR"/>
              </w:rPr>
            </w:pPr>
          </w:p>
          <w:p w14:paraId="7FD73693" w14:textId="77777777" w:rsidR="00ED3EC9" w:rsidRPr="006A08FE" w:rsidRDefault="00ED3EC9" w:rsidP="00ED3EC9">
            <w:pPr>
              <w:rPr>
                <w:sz w:val="20"/>
                <w:szCs w:val="20"/>
                <w:lang w:val="tr-TR"/>
              </w:rPr>
            </w:pPr>
            <w:r w:rsidRPr="006A08FE">
              <w:rPr>
                <w:sz w:val="20"/>
                <w:szCs w:val="20"/>
                <w:lang w:val="tr-TR"/>
              </w:rPr>
              <w:t>1= Alt seviyede destekliyor</w:t>
            </w:r>
          </w:p>
          <w:p w14:paraId="7E55945E" w14:textId="77777777" w:rsidR="00ED3EC9" w:rsidRPr="006A08FE" w:rsidRDefault="00ED3EC9" w:rsidP="00ED3EC9">
            <w:pPr>
              <w:rPr>
                <w:sz w:val="20"/>
                <w:szCs w:val="20"/>
                <w:lang w:val="tr-TR"/>
              </w:rPr>
            </w:pPr>
            <w:r w:rsidRPr="006A08FE">
              <w:rPr>
                <w:sz w:val="20"/>
                <w:szCs w:val="20"/>
                <w:lang w:val="tr-TR"/>
              </w:rPr>
              <w:t>2= Orta seviyede destekliyor</w:t>
            </w:r>
          </w:p>
          <w:p w14:paraId="3429DACD" w14:textId="77777777" w:rsidR="00ED3EC9" w:rsidRPr="006A08FE" w:rsidRDefault="00ED3EC9" w:rsidP="00ED3EC9">
            <w:pPr>
              <w:rPr>
                <w:sz w:val="20"/>
                <w:szCs w:val="20"/>
                <w:lang w:val="tr-TR"/>
              </w:rPr>
            </w:pPr>
            <w:r w:rsidRPr="006A08FE">
              <w:rPr>
                <w:sz w:val="20"/>
                <w:szCs w:val="20"/>
                <w:lang w:val="tr-TR"/>
              </w:rPr>
              <w:t>3= Üst seviyede destekliyor</w:t>
            </w:r>
          </w:p>
          <w:p w14:paraId="3695061E" w14:textId="699F5F0D" w:rsidR="00ED3EC9" w:rsidRPr="00993F76" w:rsidRDefault="00ED3EC9"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ED3EC9"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612EF8B7" w14:textId="4AB422D2" w:rsidR="00ED3EC9" w:rsidRPr="00993F76" w:rsidRDefault="00ED3EC9" w:rsidP="00ED3EC9">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ED3EC9" w:rsidRPr="00993F76" w:rsidRDefault="00ED3EC9" w:rsidP="00ED3EC9">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7593B90C" w:rsidR="00ED3EC9" w:rsidRPr="00993F76" w:rsidRDefault="00ED3EC9" w:rsidP="00ED3EC9">
            <w:pPr>
              <w:spacing w:before="20" w:after="20"/>
              <w:rPr>
                <w:b/>
                <w:color w:val="1F497D"/>
                <w:sz w:val="20"/>
                <w:szCs w:val="20"/>
                <w:lang w:val="tr-TR"/>
              </w:rPr>
            </w:pPr>
            <w:r>
              <w:rPr>
                <w:b/>
                <w:color w:val="1F497D"/>
                <w:sz w:val="20"/>
                <w:szCs w:val="20"/>
              </w:rPr>
              <w:t>2</w:t>
            </w:r>
          </w:p>
        </w:tc>
        <w:tc>
          <w:tcPr>
            <w:tcW w:w="645" w:type="dxa"/>
            <w:gridSpan w:val="2"/>
            <w:tcBorders>
              <w:left w:val="single" w:sz="4" w:space="0" w:color="auto"/>
              <w:bottom w:val="single" w:sz="4" w:space="0" w:color="auto"/>
            </w:tcBorders>
            <w:shd w:val="clear" w:color="auto" w:fill="auto"/>
          </w:tcPr>
          <w:p w14:paraId="55EE248B" w14:textId="07E90AC0" w:rsidR="00ED3EC9" w:rsidRPr="00993F76" w:rsidRDefault="00ED3EC9" w:rsidP="00ED3EC9">
            <w:pPr>
              <w:spacing w:before="20" w:after="20"/>
              <w:rPr>
                <w:color w:val="262626" w:themeColor="text1" w:themeTint="D9"/>
                <w:sz w:val="20"/>
                <w:szCs w:val="20"/>
                <w:lang w:val="tr-TR"/>
              </w:rPr>
            </w:pPr>
            <w:r>
              <w:rPr>
                <w:b/>
                <w:bCs/>
                <w:color w:val="365F91" w:themeColor="accent1" w:themeShade="BF"/>
                <w:sz w:val="20"/>
                <w:szCs w:val="20"/>
              </w:rPr>
              <w:t>2</w:t>
            </w:r>
          </w:p>
        </w:tc>
        <w:tc>
          <w:tcPr>
            <w:tcW w:w="669" w:type="dxa"/>
            <w:gridSpan w:val="3"/>
            <w:tcBorders>
              <w:left w:val="single" w:sz="4" w:space="0" w:color="auto"/>
              <w:bottom w:val="single" w:sz="4" w:space="0" w:color="auto"/>
            </w:tcBorders>
            <w:shd w:val="clear" w:color="auto" w:fill="auto"/>
          </w:tcPr>
          <w:p w14:paraId="6BDA22C7" w14:textId="5843BF94" w:rsidR="00ED3EC9" w:rsidRPr="00993F76" w:rsidRDefault="00ED3EC9" w:rsidP="00ED3EC9">
            <w:pPr>
              <w:spacing w:before="20" w:after="20"/>
              <w:rPr>
                <w:b/>
                <w:color w:val="1F497D"/>
                <w:sz w:val="20"/>
                <w:szCs w:val="20"/>
                <w:lang w:val="tr-TR"/>
              </w:rPr>
            </w:pPr>
            <w:r>
              <w:rPr>
                <w:b/>
                <w:color w:val="1F497D"/>
                <w:sz w:val="20"/>
                <w:szCs w:val="20"/>
              </w:rPr>
              <w:t>3</w:t>
            </w:r>
          </w:p>
        </w:tc>
        <w:tc>
          <w:tcPr>
            <w:tcW w:w="662" w:type="dxa"/>
            <w:gridSpan w:val="3"/>
            <w:tcBorders>
              <w:left w:val="single" w:sz="4" w:space="0" w:color="auto"/>
              <w:bottom w:val="single" w:sz="4" w:space="0" w:color="auto"/>
            </w:tcBorders>
            <w:shd w:val="clear" w:color="auto" w:fill="auto"/>
          </w:tcPr>
          <w:p w14:paraId="74F1CB59" w14:textId="77777777" w:rsidR="00ED3EC9" w:rsidRPr="00993F76" w:rsidRDefault="00ED3EC9" w:rsidP="00ED3EC9">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ED3EC9" w:rsidRPr="00993F76" w:rsidRDefault="00ED3EC9" w:rsidP="00ED3EC9">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EE18E09" w:rsidR="00ED3EC9" w:rsidRPr="00993F76" w:rsidRDefault="00ED3EC9" w:rsidP="00ED3EC9">
            <w:pPr>
              <w:spacing w:before="20" w:after="20"/>
              <w:rPr>
                <w:b/>
                <w:color w:val="1F497D"/>
                <w:sz w:val="20"/>
                <w:szCs w:val="20"/>
                <w:lang w:val="tr-TR"/>
              </w:rPr>
            </w:pPr>
            <w:r>
              <w:rPr>
                <w:b/>
                <w:color w:val="1F497D"/>
                <w:sz w:val="20"/>
                <w:szCs w:val="20"/>
              </w:rPr>
              <w:t>3</w:t>
            </w:r>
          </w:p>
        </w:tc>
      </w:tr>
      <w:tr w:rsidR="00ED3EC9"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ED3EC9" w:rsidRPr="00993F76" w:rsidRDefault="00ED3EC9" w:rsidP="00ED3EC9">
            <w:pPr>
              <w:spacing w:before="20" w:after="20"/>
              <w:rPr>
                <w:b/>
                <w:color w:val="1F497D"/>
                <w:sz w:val="20"/>
                <w:szCs w:val="20"/>
                <w:lang w:val="tr-TR"/>
              </w:rPr>
            </w:pPr>
          </w:p>
        </w:tc>
        <w:tc>
          <w:tcPr>
            <w:tcW w:w="937" w:type="dxa"/>
            <w:shd w:val="clear" w:color="auto" w:fill="auto"/>
          </w:tcPr>
          <w:p w14:paraId="304ACE06" w14:textId="7BA8A5E8" w:rsidR="00ED3EC9" w:rsidRPr="00993F76" w:rsidRDefault="00ED3EC9" w:rsidP="00ED3EC9">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ED3EC9" w:rsidRPr="00993F76" w:rsidRDefault="00ED3EC9" w:rsidP="00ED3EC9">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ED3EC9" w:rsidRPr="00993F76" w:rsidRDefault="00ED3EC9" w:rsidP="00ED3EC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ED3EC9" w:rsidRPr="00993F76" w:rsidRDefault="00ED3EC9" w:rsidP="00ED3EC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ED3EC9" w:rsidRPr="00993F76" w:rsidRDefault="00ED3EC9" w:rsidP="00ED3EC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ED3EC9" w:rsidRPr="00993F76" w:rsidRDefault="00ED3EC9" w:rsidP="00ED3EC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457CAB6" w:rsidR="00ED3EC9" w:rsidRPr="00993F76" w:rsidRDefault="00ED3EC9" w:rsidP="00ED3EC9">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ED3EC9" w:rsidRPr="00993F76" w:rsidRDefault="00ED3EC9" w:rsidP="00ED3EC9">
            <w:pPr>
              <w:spacing w:before="20" w:after="20"/>
              <w:rPr>
                <w:b/>
                <w:color w:val="1F497D"/>
                <w:sz w:val="20"/>
                <w:szCs w:val="20"/>
                <w:lang w:val="tr-TR"/>
              </w:rPr>
            </w:pPr>
          </w:p>
        </w:tc>
      </w:tr>
      <w:tr w:rsidR="00ED3EC9"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5360A62A" w14:textId="0FF1AA66" w:rsidR="00ED3EC9" w:rsidRPr="00993F76" w:rsidRDefault="00ED3EC9" w:rsidP="00ED3EC9">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ED3EC9" w:rsidRPr="00993F76" w:rsidRDefault="00ED3EC9" w:rsidP="00ED3EC9">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ED3EC9" w:rsidRPr="00993F76" w:rsidRDefault="00ED3EC9" w:rsidP="00ED3EC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ED3EC9" w:rsidRPr="00993F76" w:rsidRDefault="00ED3EC9" w:rsidP="00ED3EC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ED3EC9" w:rsidRPr="00993F76" w:rsidRDefault="00ED3EC9" w:rsidP="00ED3EC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7C320863" w:rsidR="00ED3EC9" w:rsidRPr="00993F76" w:rsidRDefault="00ED3EC9" w:rsidP="00ED3EC9">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ED3EC9" w:rsidRPr="00993F76" w:rsidRDefault="00ED3EC9" w:rsidP="00ED3EC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ED3EC9" w:rsidRPr="00993F76" w:rsidRDefault="00ED3EC9" w:rsidP="00ED3EC9">
            <w:pPr>
              <w:spacing w:before="20" w:after="20"/>
              <w:rPr>
                <w:b/>
                <w:color w:val="1F497D"/>
                <w:sz w:val="20"/>
                <w:szCs w:val="20"/>
                <w:lang w:val="tr-TR"/>
              </w:rPr>
            </w:pPr>
          </w:p>
        </w:tc>
      </w:tr>
      <w:tr w:rsidR="00ED3EC9"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163BD6C8" w14:textId="4522BAEF" w:rsidR="00ED3EC9" w:rsidRPr="00993F76" w:rsidRDefault="00ED3EC9" w:rsidP="00ED3EC9">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ED3EC9" w:rsidRPr="00993F76" w:rsidRDefault="00ED3EC9" w:rsidP="00ED3EC9">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ED3EC9" w:rsidRPr="00993F76" w:rsidRDefault="00ED3EC9" w:rsidP="00ED3EC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ED3EC9" w:rsidRPr="00993F76" w:rsidRDefault="00ED3EC9" w:rsidP="00ED3EC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ED3EC9" w:rsidRPr="00993F76" w:rsidRDefault="00ED3EC9" w:rsidP="00ED3EC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ED3EC9" w:rsidRPr="00993F76" w:rsidRDefault="00ED3EC9" w:rsidP="00ED3EC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028B9922" w:rsidR="00ED3EC9" w:rsidRPr="00993F76" w:rsidRDefault="00ED3EC9" w:rsidP="00ED3EC9">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ED3EC9" w:rsidRPr="00993F76" w:rsidRDefault="00ED3EC9" w:rsidP="00ED3EC9">
            <w:pPr>
              <w:spacing w:before="20" w:after="20"/>
              <w:rPr>
                <w:b/>
                <w:color w:val="1F497D"/>
                <w:sz w:val="20"/>
                <w:szCs w:val="20"/>
                <w:lang w:val="tr-TR"/>
              </w:rPr>
            </w:pPr>
          </w:p>
        </w:tc>
      </w:tr>
      <w:tr w:rsidR="00ED3EC9"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14E104C5" w14:textId="606A3F49" w:rsidR="00ED3EC9" w:rsidRPr="00993F76" w:rsidRDefault="00ED3EC9" w:rsidP="00ED3EC9">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ED3EC9" w:rsidRPr="00993F76" w:rsidRDefault="00ED3EC9" w:rsidP="00ED3EC9">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ED3EC9" w:rsidRPr="00993F76" w:rsidRDefault="00ED3EC9" w:rsidP="00ED3EC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ED3EC9" w:rsidRPr="00993F76" w:rsidRDefault="00ED3EC9" w:rsidP="00ED3EC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ED3EC9" w:rsidRPr="00993F76" w:rsidRDefault="00ED3EC9" w:rsidP="00ED3EC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ED3EC9" w:rsidRPr="00993F76" w:rsidRDefault="00ED3EC9" w:rsidP="00ED3EC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48CEB3CA" w:rsidR="00ED3EC9" w:rsidRPr="00993F76" w:rsidRDefault="00ED3EC9" w:rsidP="00ED3EC9">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A24E45B" w14:textId="3066BA6B" w:rsidR="00ED3EC9" w:rsidRPr="00993F76" w:rsidRDefault="00ED3EC9" w:rsidP="00ED3EC9">
            <w:pPr>
              <w:spacing w:before="20" w:after="20"/>
              <w:rPr>
                <w:b/>
                <w:color w:val="1F497D"/>
                <w:sz w:val="20"/>
                <w:szCs w:val="20"/>
                <w:lang w:val="tr-TR"/>
              </w:rPr>
            </w:pPr>
            <w:r>
              <w:rPr>
                <w:b/>
                <w:color w:val="1F497D"/>
                <w:sz w:val="20"/>
                <w:szCs w:val="20"/>
              </w:rPr>
              <w:t>2</w:t>
            </w:r>
          </w:p>
        </w:tc>
      </w:tr>
      <w:tr w:rsidR="00ED3EC9"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75784C26" w14:textId="670AB2E7" w:rsidR="00ED3EC9" w:rsidRPr="00993F76" w:rsidRDefault="00ED3EC9" w:rsidP="00ED3EC9">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ED3EC9" w:rsidRPr="00993F76" w:rsidRDefault="00ED3EC9" w:rsidP="00ED3EC9">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ED3EC9" w:rsidRPr="00993F76" w:rsidRDefault="00ED3EC9" w:rsidP="00ED3EC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ED3EC9" w:rsidRPr="00993F76" w:rsidRDefault="00ED3EC9" w:rsidP="00ED3EC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5832A992" w:rsidR="00ED3EC9" w:rsidRPr="00993F76" w:rsidRDefault="00ED3EC9" w:rsidP="00ED3EC9">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ED3EC9" w:rsidRPr="00993F76" w:rsidRDefault="00ED3EC9" w:rsidP="00ED3EC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ED3EC9" w:rsidRPr="00993F76" w:rsidRDefault="00ED3EC9" w:rsidP="00ED3EC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ED3EC9" w:rsidRPr="00993F76" w:rsidRDefault="00ED3EC9" w:rsidP="00ED3EC9">
            <w:pPr>
              <w:spacing w:before="20" w:after="20"/>
              <w:rPr>
                <w:b/>
                <w:color w:val="1F497D"/>
                <w:sz w:val="20"/>
                <w:szCs w:val="20"/>
                <w:lang w:val="tr-TR"/>
              </w:rPr>
            </w:pPr>
          </w:p>
        </w:tc>
      </w:tr>
      <w:tr w:rsidR="00ED3EC9"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ED3EC9" w:rsidRPr="00993F76" w:rsidRDefault="00ED3EC9" w:rsidP="00ED3EC9">
            <w:pPr>
              <w:spacing w:before="20" w:after="20"/>
              <w:jc w:val="center"/>
              <w:rPr>
                <w:b/>
                <w:color w:val="1F497D"/>
                <w:sz w:val="20"/>
                <w:szCs w:val="20"/>
                <w:lang w:val="tr-TR"/>
              </w:rPr>
            </w:pPr>
          </w:p>
          <w:p w14:paraId="7C5518B8" w14:textId="28A00945" w:rsidR="00ED3EC9" w:rsidRPr="00993F76" w:rsidRDefault="00ED3EC9" w:rsidP="00ED3EC9">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ED3EC9" w:rsidRPr="00993F76" w:rsidRDefault="00ED3EC9" w:rsidP="00ED3EC9">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ED3EC9" w:rsidRPr="00993F76" w:rsidRDefault="00ED3EC9" w:rsidP="00ED3EC9">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ED3EC9" w:rsidRPr="00993F76" w:rsidRDefault="00ED3EC9" w:rsidP="00ED3EC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ED3EC9" w:rsidRPr="00993F76" w:rsidRDefault="00ED3EC9" w:rsidP="00ED3EC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ED3EC9" w:rsidRPr="00993F76" w:rsidRDefault="00ED3EC9" w:rsidP="00ED3EC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ED3EC9" w:rsidRPr="00993F76" w:rsidRDefault="00ED3EC9" w:rsidP="00ED3EC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5C0ACB60" w:rsidR="00ED3EC9" w:rsidRPr="00993F76" w:rsidRDefault="00ED3EC9" w:rsidP="00ED3EC9">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5DF80893" w14:textId="310B249E" w:rsidR="00ED3EC9" w:rsidRPr="00993F76" w:rsidRDefault="00ED3EC9" w:rsidP="00ED3EC9">
            <w:pPr>
              <w:spacing w:before="20" w:after="20"/>
              <w:rPr>
                <w:b/>
                <w:color w:val="1F497D"/>
                <w:sz w:val="20"/>
                <w:szCs w:val="20"/>
                <w:lang w:val="tr-TR"/>
              </w:rPr>
            </w:pPr>
            <w:r>
              <w:rPr>
                <w:b/>
                <w:color w:val="1F497D"/>
                <w:sz w:val="20"/>
                <w:szCs w:val="20"/>
              </w:rPr>
              <w:t>1</w:t>
            </w:r>
          </w:p>
        </w:tc>
      </w:tr>
      <w:tr w:rsidR="00ED3EC9"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1E6ACBF1" w14:textId="23323205" w:rsidR="00ED3EC9" w:rsidRPr="00993F76" w:rsidRDefault="00ED3EC9" w:rsidP="00ED3EC9">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ED3EC9" w:rsidRPr="00993F76" w:rsidRDefault="00ED3EC9" w:rsidP="00ED3EC9">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7A22CB8E" w:rsidR="00ED3EC9" w:rsidRPr="00993F76" w:rsidRDefault="00ED3EC9" w:rsidP="00ED3EC9">
            <w:pPr>
              <w:spacing w:before="20" w:after="20"/>
              <w:rPr>
                <w:b/>
                <w:color w:val="1F497D" w:themeColor="text2"/>
                <w:sz w:val="20"/>
                <w:szCs w:val="20"/>
                <w:lang w:val="tr-TR"/>
              </w:rPr>
            </w:pPr>
            <w:r>
              <w:rPr>
                <w:b/>
                <w:color w:val="1F497D" w:themeColor="text2"/>
                <w:sz w:val="20"/>
                <w:szCs w:val="20"/>
              </w:rPr>
              <w:t>3</w:t>
            </w: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14E6A153" w:rsidR="00ED3EC9" w:rsidRPr="00993F76" w:rsidRDefault="00ED3EC9" w:rsidP="00ED3EC9">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7ECB4B3B" w:rsidR="00ED3EC9" w:rsidRPr="00993F76" w:rsidRDefault="00ED3EC9" w:rsidP="00ED3EC9">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ED3EC9" w:rsidRPr="00993F76" w:rsidRDefault="00ED3EC9" w:rsidP="00ED3EC9">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ED3EC9" w:rsidRPr="00993F76" w:rsidRDefault="00ED3EC9" w:rsidP="00ED3EC9">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ED3EC9" w:rsidRPr="00993F76" w:rsidRDefault="00ED3EC9" w:rsidP="00ED3EC9">
            <w:pPr>
              <w:spacing w:before="20" w:after="20"/>
              <w:rPr>
                <w:b/>
                <w:color w:val="1F497D" w:themeColor="text2"/>
                <w:sz w:val="20"/>
                <w:szCs w:val="20"/>
                <w:lang w:val="tr-TR"/>
              </w:rPr>
            </w:pPr>
          </w:p>
        </w:tc>
      </w:tr>
      <w:tr w:rsidR="00ED3EC9"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02A2BA70" w14:textId="57B5AD67" w:rsidR="00ED3EC9" w:rsidRPr="00993F76" w:rsidRDefault="00ED3EC9" w:rsidP="00ED3EC9">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ED3EC9" w:rsidRPr="00993F76" w:rsidRDefault="00ED3EC9" w:rsidP="00ED3EC9">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ED3EC9" w:rsidRPr="00993F76" w:rsidRDefault="00ED3EC9" w:rsidP="00ED3EC9">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ED3EC9" w:rsidRPr="00993F76" w:rsidRDefault="00ED3EC9" w:rsidP="00ED3EC9">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ED3EC9" w:rsidRPr="00993F76" w:rsidRDefault="00ED3EC9" w:rsidP="00ED3EC9">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ED3EC9" w:rsidRPr="00993F76" w:rsidRDefault="00ED3EC9" w:rsidP="00ED3EC9">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ED3EC9" w:rsidRPr="00993F76" w:rsidRDefault="00ED3EC9" w:rsidP="00ED3EC9">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ED3EC9" w:rsidRPr="00993F76" w:rsidRDefault="00ED3EC9" w:rsidP="00ED3EC9">
            <w:pPr>
              <w:spacing w:before="20" w:after="20"/>
              <w:rPr>
                <w:b/>
                <w:color w:val="1F497D" w:themeColor="text2"/>
                <w:sz w:val="20"/>
                <w:szCs w:val="20"/>
                <w:lang w:val="tr-TR"/>
              </w:rPr>
            </w:pPr>
          </w:p>
        </w:tc>
      </w:tr>
      <w:tr w:rsidR="00ED3EC9"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232A567C" w14:textId="6FCA1C1C" w:rsidR="00ED3EC9" w:rsidRPr="00993F76" w:rsidRDefault="00ED3EC9" w:rsidP="00ED3EC9">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ED3EC9" w:rsidRPr="00993F76" w:rsidRDefault="00ED3EC9" w:rsidP="00ED3EC9">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ED3EC9" w:rsidRPr="00993F76" w:rsidRDefault="00ED3EC9" w:rsidP="00ED3EC9">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ED3EC9" w:rsidRPr="00993F76" w:rsidRDefault="00ED3EC9" w:rsidP="00ED3EC9">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470153B9" w:rsidR="00ED3EC9" w:rsidRPr="00993F76" w:rsidRDefault="00ED3EC9" w:rsidP="00ED3EC9">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265F4AFD" w:rsidR="00ED3EC9" w:rsidRPr="00993F76" w:rsidRDefault="00ED3EC9" w:rsidP="00ED3EC9">
            <w:pPr>
              <w:spacing w:before="20" w:after="20"/>
              <w:rPr>
                <w:b/>
                <w:color w:val="1F497D" w:themeColor="text2"/>
                <w:sz w:val="20"/>
                <w:szCs w:val="20"/>
                <w:lang w:val="tr-TR"/>
              </w:rPr>
            </w:pPr>
            <w:r>
              <w:rPr>
                <w:b/>
                <w:color w:val="1F497D" w:themeColor="text2"/>
                <w:sz w:val="20"/>
                <w:szCs w:val="20"/>
              </w:rPr>
              <w:t>1</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34D775BE" w:rsidR="00ED3EC9" w:rsidRPr="00993F76" w:rsidRDefault="00ED3EC9" w:rsidP="00ED3EC9">
            <w:pPr>
              <w:spacing w:before="20" w:after="20"/>
              <w:jc w:val="center"/>
              <w:rPr>
                <w:b/>
                <w:color w:val="1F497D" w:themeColor="text2"/>
                <w:sz w:val="20"/>
                <w:szCs w:val="20"/>
                <w:lang w:val="tr-TR"/>
              </w:rPr>
            </w:pPr>
            <w:r>
              <w:rPr>
                <w:b/>
                <w:color w:val="1F497D" w:themeColor="text2"/>
                <w:sz w:val="20"/>
                <w:szCs w:val="20"/>
              </w:rPr>
              <w:t>1</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ED3EC9" w:rsidRPr="00993F76" w:rsidRDefault="00ED3EC9" w:rsidP="00ED3EC9">
            <w:pPr>
              <w:spacing w:before="20" w:after="20"/>
              <w:jc w:val="center"/>
              <w:rPr>
                <w:b/>
                <w:color w:val="1F497D" w:themeColor="text2"/>
                <w:sz w:val="20"/>
                <w:szCs w:val="20"/>
                <w:lang w:val="tr-TR"/>
              </w:rPr>
            </w:pPr>
          </w:p>
        </w:tc>
      </w:tr>
      <w:tr w:rsidR="00ED3EC9"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0F11C5A6" w14:textId="37A55A41" w:rsidR="00ED3EC9" w:rsidRPr="00993F76" w:rsidRDefault="00ED3EC9" w:rsidP="00ED3EC9">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ED3EC9" w:rsidRPr="00993F76" w:rsidRDefault="00ED3EC9" w:rsidP="00ED3EC9">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ED3EC9" w:rsidRPr="00993F76" w:rsidRDefault="00ED3EC9" w:rsidP="00ED3EC9">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ED3EC9" w:rsidRPr="00993F76" w:rsidRDefault="00ED3EC9" w:rsidP="00ED3EC9">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ED3EC9" w:rsidRPr="00993F76" w:rsidRDefault="00ED3EC9" w:rsidP="00ED3EC9">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ED3EC9" w:rsidRPr="00993F76" w:rsidRDefault="00ED3EC9" w:rsidP="00ED3EC9">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75363376" w:rsidR="00ED3EC9" w:rsidRPr="00993F76" w:rsidRDefault="00ED3EC9" w:rsidP="00ED3EC9">
            <w:pPr>
              <w:spacing w:before="20" w:after="20"/>
              <w:jc w:val="center"/>
              <w:rPr>
                <w:b/>
                <w:sz w:val="20"/>
                <w:szCs w:val="20"/>
                <w:lang w:val="tr-TR"/>
              </w:rPr>
            </w:pPr>
            <w:r>
              <w:rPr>
                <w:b/>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1BE57C65" w:rsidR="00ED3EC9" w:rsidRPr="00993F76" w:rsidRDefault="00ED3EC9" w:rsidP="00ED3EC9">
            <w:pPr>
              <w:spacing w:before="20" w:after="20"/>
              <w:jc w:val="center"/>
              <w:rPr>
                <w:b/>
                <w:sz w:val="20"/>
                <w:szCs w:val="20"/>
                <w:lang w:val="tr-TR"/>
              </w:rPr>
            </w:pPr>
            <w:r>
              <w:rPr>
                <w:b/>
                <w:sz w:val="20"/>
                <w:szCs w:val="20"/>
              </w:rPr>
              <w:t>1</w:t>
            </w:r>
          </w:p>
        </w:tc>
      </w:tr>
      <w:tr w:rsidR="00ED3EC9"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ED3EC9" w:rsidRPr="00993F76" w:rsidRDefault="00ED3EC9" w:rsidP="00ED3EC9">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ED3EC9" w:rsidRPr="00993F76" w:rsidRDefault="00ED3EC9" w:rsidP="00ED3EC9">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ED3EC9" w:rsidRPr="00993F76" w:rsidRDefault="00ED3EC9" w:rsidP="00ED3EC9">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6E917313" w14:textId="77777777" w:rsidR="00ED3EC9" w:rsidRDefault="00ED3EC9" w:rsidP="00ED3EC9">
            <w:pPr>
              <w:spacing w:before="20" w:after="20"/>
              <w:rPr>
                <w:b/>
                <w:color w:val="1F497D"/>
                <w:sz w:val="20"/>
                <w:szCs w:val="20"/>
              </w:rPr>
            </w:pPr>
          </w:p>
          <w:p w14:paraId="34732F40" w14:textId="5CF88CFF" w:rsidR="00ED3EC9" w:rsidRPr="00993F76" w:rsidRDefault="00ED3EC9" w:rsidP="00ED3EC9">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063FB6F5" w14:textId="77777777" w:rsidR="00ED3EC9" w:rsidRDefault="00ED3EC9" w:rsidP="00ED3EC9">
            <w:pPr>
              <w:spacing w:before="20" w:after="20"/>
              <w:rPr>
                <w:b/>
                <w:color w:val="1F497D"/>
                <w:sz w:val="20"/>
                <w:szCs w:val="20"/>
              </w:rPr>
            </w:pPr>
          </w:p>
          <w:p w14:paraId="2393586D" w14:textId="555A906C" w:rsidR="00ED3EC9" w:rsidRPr="00993F76" w:rsidRDefault="00ED3EC9" w:rsidP="00ED3EC9">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4995CDC" w14:textId="77777777" w:rsidR="00ED3EC9" w:rsidRDefault="00ED3EC9" w:rsidP="00ED3EC9">
            <w:pPr>
              <w:spacing w:before="20" w:after="20"/>
              <w:rPr>
                <w:b/>
                <w:color w:val="1F497D"/>
                <w:sz w:val="20"/>
                <w:szCs w:val="20"/>
              </w:rPr>
            </w:pPr>
          </w:p>
          <w:p w14:paraId="0BA62B20" w14:textId="5A8C337F" w:rsidR="00ED3EC9" w:rsidRPr="00993F76" w:rsidRDefault="00ED3EC9" w:rsidP="00ED3EC9">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75856F5" w14:textId="77777777" w:rsidR="00ED3EC9" w:rsidRDefault="00ED3EC9" w:rsidP="00ED3EC9">
            <w:pPr>
              <w:spacing w:before="20" w:after="20"/>
              <w:rPr>
                <w:b/>
                <w:color w:val="1F497D"/>
                <w:sz w:val="20"/>
                <w:szCs w:val="20"/>
              </w:rPr>
            </w:pPr>
          </w:p>
          <w:p w14:paraId="6ED2EA56" w14:textId="730CDCA0" w:rsidR="00ED3EC9" w:rsidRPr="00993F76" w:rsidRDefault="00ED3EC9" w:rsidP="00ED3EC9">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6D5C887F" w14:textId="77777777" w:rsidR="00ED3EC9" w:rsidRDefault="00ED3EC9" w:rsidP="00ED3EC9">
            <w:pPr>
              <w:spacing w:before="20" w:after="20"/>
              <w:rPr>
                <w:b/>
                <w:color w:val="1F497D"/>
                <w:sz w:val="20"/>
                <w:szCs w:val="20"/>
              </w:rPr>
            </w:pPr>
          </w:p>
          <w:p w14:paraId="2934C3F0" w14:textId="11ED6ADF" w:rsidR="00ED3EC9" w:rsidRPr="00993F76" w:rsidRDefault="00ED3EC9" w:rsidP="00ED3EC9">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470C89E8" w14:textId="77777777" w:rsidR="00ED3EC9" w:rsidRDefault="00ED3EC9" w:rsidP="00ED3EC9">
            <w:pPr>
              <w:spacing w:before="20" w:after="20"/>
              <w:rPr>
                <w:b/>
                <w:color w:val="1F497D"/>
                <w:sz w:val="20"/>
                <w:szCs w:val="20"/>
              </w:rPr>
            </w:pPr>
          </w:p>
          <w:p w14:paraId="5BF1D006" w14:textId="47135A47" w:rsidR="00ED3EC9" w:rsidRPr="00993F76" w:rsidRDefault="00ED3EC9" w:rsidP="00ED3EC9">
            <w:pPr>
              <w:spacing w:before="20" w:after="20"/>
              <w:rPr>
                <w:b/>
                <w:color w:val="1F497D"/>
                <w:sz w:val="20"/>
                <w:szCs w:val="20"/>
                <w:lang w:val="tr-TR"/>
              </w:rPr>
            </w:pPr>
            <w:r>
              <w:rPr>
                <w:b/>
                <w:color w:val="1F497D"/>
                <w:sz w:val="20"/>
                <w:szCs w:val="20"/>
              </w:rPr>
              <w:t>1</w:t>
            </w:r>
          </w:p>
        </w:tc>
      </w:tr>
      <w:tr w:rsidR="00ED3EC9"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1A34A215" w14:textId="35D7C643" w:rsidR="00ED3EC9" w:rsidRPr="00993F76" w:rsidRDefault="00ED3EC9" w:rsidP="00ED3EC9">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ED3EC9" w:rsidRPr="00993F76" w:rsidRDefault="00ED3EC9" w:rsidP="00ED3EC9">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ED3EC9" w:rsidRPr="00993F76" w:rsidRDefault="00ED3EC9" w:rsidP="00ED3EC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ED3EC9" w:rsidRPr="00993F76" w:rsidRDefault="00ED3EC9" w:rsidP="00ED3EC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ED3EC9" w:rsidRPr="00993F76" w:rsidRDefault="00ED3EC9" w:rsidP="00ED3EC9">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ED3EC9" w:rsidRPr="00993F76" w:rsidRDefault="00ED3EC9" w:rsidP="00ED3EC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EE7741E" w14:textId="77777777" w:rsidR="00ED3EC9" w:rsidRDefault="00ED3EC9" w:rsidP="00ED3EC9">
            <w:pPr>
              <w:spacing w:before="20" w:after="20"/>
              <w:rPr>
                <w:b/>
                <w:color w:val="1F497D"/>
                <w:sz w:val="20"/>
                <w:szCs w:val="20"/>
              </w:rPr>
            </w:pPr>
          </w:p>
          <w:p w14:paraId="365C523A" w14:textId="005E6B49" w:rsidR="00ED3EC9" w:rsidRPr="00993F76" w:rsidRDefault="00ED3EC9" w:rsidP="00ED3EC9">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4608A5BF" w14:textId="77777777" w:rsidR="00ED3EC9" w:rsidRDefault="00ED3EC9" w:rsidP="00ED3EC9">
            <w:pPr>
              <w:spacing w:before="20" w:after="20"/>
              <w:rPr>
                <w:b/>
                <w:color w:val="1F497D"/>
                <w:sz w:val="20"/>
                <w:szCs w:val="20"/>
              </w:rPr>
            </w:pPr>
          </w:p>
          <w:p w14:paraId="48B31EED" w14:textId="54CB626F" w:rsidR="00ED3EC9" w:rsidRPr="00993F76" w:rsidRDefault="00ED3EC9" w:rsidP="00ED3EC9">
            <w:pPr>
              <w:spacing w:before="20" w:after="20"/>
              <w:rPr>
                <w:b/>
                <w:color w:val="1F497D"/>
                <w:sz w:val="20"/>
                <w:szCs w:val="20"/>
                <w:lang w:val="tr-TR"/>
              </w:rPr>
            </w:pPr>
            <w:r>
              <w:rPr>
                <w:b/>
                <w:color w:val="1F497D"/>
                <w:sz w:val="20"/>
                <w:szCs w:val="20"/>
              </w:rPr>
              <w:t>2</w:t>
            </w:r>
          </w:p>
        </w:tc>
      </w:tr>
      <w:tr w:rsidR="00ED3EC9"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72CCE055" w14:textId="31DDD853" w:rsidR="00ED3EC9" w:rsidRPr="00993F76" w:rsidRDefault="00ED3EC9" w:rsidP="00ED3EC9">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ED3EC9" w:rsidRPr="00993F76" w:rsidRDefault="00ED3EC9" w:rsidP="00ED3EC9">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ED3EC9" w:rsidRPr="00993F76" w:rsidRDefault="00ED3EC9" w:rsidP="00ED3EC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ED3EC9" w:rsidRPr="00993F76" w:rsidRDefault="00ED3EC9" w:rsidP="00ED3EC9">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DA2C1C9" w14:textId="77777777" w:rsidR="00ED3EC9" w:rsidRDefault="00ED3EC9" w:rsidP="00ED3EC9">
            <w:pPr>
              <w:spacing w:before="20" w:after="20"/>
              <w:rPr>
                <w:b/>
                <w:color w:val="1F497D"/>
                <w:sz w:val="20"/>
                <w:szCs w:val="20"/>
              </w:rPr>
            </w:pPr>
          </w:p>
          <w:p w14:paraId="14049D92" w14:textId="57F109A5" w:rsidR="00ED3EC9" w:rsidRPr="00993F76" w:rsidRDefault="00ED3EC9" w:rsidP="00ED3EC9">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4390B66E" w14:textId="77777777" w:rsidR="00ED3EC9" w:rsidRDefault="00ED3EC9" w:rsidP="00ED3EC9">
            <w:pPr>
              <w:spacing w:before="20" w:after="20"/>
              <w:rPr>
                <w:b/>
                <w:color w:val="1F497D"/>
                <w:sz w:val="20"/>
                <w:szCs w:val="20"/>
              </w:rPr>
            </w:pPr>
          </w:p>
          <w:p w14:paraId="27AD72F9" w14:textId="21B377D9" w:rsidR="00ED3EC9" w:rsidRPr="00993F76" w:rsidRDefault="00ED3EC9" w:rsidP="00ED3EC9">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720627ED" w14:textId="77777777" w:rsidR="00ED3EC9" w:rsidRDefault="00ED3EC9" w:rsidP="00ED3EC9">
            <w:pPr>
              <w:spacing w:before="20" w:after="20"/>
              <w:rPr>
                <w:b/>
                <w:color w:val="1F497D"/>
                <w:sz w:val="20"/>
                <w:szCs w:val="20"/>
              </w:rPr>
            </w:pPr>
          </w:p>
          <w:p w14:paraId="33DB5246" w14:textId="713691A0" w:rsidR="00ED3EC9" w:rsidRPr="00993F76" w:rsidRDefault="00ED3EC9" w:rsidP="00ED3EC9">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4FBA1C93" w14:textId="77777777" w:rsidR="00ED3EC9" w:rsidRDefault="00ED3EC9" w:rsidP="00ED3EC9">
            <w:pPr>
              <w:spacing w:before="20" w:after="20"/>
              <w:rPr>
                <w:b/>
                <w:color w:val="1F497D"/>
                <w:sz w:val="20"/>
                <w:szCs w:val="20"/>
              </w:rPr>
            </w:pPr>
          </w:p>
          <w:p w14:paraId="7F7FB621" w14:textId="31E70992" w:rsidR="00ED3EC9" w:rsidRPr="00993F76" w:rsidRDefault="00ED3EC9" w:rsidP="00ED3EC9">
            <w:pPr>
              <w:spacing w:before="20" w:after="20"/>
              <w:rPr>
                <w:b/>
                <w:color w:val="1F497D"/>
                <w:sz w:val="20"/>
                <w:szCs w:val="20"/>
                <w:lang w:val="tr-TR"/>
              </w:rPr>
            </w:pPr>
            <w:r>
              <w:rPr>
                <w:b/>
                <w:color w:val="1F497D"/>
                <w:sz w:val="20"/>
                <w:szCs w:val="20"/>
              </w:rPr>
              <w:t>1</w:t>
            </w:r>
          </w:p>
        </w:tc>
      </w:tr>
      <w:tr w:rsidR="00ED3EC9"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5C68BDD8" w14:textId="26C0B5C8" w:rsidR="00ED3EC9" w:rsidRPr="00993F76" w:rsidRDefault="00ED3EC9" w:rsidP="00ED3EC9">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ED3EC9" w:rsidRPr="00993F76" w:rsidRDefault="00ED3EC9" w:rsidP="00ED3EC9">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ED3EC9" w:rsidRPr="00993F76" w:rsidRDefault="00ED3EC9" w:rsidP="00ED3EC9">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4CC73EA" w14:textId="77777777" w:rsidR="00ED3EC9" w:rsidRDefault="00ED3EC9" w:rsidP="00ED3EC9">
            <w:pPr>
              <w:spacing w:before="20" w:after="20"/>
              <w:rPr>
                <w:b/>
                <w:color w:val="1F497D"/>
                <w:sz w:val="20"/>
                <w:szCs w:val="20"/>
              </w:rPr>
            </w:pPr>
          </w:p>
          <w:p w14:paraId="0B11305D" w14:textId="028793E1" w:rsidR="00ED3EC9" w:rsidRPr="00993F76" w:rsidRDefault="00ED3EC9" w:rsidP="00ED3EC9">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208DF0FE" w14:textId="77777777" w:rsidR="00ED3EC9" w:rsidRDefault="00ED3EC9" w:rsidP="00ED3EC9">
            <w:pPr>
              <w:spacing w:before="20" w:after="20"/>
              <w:rPr>
                <w:b/>
                <w:color w:val="1F497D"/>
                <w:sz w:val="20"/>
                <w:szCs w:val="20"/>
              </w:rPr>
            </w:pPr>
          </w:p>
          <w:p w14:paraId="5994A902" w14:textId="006302BD" w:rsidR="00ED3EC9" w:rsidRPr="00993F76" w:rsidRDefault="00ED3EC9" w:rsidP="00ED3EC9">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ED3EC9" w:rsidRPr="00993F76" w:rsidRDefault="00ED3EC9" w:rsidP="00ED3EC9">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ED3EC9" w:rsidRPr="00993F76" w:rsidRDefault="00ED3EC9" w:rsidP="00ED3EC9">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ED3EC9" w:rsidRPr="00993F76" w:rsidRDefault="00ED3EC9" w:rsidP="00ED3EC9">
            <w:pPr>
              <w:spacing w:before="20" w:after="20"/>
              <w:rPr>
                <w:b/>
                <w:color w:val="1F497D"/>
                <w:sz w:val="20"/>
                <w:szCs w:val="20"/>
                <w:lang w:val="tr-TR"/>
              </w:rPr>
            </w:pPr>
          </w:p>
        </w:tc>
      </w:tr>
      <w:tr w:rsidR="00ED3EC9"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72A46B04" w14:textId="4A0A7406" w:rsidR="00ED3EC9" w:rsidRPr="00993F76" w:rsidRDefault="00ED3EC9" w:rsidP="00ED3EC9">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ED3EC9" w:rsidRPr="00993F76" w:rsidRDefault="00ED3EC9" w:rsidP="00ED3EC9">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68715595" w:rsidR="00ED3EC9" w:rsidRPr="00993F76" w:rsidRDefault="00ED3EC9" w:rsidP="00ED3EC9">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C8594B6" w14:textId="77777777" w:rsidR="00ED3EC9" w:rsidRPr="00993F76" w:rsidRDefault="00ED3EC9" w:rsidP="00ED3EC9">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ED3EC9" w:rsidRPr="00993F76" w:rsidRDefault="00ED3EC9" w:rsidP="00ED3EC9">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ED3EC9" w:rsidRPr="00993F76" w:rsidRDefault="00ED3EC9" w:rsidP="00ED3EC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4BD68C1" w14:textId="77777777" w:rsidR="00ED3EC9" w:rsidRDefault="00ED3EC9" w:rsidP="00ED3EC9">
            <w:pPr>
              <w:spacing w:before="20" w:after="20"/>
              <w:rPr>
                <w:b/>
                <w:color w:val="1F497D"/>
                <w:sz w:val="20"/>
                <w:szCs w:val="20"/>
              </w:rPr>
            </w:pPr>
          </w:p>
          <w:p w14:paraId="73542C06" w14:textId="2168B55E" w:rsidR="00ED3EC9" w:rsidRPr="00993F76" w:rsidRDefault="00ED3EC9" w:rsidP="00ED3EC9">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037597D1" w14:textId="77777777" w:rsidR="00ED3EC9" w:rsidRDefault="00ED3EC9" w:rsidP="00ED3EC9">
            <w:pPr>
              <w:spacing w:before="20" w:after="20"/>
              <w:rPr>
                <w:b/>
                <w:color w:val="1F497D"/>
                <w:sz w:val="20"/>
                <w:szCs w:val="20"/>
              </w:rPr>
            </w:pPr>
          </w:p>
          <w:p w14:paraId="209EDA15" w14:textId="514DD5E9" w:rsidR="00ED3EC9" w:rsidRPr="00993F76" w:rsidRDefault="00ED3EC9" w:rsidP="00ED3EC9">
            <w:pPr>
              <w:spacing w:before="20" w:after="20"/>
              <w:rPr>
                <w:b/>
                <w:color w:val="1F497D"/>
                <w:sz w:val="20"/>
                <w:szCs w:val="20"/>
                <w:lang w:val="tr-TR"/>
              </w:rPr>
            </w:pPr>
            <w:r>
              <w:rPr>
                <w:b/>
                <w:color w:val="1F497D"/>
                <w:sz w:val="20"/>
                <w:szCs w:val="20"/>
              </w:rPr>
              <w:t>1</w:t>
            </w:r>
          </w:p>
        </w:tc>
      </w:tr>
      <w:tr w:rsidR="00ED3EC9"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7B3A1686" w14:textId="67D1E438" w:rsidR="00ED3EC9" w:rsidRPr="00993F76" w:rsidRDefault="00ED3EC9" w:rsidP="00ED3EC9">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ED3EC9" w:rsidRPr="00993F76" w:rsidRDefault="00ED3EC9" w:rsidP="00ED3EC9">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ED3EC9" w:rsidRPr="00993F76" w:rsidRDefault="00ED3EC9" w:rsidP="00ED3EC9">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BFCE00D" w14:textId="77777777" w:rsidR="00ED3EC9" w:rsidRDefault="00ED3EC9" w:rsidP="00ED3EC9">
            <w:pPr>
              <w:spacing w:before="20" w:after="20"/>
              <w:rPr>
                <w:b/>
                <w:color w:val="1F497D"/>
                <w:sz w:val="20"/>
                <w:szCs w:val="20"/>
              </w:rPr>
            </w:pPr>
          </w:p>
          <w:p w14:paraId="0AE89040" w14:textId="3F2C393A" w:rsidR="00ED3EC9" w:rsidRPr="00993F76" w:rsidRDefault="00ED3EC9" w:rsidP="00ED3EC9">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16F28D8B" w14:textId="77777777" w:rsidR="00ED3EC9" w:rsidRPr="00993F76" w:rsidRDefault="00ED3EC9" w:rsidP="00ED3EC9">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22CBA00" w14:textId="77777777" w:rsidR="00ED3EC9" w:rsidRPr="00993F76" w:rsidRDefault="00ED3EC9" w:rsidP="00ED3EC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8E88E28" w14:textId="77777777" w:rsidR="00ED3EC9" w:rsidRPr="00993F76" w:rsidRDefault="00ED3EC9" w:rsidP="00ED3EC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CA26D9F" w14:textId="77777777" w:rsidR="00ED3EC9" w:rsidRPr="00993F76" w:rsidRDefault="00ED3EC9" w:rsidP="00ED3EC9">
            <w:pPr>
              <w:spacing w:before="20" w:after="20"/>
              <w:rPr>
                <w:b/>
                <w:color w:val="1F497D"/>
                <w:sz w:val="20"/>
                <w:szCs w:val="20"/>
                <w:lang w:val="tr-TR"/>
              </w:rPr>
            </w:pPr>
          </w:p>
        </w:tc>
      </w:tr>
      <w:tr w:rsidR="00ED3EC9"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023CD63D" w14:textId="7A2D23DD" w:rsidR="00ED3EC9" w:rsidRPr="00993F76" w:rsidRDefault="00ED3EC9" w:rsidP="00ED3EC9">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ED3EC9" w:rsidRPr="00993F76" w:rsidRDefault="00ED3EC9" w:rsidP="00ED3EC9">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333DD40" w14:textId="77777777" w:rsidR="00ED3EC9" w:rsidRPr="00993F76" w:rsidRDefault="00ED3EC9" w:rsidP="00ED3EC9">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55C175" w14:textId="77777777" w:rsidR="00ED3EC9" w:rsidRDefault="00ED3EC9" w:rsidP="00ED3EC9">
            <w:pPr>
              <w:spacing w:before="20" w:after="20"/>
              <w:rPr>
                <w:b/>
                <w:color w:val="1F497D"/>
                <w:sz w:val="20"/>
                <w:szCs w:val="20"/>
              </w:rPr>
            </w:pPr>
          </w:p>
          <w:p w14:paraId="77BB92AC" w14:textId="3CEB8CAE" w:rsidR="00ED3EC9" w:rsidRPr="00993F76" w:rsidRDefault="00ED3EC9" w:rsidP="00ED3EC9">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6F5D2181" w14:textId="77777777" w:rsidR="00ED3EC9" w:rsidRDefault="00ED3EC9" w:rsidP="00ED3EC9">
            <w:pPr>
              <w:spacing w:before="20" w:after="20"/>
              <w:rPr>
                <w:b/>
                <w:color w:val="1F497D"/>
                <w:sz w:val="20"/>
                <w:szCs w:val="20"/>
              </w:rPr>
            </w:pPr>
          </w:p>
          <w:p w14:paraId="71F6DA0D" w14:textId="62DB3C69" w:rsidR="00ED3EC9" w:rsidRPr="00993F76" w:rsidRDefault="00ED3EC9" w:rsidP="00ED3EC9">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71D5BE8F" w14:textId="77777777" w:rsidR="00ED3EC9" w:rsidRDefault="00ED3EC9" w:rsidP="00ED3EC9">
            <w:pPr>
              <w:spacing w:before="20" w:after="20"/>
              <w:rPr>
                <w:b/>
                <w:color w:val="1F497D"/>
                <w:sz w:val="20"/>
                <w:szCs w:val="20"/>
              </w:rPr>
            </w:pPr>
          </w:p>
          <w:p w14:paraId="26182886" w14:textId="2FFC671E" w:rsidR="00ED3EC9" w:rsidRPr="00993F76" w:rsidRDefault="00ED3EC9" w:rsidP="00ED3EC9">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07D763A4" w14:textId="77777777" w:rsidR="00ED3EC9" w:rsidRPr="00993F76" w:rsidRDefault="00ED3EC9" w:rsidP="00ED3EC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163E93" w14:textId="77777777" w:rsidR="00ED3EC9" w:rsidRPr="00993F76" w:rsidRDefault="00ED3EC9" w:rsidP="00ED3EC9">
            <w:pPr>
              <w:spacing w:before="20" w:after="20"/>
              <w:rPr>
                <w:b/>
                <w:color w:val="1F497D"/>
                <w:sz w:val="20"/>
                <w:szCs w:val="20"/>
                <w:lang w:val="tr-TR"/>
              </w:rPr>
            </w:pPr>
          </w:p>
        </w:tc>
      </w:tr>
      <w:tr w:rsidR="00ED3EC9"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5F9F7C47" w14:textId="30C5C83A" w:rsidR="00ED3EC9" w:rsidRPr="00993F76" w:rsidRDefault="00ED3EC9" w:rsidP="00ED3EC9">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ED3EC9" w:rsidRPr="00993F76" w:rsidRDefault="00ED3EC9" w:rsidP="00ED3EC9">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5D0C7164" w14:textId="77777777" w:rsidR="00ED3EC9" w:rsidRDefault="00ED3EC9" w:rsidP="00ED3EC9">
            <w:pPr>
              <w:spacing w:before="20" w:after="20"/>
              <w:rPr>
                <w:b/>
                <w:color w:val="1F497D"/>
                <w:sz w:val="20"/>
                <w:szCs w:val="20"/>
              </w:rPr>
            </w:pPr>
          </w:p>
          <w:p w14:paraId="45D1DF98" w14:textId="4166DEF9" w:rsidR="00ED3EC9" w:rsidRPr="00993F76" w:rsidRDefault="00ED3EC9" w:rsidP="00ED3EC9">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1F7B98D2" w14:textId="77777777" w:rsidR="00ED3EC9" w:rsidRPr="00993F76" w:rsidRDefault="00ED3EC9" w:rsidP="00ED3EC9">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ED3EC9" w:rsidRPr="00993F76" w:rsidRDefault="00ED3EC9" w:rsidP="00ED3EC9">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F6640D" w14:textId="77777777" w:rsidR="00ED3EC9" w:rsidRPr="00993F76" w:rsidRDefault="00ED3EC9" w:rsidP="00ED3EC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ED3EC9" w:rsidRPr="00993F76" w:rsidRDefault="00ED3EC9" w:rsidP="00ED3EC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ED3EC9" w:rsidRPr="00993F76" w:rsidRDefault="00ED3EC9" w:rsidP="00ED3EC9">
            <w:pPr>
              <w:spacing w:before="20" w:after="20"/>
              <w:rPr>
                <w:b/>
                <w:color w:val="1F497D"/>
                <w:sz w:val="20"/>
                <w:szCs w:val="20"/>
                <w:lang w:val="tr-TR"/>
              </w:rPr>
            </w:pPr>
          </w:p>
        </w:tc>
      </w:tr>
      <w:tr w:rsidR="00ED3EC9"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109E9194" w14:textId="2E9F2520" w:rsidR="00ED3EC9" w:rsidRPr="00993F76" w:rsidRDefault="00ED3EC9" w:rsidP="00ED3EC9">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ED3EC9" w:rsidRPr="00993F76" w:rsidRDefault="00ED3EC9" w:rsidP="00ED3EC9">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5BB94AF8" w14:textId="77777777" w:rsidR="00ED3EC9" w:rsidRDefault="00ED3EC9" w:rsidP="00ED3EC9">
            <w:pPr>
              <w:spacing w:before="20" w:after="20"/>
              <w:rPr>
                <w:b/>
                <w:color w:val="1F497D"/>
                <w:sz w:val="20"/>
                <w:szCs w:val="20"/>
              </w:rPr>
            </w:pPr>
          </w:p>
          <w:p w14:paraId="73CE0E80" w14:textId="6E7E015B" w:rsidR="00ED3EC9" w:rsidRPr="00993F76" w:rsidRDefault="00ED3EC9" w:rsidP="00ED3EC9">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430F2B60" w14:textId="77777777" w:rsidR="00ED3EC9" w:rsidRPr="00993F76" w:rsidRDefault="00ED3EC9" w:rsidP="00ED3EC9">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A6BEC82" w14:textId="77777777" w:rsidR="00ED3EC9" w:rsidRDefault="00ED3EC9" w:rsidP="00ED3EC9">
            <w:pPr>
              <w:spacing w:before="20" w:after="20"/>
              <w:rPr>
                <w:b/>
                <w:color w:val="1F497D"/>
                <w:sz w:val="20"/>
                <w:szCs w:val="20"/>
              </w:rPr>
            </w:pPr>
          </w:p>
          <w:p w14:paraId="37FFEADA" w14:textId="495D1B8E" w:rsidR="00ED3EC9" w:rsidRPr="00993F76" w:rsidRDefault="00ED3EC9" w:rsidP="00ED3EC9">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6FE17307" w14:textId="77777777" w:rsidR="00ED3EC9" w:rsidRPr="00993F76" w:rsidRDefault="00ED3EC9" w:rsidP="00ED3EC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706B879" w14:textId="77777777" w:rsidR="00ED3EC9" w:rsidRPr="00993F76" w:rsidRDefault="00ED3EC9" w:rsidP="00ED3EC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7DFC736" w14:textId="77777777" w:rsidR="00ED3EC9" w:rsidRPr="00993F76" w:rsidRDefault="00ED3EC9" w:rsidP="00ED3EC9">
            <w:pPr>
              <w:spacing w:before="20" w:after="20"/>
              <w:rPr>
                <w:b/>
                <w:color w:val="1F497D"/>
                <w:sz w:val="20"/>
                <w:szCs w:val="20"/>
                <w:lang w:val="tr-TR"/>
              </w:rPr>
            </w:pPr>
          </w:p>
        </w:tc>
      </w:tr>
      <w:tr w:rsidR="00ED3EC9"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0BF19685" w14:textId="2A5FFE1D" w:rsidR="00ED3EC9" w:rsidRPr="00993F76" w:rsidRDefault="00ED3EC9" w:rsidP="00ED3EC9">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ED3EC9" w:rsidRPr="00993F76" w:rsidRDefault="00ED3EC9" w:rsidP="00ED3EC9">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w:t>
            </w:r>
            <w:r w:rsidRPr="00993F76">
              <w:rPr>
                <w:color w:val="1F497D"/>
                <w:sz w:val="20"/>
                <w:szCs w:val="20"/>
                <w:shd w:val="clear" w:color="auto" w:fill="FFFFFF"/>
                <w:lang w:val="tr-TR"/>
              </w:rPr>
              <w:lastRenderedPageBreak/>
              <w:t>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73A9284E" w14:textId="77777777" w:rsidR="00ED3EC9" w:rsidRPr="00993F76" w:rsidRDefault="00ED3EC9" w:rsidP="00ED3EC9">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B7C26EE" w14:textId="77777777" w:rsidR="00ED3EC9" w:rsidRPr="00993F76" w:rsidRDefault="00ED3EC9" w:rsidP="00ED3EC9">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4EE5633" w14:textId="77777777" w:rsidR="00ED3EC9" w:rsidRPr="00993F76" w:rsidRDefault="00ED3EC9" w:rsidP="00ED3EC9">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66D9EEB" w14:textId="77777777" w:rsidR="00ED3EC9" w:rsidRPr="00993F76" w:rsidRDefault="00ED3EC9" w:rsidP="00ED3EC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67686A6" w14:textId="77777777" w:rsidR="00ED3EC9" w:rsidRPr="00993F76" w:rsidRDefault="00ED3EC9" w:rsidP="00ED3EC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C1849A6" w14:textId="77777777" w:rsidR="00ED3EC9" w:rsidRPr="00993F76" w:rsidRDefault="00ED3EC9" w:rsidP="00ED3EC9">
            <w:pPr>
              <w:spacing w:before="20" w:after="20"/>
              <w:rPr>
                <w:b/>
                <w:color w:val="1F497D"/>
                <w:sz w:val="20"/>
                <w:szCs w:val="20"/>
                <w:lang w:val="tr-TR"/>
              </w:rPr>
            </w:pPr>
          </w:p>
        </w:tc>
      </w:tr>
      <w:tr w:rsidR="00ED3EC9"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082FA9CD" w14:textId="3FA46EEF" w:rsidR="00ED3EC9" w:rsidRPr="00993F76" w:rsidRDefault="00ED3EC9" w:rsidP="00ED3EC9">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ED3EC9" w:rsidRPr="00993F76" w:rsidRDefault="00ED3EC9" w:rsidP="00ED3EC9">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ED3EC9" w:rsidRPr="00993F76" w:rsidRDefault="00ED3EC9" w:rsidP="00ED3EC9">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4B168EB" w14:textId="77777777" w:rsidR="00ED3EC9" w:rsidRDefault="00ED3EC9" w:rsidP="00ED3EC9">
            <w:pPr>
              <w:spacing w:before="20" w:after="20"/>
              <w:rPr>
                <w:b/>
                <w:color w:val="1F497D"/>
                <w:sz w:val="20"/>
                <w:szCs w:val="20"/>
              </w:rPr>
            </w:pPr>
          </w:p>
          <w:p w14:paraId="680EC4FE" w14:textId="2512B552" w:rsidR="00ED3EC9" w:rsidRPr="00993F76" w:rsidRDefault="00ED3EC9" w:rsidP="00ED3EC9">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2387D4A6" w14:textId="77777777" w:rsidR="00ED3EC9" w:rsidRDefault="00ED3EC9" w:rsidP="00ED3EC9">
            <w:pPr>
              <w:spacing w:before="20" w:after="20"/>
              <w:rPr>
                <w:b/>
                <w:color w:val="1F497D"/>
                <w:sz w:val="20"/>
                <w:szCs w:val="20"/>
              </w:rPr>
            </w:pPr>
          </w:p>
          <w:p w14:paraId="19A837BE" w14:textId="2CF59888" w:rsidR="00ED3EC9" w:rsidRPr="00993F76" w:rsidRDefault="00ED3EC9" w:rsidP="00ED3EC9">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656F23FA" w14:textId="77777777" w:rsidR="00ED3EC9" w:rsidRPr="00993F76" w:rsidRDefault="00ED3EC9" w:rsidP="00ED3EC9">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C4113F" w14:textId="77777777" w:rsidR="00ED3EC9" w:rsidRPr="00993F76" w:rsidRDefault="00ED3EC9" w:rsidP="00ED3EC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3D69F83" w14:textId="77777777" w:rsidR="00ED3EC9" w:rsidRPr="00993F76" w:rsidRDefault="00ED3EC9" w:rsidP="00ED3EC9">
            <w:pPr>
              <w:spacing w:before="20" w:after="20"/>
              <w:rPr>
                <w:b/>
                <w:color w:val="1F497D"/>
                <w:sz w:val="20"/>
                <w:szCs w:val="20"/>
                <w:lang w:val="tr-TR"/>
              </w:rPr>
            </w:pPr>
          </w:p>
        </w:tc>
      </w:tr>
      <w:tr w:rsidR="00ED3EC9"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ED3EC9" w:rsidRPr="00993F76" w:rsidRDefault="00ED3EC9" w:rsidP="00ED3EC9">
            <w:pPr>
              <w:spacing w:before="20" w:after="20"/>
              <w:rPr>
                <w:b/>
                <w:color w:val="1F497D"/>
                <w:sz w:val="20"/>
                <w:szCs w:val="20"/>
                <w:lang w:val="tr-TR"/>
              </w:rPr>
            </w:pPr>
          </w:p>
        </w:tc>
        <w:tc>
          <w:tcPr>
            <w:tcW w:w="937" w:type="dxa"/>
            <w:shd w:val="clear" w:color="auto" w:fill="auto"/>
          </w:tcPr>
          <w:p w14:paraId="510C11AF" w14:textId="22409CD8" w:rsidR="00ED3EC9" w:rsidRPr="00993F76" w:rsidRDefault="00ED3EC9" w:rsidP="00ED3EC9">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ED3EC9" w:rsidRPr="00993F76" w:rsidRDefault="00ED3EC9" w:rsidP="00ED3EC9">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77777777" w:rsidR="00ED3EC9" w:rsidRPr="00993F76" w:rsidRDefault="00ED3EC9" w:rsidP="00ED3EC9">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AF83CF" w14:textId="77777777" w:rsidR="00ED3EC9" w:rsidRDefault="00ED3EC9" w:rsidP="00ED3EC9">
            <w:pPr>
              <w:spacing w:before="20" w:after="20"/>
              <w:rPr>
                <w:b/>
                <w:color w:val="1F497D"/>
                <w:sz w:val="20"/>
                <w:szCs w:val="20"/>
              </w:rPr>
            </w:pPr>
          </w:p>
          <w:p w14:paraId="5584F13D" w14:textId="30609489" w:rsidR="00ED3EC9" w:rsidRPr="00993F76" w:rsidRDefault="00ED3EC9" w:rsidP="00ED3EC9">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1E1EF63A" w14:textId="77777777" w:rsidR="00ED3EC9" w:rsidRDefault="00ED3EC9" w:rsidP="00ED3EC9">
            <w:pPr>
              <w:spacing w:before="20" w:after="20"/>
              <w:rPr>
                <w:b/>
                <w:color w:val="1F497D"/>
                <w:sz w:val="20"/>
                <w:szCs w:val="20"/>
              </w:rPr>
            </w:pPr>
          </w:p>
          <w:p w14:paraId="6827944A" w14:textId="24D8DC53" w:rsidR="00ED3EC9" w:rsidRPr="00993F76" w:rsidRDefault="00ED3EC9" w:rsidP="00ED3EC9">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5CB8F32F" w14:textId="77777777" w:rsidR="00ED3EC9" w:rsidRDefault="00ED3EC9" w:rsidP="00ED3EC9">
            <w:pPr>
              <w:spacing w:before="20" w:after="20"/>
              <w:rPr>
                <w:b/>
                <w:color w:val="1F497D"/>
                <w:sz w:val="20"/>
                <w:szCs w:val="20"/>
              </w:rPr>
            </w:pPr>
          </w:p>
          <w:p w14:paraId="5170C0A2" w14:textId="3E562E16" w:rsidR="00ED3EC9" w:rsidRPr="00993F76" w:rsidRDefault="00ED3EC9" w:rsidP="00ED3EC9">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6D9AFA50" w14:textId="77777777" w:rsidR="00ED3EC9" w:rsidRPr="00993F76" w:rsidRDefault="00ED3EC9" w:rsidP="00ED3EC9">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81CBBE" w14:textId="77777777" w:rsidR="00ED3EC9" w:rsidRPr="00993F76" w:rsidRDefault="00ED3EC9" w:rsidP="00ED3EC9">
            <w:pPr>
              <w:spacing w:before="20" w:after="20"/>
              <w:rPr>
                <w:b/>
                <w:color w:val="1F497D"/>
                <w:sz w:val="20"/>
                <w:szCs w:val="20"/>
                <w:lang w:val="tr-TR"/>
              </w:rPr>
            </w:pPr>
          </w:p>
        </w:tc>
      </w:tr>
      <w:tr w:rsidR="00240AAD"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240AAD" w:rsidRPr="00993F76" w:rsidRDefault="00240AAD" w:rsidP="00240AAD">
            <w:pPr>
              <w:spacing w:before="20" w:after="20"/>
              <w:jc w:val="center"/>
              <w:rPr>
                <w:b/>
                <w:sz w:val="20"/>
                <w:szCs w:val="20"/>
                <w:lang w:val="tr-TR"/>
              </w:rPr>
            </w:pPr>
            <w:r w:rsidRPr="00993F76">
              <w:rPr>
                <w:b/>
                <w:color w:val="1F497D"/>
                <w:sz w:val="20"/>
                <w:szCs w:val="20"/>
                <w:lang w:val="tr-TR"/>
              </w:rPr>
              <w:t>III. BÖLÜM (Bölüm Kurulunda Görüşülür)</w:t>
            </w:r>
          </w:p>
        </w:tc>
      </w:tr>
      <w:tr w:rsidR="00240AAD"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240AAD" w:rsidRPr="00993F76" w:rsidRDefault="00240AAD" w:rsidP="00240AAD">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240AAD" w:rsidRPr="00993F76" w:rsidRDefault="00240AAD" w:rsidP="00240AAD">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240AAD" w:rsidRPr="00993F76" w:rsidRDefault="00240AAD" w:rsidP="00240AAD">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240AAD" w:rsidRPr="00993F76" w:rsidRDefault="00240AAD" w:rsidP="00240AAD">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240AAD" w:rsidRPr="00993F76" w:rsidRDefault="00240AAD" w:rsidP="00240AAD">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240AAD" w:rsidRPr="00993F76" w:rsidRDefault="00240AAD" w:rsidP="00240AAD">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240AAD" w:rsidRPr="00993F76" w:rsidRDefault="00240AAD" w:rsidP="00240AAD">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240AAD" w:rsidRPr="00993F76" w:rsidRDefault="00240AAD" w:rsidP="00240AAD">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240AAD" w:rsidRPr="00993F76" w:rsidRDefault="00240AAD" w:rsidP="00240AAD">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240AAD" w:rsidRPr="00993F76" w:rsidRDefault="00240AAD" w:rsidP="00240AAD">
            <w:pPr>
              <w:spacing w:before="20" w:after="20"/>
              <w:rPr>
                <w:b/>
                <w:color w:val="1F497D"/>
                <w:sz w:val="20"/>
                <w:szCs w:val="20"/>
                <w:lang w:val="tr-TR"/>
              </w:rPr>
            </w:pPr>
            <w:r w:rsidRPr="00993F76">
              <w:rPr>
                <w:b/>
                <w:color w:val="1F497D"/>
                <w:sz w:val="20"/>
                <w:szCs w:val="20"/>
                <w:lang w:val="tr-TR"/>
              </w:rPr>
              <w:t>ÖÇ6</w:t>
            </w:r>
          </w:p>
        </w:tc>
      </w:tr>
      <w:tr w:rsidR="00240AAD" w:rsidRPr="00993F76"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58BB11B7" w14:textId="7B069019" w:rsidR="00240AAD" w:rsidRPr="00993F76" w:rsidRDefault="00240AAD" w:rsidP="00240AAD">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240AAD" w:rsidRPr="00993F76" w:rsidRDefault="00240AAD" w:rsidP="00240AAD">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7035EB30" w:rsidR="00240AAD" w:rsidRPr="00993F76" w:rsidRDefault="00077BF6" w:rsidP="00240AAD">
            <w:pPr>
              <w:spacing w:line="225" w:lineRule="atLeast"/>
              <w:jc w:val="both"/>
              <w:rPr>
                <w:sz w:val="20"/>
                <w:szCs w:val="20"/>
                <w:lang w:val="tr-TR"/>
              </w:rPr>
            </w:pPr>
            <w:r>
              <w:rPr>
                <w:sz w:val="20"/>
                <w:szCs w:val="20"/>
                <w:lang w:val="tr-TR"/>
              </w:rPr>
              <w:t>Tüketici davranışına giriş</w:t>
            </w:r>
          </w:p>
        </w:tc>
        <w:tc>
          <w:tcPr>
            <w:tcW w:w="660" w:type="dxa"/>
            <w:gridSpan w:val="3"/>
            <w:shd w:val="clear" w:color="auto" w:fill="auto"/>
            <w:vAlign w:val="center"/>
          </w:tcPr>
          <w:p w14:paraId="2654E11A" w14:textId="4D8BEEFA" w:rsidR="00240AAD" w:rsidRPr="00993F76" w:rsidRDefault="00240AAD" w:rsidP="00240AAD">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0C5BC16B" w:rsidR="00240AAD" w:rsidRPr="00993F76" w:rsidRDefault="00240AAD" w:rsidP="00240AAD">
            <w:pPr>
              <w:spacing w:before="20" w:after="20"/>
              <w:jc w:val="center"/>
              <w:rPr>
                <w:sz w:val="18"/>
                <w:szCs w:val="18"/>
                <w:lang w:val="tr-TR"/>
              </w:rPr>
            </w:pPr>
            <w:r>
              <w:rPr>
                <w:sz w:val="18"/>
                <w:szCs w:val="18"/>
              </w:rPr>
              <w:t>X</w:t>
            </w:r>
          </w:p>
        </w:tc>
        <w:tc>
          <w:tcPr>
            <w:tcW w:w="657" w:type="dxa"/>
            <w:gridSpan w:val="2"/>
            <w:shd w:val="clear" w:color="auto" w:fill="auto"/>
            <w:vAlign w:val="center"/>
          </w:tcPr>
          <w:p w14:paraId="0B15930E" w14:textId="4DC2EDC9" w:rsidR="00240AAD" w:rsidRPr="00993F76" w:rsidRDefault="00240AAD" w:rsidP="00240AAD">
            <w:pPr>
              <w:spacing w:before="20" w:after="20"/>
              <w:jc w:val="center"/>
              <w:rPr>
                <w:sz w:val="18"/>
                <w:szCs w:val="18"/>
                <w:lang w:val="tr-TR"/>
              </w:rPr>
            </w:pPr>
          </w:p>
        </w:tc>
        <w:tc>
          <w:tcPr>
            <w:tcW w:w="662" w:type="dxa"/>
            <w:gridSpan w:val="3"/>
            <w:shd w:val="clear" w:color="auto" w:fill="auto"/>
            <w:vAlign w:val="center"/>
          </w:tcPr>
          <w:p w14:paraId="55B7245A" w14:textId="72A1E1EA" w:rsidR="00240AAD" w:rsidRPr="00993F76" w:rsidRDefault="00240AAD" w:rsidP="00240AAD">
            <w:pPr>
              <w:spacing w:before="20" w:after="20"/>
              <w:jc w:val="center"/>
              <w:rPr>
                <w:sz w:val="18"/>
                <w:szCs w:val="18"/>
                <w:lang w:val="tr-TR"/>
              </w:rPr>
            </w:pPr>
          </w:p>
        </w:tc>
        <w:tc>
          <w:tcPr>
            <w:tcW w:w="611" w:type="dxa"/>
            <w:gridSpan w:val="2"/>
            <w:shd w:val="clear" w:color="auto" w:fill="auto"/>
            <w:vAlign w:val="center"/>
          </w:tcPr>
          <w:p w14:paraId="6DFA673C" w14:textId="0C0E446D" w:rsidR="00240AAD" w:rsidRPr="00993F76" w:rsidRDefault="00240AAD" w:rsidP="00240AAD">
            <w:pPr>
              <w:spacing w:before="20" w:after="20"/>
              <w:jc w:val="center"/>
              <w:rPr>
                <w:sz w:val="18"/>
                <w:szCs w:val="18"/>
                <w:lang w:val="tr-TR"/>
              </w:rPr>
            </w:pPr>
          </w:p>
        </w:tc>
        <w:tc>
          <w:tcPr>
            <w:tcW w:w="628" w:type="dxa"/>
            <w:gridSpan w:val="2"/>
            <w:shd w:val="clear" w:color="auto" w:fill="auto"/>
            <w:vAlign w:val="center"/>
          </w:tcPr>
          <w:p w14:paraId="3A576122" w14:textId="77777777" w:rsidR="00240AAD" w:rsidRPr="00993F76" w:rsidRDefault="00240AAD" w:rsidP="00240AAD">
            <w:pPr>
              <w:spacing w:before="20" w:after="20"/>
              <w:jc w:val="center"/>
              <w:rPr>
                <w:sz w:val="18"/>
                <w:szCs w:val="18"/>
                <w:lang w:val="tr-TR"/>
              </w:rPr>
            </w:pPr>
          </w:p>
        </w:tc>
      </w:tr>
      <w:tr w:rsidR="00240AAD" w:rsidRPr="00993F76"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512A3717" w14:textId="4DDB8B3C" w:rsidR="00240AAD" w:rsidRPr="00993F76" w:rsidRDefault="00240AAD" w:rsidP="00240AAD">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240AAD" w:rsidRPr="00993F76" w:rsidRDefault="00240AAD" w:rsidP="00240AAD">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5F8C74C4" w:rsidR="00240AAD" w:rsidRPr="00993F76" w:rsidRDefault="00077BF6" w:rsidP="00240AAD">
            <w:pPr>
              <w:spacing w:before="100" w:after="100"/>
              <w:jc w:val="both"/>
              <w:rPr>
                <w:sz w:val="20"/>
                <w:szCs w:val="20"/>
                <w:lang w:val="tr-TR"/>
              </w:rPr>
            </w:pPr>
            <w:r>
              <w:rPr>
                <w:sz w:val="20"/>
                <w:szCs w:val="20"/>
                <w:lang w:val="tr-TR"/>
              </w:rPr>
              <w:t>Karar verme süreci</w:t>
            </w:r>
          </w:p>
        </w:tc>
        <w:tc>
          <w:tcPr>
            <w:tcW w:w="660" w:type="dxa"/>
            <w:gridSpan w:val="3"/>
            <w:shd w:val="clear" w:color="auto" w:fill="auto"/>
            <w:vAlign w:val="center"/>
          </w:tcPr>
          <w:p w14:paraId="05F5FED8" w14:textId="3717DC1F" w:rsidR="00240AAD" w:rsidRPr="00993F76" w:rsidRDefault="00240AAD" w:rsidP="00240AAD">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29645838" w:rsidR="00240AAD" w:rsidRPr="00993F76" w:rsidRDefault="00240AAD" w:rsidP="00240AAD">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18BD8AF3" w:rsidR="00240AAD" w:rsidRPr="00993F76" w:rsidRDefault="00240AAD" w:rsidP="00240AAD">
            <w:pPr>
              <w:spacing w:before="20" w:after="20"/>
              <w:jc w:val="center"/>
              <w:rPr>
                <w:sz w:val="18"/>
                <w:szCs w:val="18"/>
                <w:lang w:val="tr-TR"/>
              </w:rPr>
            </w:pPr>
          </w:p>
        </w:tc>
        <w:tc>
          <w:tcPr>
            <w:tcW w:w="662" w:type="dxa"/>
            <w:gridSpan w:val="3"/>
            <w:shd w:val="clear" w:color="auto" w:fill="auto"/>
            <w:vAlign w:val="center"/>
          </w:tcPr>
          <w:p w14:paraId="4FB7875A" w14:textId="02531344" w:rsidR="00240AAD" w:rsidRPr="00993F76" w:rsidRDefault="00240AAD" w:rsidP="00240AAD">
            <w:pPr>
              <w:spacing w:before="20" w:after="20"/>
              <w:jc w:val="center"/>
              <w:rPr>
                <w:sz w:val="18"/>
                <w:szCs w:val="18"/>
                <w:lang w:val="tr-TR"/>
              </w:rPr>
            </w:pPr>
          </w:p>
        </w:tc>
        <w:tc>
          <w:tcPr>
            <w:tcW w:w="611" w:type="dxa"/>
            <w:gridSpan w:val="2"/>
            <w:shd w:val="clear" w:color="auto" w:fill="auto"/>
            <w:vAlign w:val="center"/>
          </w:tcPr>
          <w:p w14:paraId="4ED07338" w14:textId="438C0D9B" w:rsidR="00240AAD" w:rsidRPr="00993F76" w:rsidRDefault="00240AAD" w:rsidP="00240AAD">
            <w:pPr>
              <w:spacing w:before="20" w:after="20"/>
              <w:jc w:val="center"/>
              <w:rPr>
                <w:sz w:val="18"/>
                <w:szCs w:val="18"/>
                <w:lang w:val="tr-TR"/>
              </w:rPr>
            </w:pPr>
          </w:p>
        </w:tc>
        <w:tc>
          <w:tcPr>
            <w:tcW w:w="628" w:type="dxa"/>
            <w:gridSpan w:val="2"/>
            <w:shd w:val="clear" w:color="auto" w:fill="auto"/>
            <w:vAlign w:val="center"/>
          </w:tcPr>
          <w:p w14:paraId="2DE0F7EC" w14:textId="77777777" w:rsidR="00240AAD" w:rsidRPr="00993F76" w:rsidRDefault="00240AAD" w:rsidP="00240AAD">
            <w:pPr>
              <w:spacing w:before="20" w:after="20"/>
              <w:jc w:val="center"/>
              <w:rPr>
                <w:sz w:val="18"/>
                <w:szCs w:val="18"/>
                <w:lang w:val="tr-TR"/>
              </w:rPr>
            </w:pPr>
          </w:p>
        </w:tc>
      </w:tr>
      <w:tr w:rsidR="00240AAD" w:rsidRPr="00993F76"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399899A1" w14:textId="1A5CAFA4" w:rsidR="00240AAD" w:rsidRPr="00993F76" w:rsidRDefault="00240AAD" w:rsidP="00240AAD">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240AAD" w:rsidRPr="00993F76" w:rsidRDefault="00240AAD" w:rsidP="00240AAD">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2A686570" w:rsidR="00240AAD" w:rsidRPr="00993F76" w:rsidRDefault="00077BF6" w:rsidP="00240AAD">
            <w:pPr>
              <w:spacing w:line="225" w:lineRule="atLeast"/>
              <w:jc w:val="both"/>
              <w:rPr>
                <w:sz w:val="20"/>
                <w:szCs w:val="20"/>
                <w:lang w:val="tr-TR"/>
              </w:rPr>
            </w:pPr>
            <w:r>
              <w:rPr>
                <w:sz w:val="20"/>
                <w:szCs w:val="20"/>
                <w:lang w:val="tr-TR"/>
              </w:rPr>
              <w:t>Kültürel farklılıklar</w:t>
            </w:r>
          </w:p>
        </w:tc>
        <w:tc>
          <w:tcPr>
            <w:tcW w:w="660" w:type="dxa"/>
            <w:gridSpan w:val="3"/>
            <w:shd w:val="clear" w:color="auto" w:fill="auto"/>
            <w:vAlign w:val="center"/>
          </w:tcPr>
          <w:p w14:paraId="0714DE80" w14:textId="099936B6" w:rsidR="00240AAD" w:rsidRPr="00993F76" w:rsidRDefault="00240AAD" w:rsidP="00240AAD">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55D499D7" w:rsidR="00240AAD" w:rsidRPr="00993F76" w:rsidRDefault="00240AAD" w:rsidP="00240AAD">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581EB002" w:rsidR="00240AAD" w:rsidRPr="00993F76" w:rsidRDefault="00240AAD" w:rsidP="00240AAD">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4816CB1B" w:rsidR="00240AAD" w:rsidRPr="00993F76" w:rsidRDefault="00240AAD" w:rsidP="00240AAD">
            <w:pPr>
              <w:spacing w:before="20" w:after="20"/>
              <w:jc w:val="center"/>
              <w:rPr>
                <w:sz w:val="18"/>
                <w:szCs w:val="18"/>
                <w:lang w:val="tr-TR"/>
              </w:rPr>
            </w:pPr>
          </w:p>
        </w:tc>
        <w:tc>
          <w:tcPr>
            <w:tcW w:w="611" w:type="dxa"/>
            <w:gridSpan w:val="2"/>
            <w:shd w:val="clear" w:color="auto" w:fill="auto"/>
            <w:vAlign w:val="center"/>
          </w:tcPr>
          <w:p w14:paraId="58417E07" w14:textId="77777777" w:rsidR="00240AAD" w:rsidRPr="00993F76" w:rsidRDefault="00240AAD" w:rsidP="00240AAD">
            <w:pPr>
              <w:spacing w:before="20" w:after="20"/>
              <w:jc w:val="center"/>
              <w:rPr>
                <w:sz w:val="18"/>
                <w:szCs w:val="18"/>
                <w:lang w:val="tr-TR"/>
              </w:rPr>
            </w:pPr>
          </w:p>
        </w:tc>
        <w:tc>
          <w:tcPr>
            <w:tcW w:w="628" w:type="dxa"/>
            <w:gridSpan w:val="2"/>
            <w:shd w:val="clear" w:color="auto" w:fill="auto"/>
            <w:vAlign w:val="center"/>
          </w:tcPr>
          <w:p w14:paraId="638CA6FC" w14:textId="77777777" w:rsidR="00240AAD" w:rsidRPr="00993F76" w:rsidRDefault="00240AAD" w:rsidP="00240AAD">
            <w:pPr>
              <w:spacing w:before="20" w:after="20"/>
              <w:jc w:val="center"/>
              <w:rPr>
                <w:sz w:val="18"/>
                <w:szCs w:val="18"/>
                <w:lang w:val="tr-TR"/>
              </w:rPr>
            </w:pPr>
          </w:p>
        </w:tc>
      </w:tr>
      <w:tr w:rsidR="00240AAD" w:rsidRPr="00993F76"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6DE89AEA" w14:textId="345DB741" w:rsidR="00240AAD" w:rsidRPr="00993F76" w:rsidRDefault="00240AAD" w:rsidP="00240AAD">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240AAD" w:rsidRPr="00993F76" w:rsidRDefault="00240AAD" w:rsidP="00240AAD">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120C39BE" w:rsidR="00240AAD" w:rsidRPr="00993F76" w:rsidRDefault="00077BF6" w:rsidP="00240AAD">
            <w:pPr>
              <w:spacing w:line="225" w:lineRule="atLeast"/>
              <w:jc w:val="both"/>
              <w:rPr>
                <w:sz w:val="20"/>
                <w:szCs w:val="20"/>
                <w:lang w:val="tr-TR"/>
              </w:rPr>
            </w:pPr>
            <w:r>
              <w:rPr>
                <w:sz w:val="20"/>
                <w:szCs w:val="20"/>
                <w:lang w:val="tr-TR"/>
              </w:rPr>
              <w:t>Tüketici ve sosyallik</w:t>
            </w:r>
          </w:p>
        </w:tc>
        <w:tc>
          <w:tcPr>
            <w:tcW w:w="660" w:type="dxa"/>
            <w:gridSpan w:val="3"/>
            <w:tcBorders>
              <w:bottom w:val="single" w:sz="4" w:space="0" w:color="auto"/>
              <w:right w:val="single" w:sz="4" w:space="0" w:color="auto"/>
            </w:tcBorders>
            <w:shd w:val="clear" w:color="auto" w:fill="auto"/>
            <w:vAlign w:val="center"/>
          </w:tcPr>
          <w:p w14:paraId="4DBCC4D3" w14:textId="2C5333F0" w:rsidR="00240AAD" w:rsidRPr="00993F76" w:rsidRDefault="00240AAD" w:rsidP="00240AAD">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0EFC57A8" w:rsidR="00240AAD" w:rsidRPr="00993F76" w:rsidRDefault="00240AAD" w:rsidP="00240AAD">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01BB76DE" w:rsidR="00240AAD" w:rsidRPr="00993F76" w:rsidRDefault="00240AAD" w:rsidP="00240AAD">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240AAD" w:rsidRPr="00993F76" w:rsidRDefault="00240AAD" w:rsidP="00240AAD">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240AAD" w:rsidRPr="00993F76" w:rsidRDefault="00240AAD" w:rsidP="00240AAD">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240AAD" w:rsidRPr="00993F76" w:rsidRDefault="00240AAD" w:rsidP="00240AAD">
            <w:pPr>
              <w:spacing w:before="20" w:after="20"/>
              <w:jc w:val="center"/>
              <w:rPr>
                <w:sz w:val="18"/>
                <w:szCs w:val="18"/>
                <w:lang w:val="tr-TR"/>
              </w:rPr>
            </w:pPr>
          </w:p>
        </w:tc>
      </w:tr>
      <w:tr w:rsidR="00240AAD" w:rsidRPr="00993F76"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6035C413" w14:textId="227B48AE" w:rsidR="00240AAD" w:rsidRPr="00993F76" w:rsidRDefault="00240AAD" w:rsidP="00240AAD">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240AAD" w:rsidRPr="00993F76" w:rsidRDefault="00240AAD" w:rsidP="00240AAD">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7A0FDE80" w:rsidR="00240AAD" w:rsidRPr="00993F76" w:rsidRDefault="00077BF6" w:rsidP="00240AAD">
            <w:pPr>
              <w:spacing w:line="225" w:lineRule="atLeast"/>
              <w:jc w:val="both"/>
              <w:rPr>
                <w:sz w:val="20"/>
                <w:szCs w:val="20"/>
                <w:lang w:val="tr-TR"/>
              </w:rPr>
            </w:pPr>
            <w:r>
              <w:rPr>
                <w:sz w:val="20"/>
                <w:szCs w:val="20"/>
                <w:lang w:val="tr-TR"/>
              </w:rPr>
              <w:t>Alg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0FCBC3EB" w:rsidR="00240AAD" w:rsidRPr="00993F76" w:rsidRDefault="00240AAD" w:rsidP="00240AAD">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1727DABA" w:rsidR="00240AAD" w:rsidRPr="00993F76" w:rsidRDefault="00240AAD" w:rsidP="00240AAD">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6EFEDF91" w:rsidR="00240AAD" w:rsidRPr="00993F76" w:rsidRDefault="00240AAD" w:rsidP="00240AAD">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240AAD" w:rsidRPr="00993F76" w:rsidRDefault="00240AAD" w:rsidP="00240AA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240AAD" w:rsidRPr="00993F76" w:rsidRDefault="00240AAD" w:rsidP="00240AA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240AAD" w:rsidRPr="00993F76" w:rsidRDefault="00240AAD" w:rsidP="00240AAD">
            <w:pPr>
              <w:spacing w:before="20" w:after="20"/>
              <w:jc w:val="center"/>
              <w:rPr>
                <w:sz w:val="18"/>
                <w:szCs w:val="18"/>
                <w:lang w:val="tr-TR"/>
              </w:rPr>
            </w:pPr>
          </w:p>
        </w:tc>
      </w:tr>
      <w:tr w:rsidR="00240AAD" w:rsidRPr="00993F76"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6ADCE050" w14:textId="08A5E6D6" w:rsidR="00240AAD" w:rsidRPr="00993F76" w:rsidRDefault="00240AAD" w:rsidP="00240AAD">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240AAD" w:rsidRPr="00993F76" w:rsidRDefault="00240AAD" w:rsidP="00240AAD">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69478EE5" w:rsidR="00240AAD" w:rsidRPr="00993F76" w:rsidRDefault="00077BF6" w:rsidP="00240AAD">
            <w:pPr>
              <w:spacing w:line="225" w:lineRule="atLeast"/>
              <w:jc w:val="both"/>
              <w:rPr>
                <w:sz w:val="20"/>
                <w:szCs w:val="20"/>
                <w:lang w:val="tr-TR"/>
              </w:rPr>
            </w:pPr>
            <w:r>
              <w:rPr>
                <w:sz w:val="20"/>
                <w:szCs w:val="20"/>
                <w:lang w:val="tr-TR"/>
              </w:rPr>
              <w:t>Öğrenme ve hafız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42D3C140" w:rsidR="00240AAD" w:rsidRPr="00993F76" w:rsidRDefault="00240AAD" w:rsidP="00240AAD">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50A98C97" w:rsidR="00240AAD" w:rsidRPr="00993F76" w:rsidRDefault="00240AAD" w:rsidP="00240AAD">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13835C9E" w:rsidR="00240AAD" w:rsidRPr="00993F76" w:rsidRDefault="00240AAD" w:rsidP="00240AAD">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240AAD" w:rsidRPr="00993F76" w:rsidRDefault="00240AAD" w:rsidP="00240AA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240AAD" w:rsidRPr="00993F76" w:rsidRDefault="00240AAD" w:rsidP="00240AA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240AAD" w:rsidRPr="00993F76" w:rsidRDefault="00240AAD" w:rsidP="00240AAD">
            <w:pPr>
              <w:spacing w:before="20" w:after="20"/>
              <w:jc w:val="center"/>
              <w:rPr>
                <w:sz w:val="18"/>
                <w:szCs w:val="18"/>
                <w:lang w:val="tr-TR"/>
              </w:rPr>
            </w:pPr>
          </w:p>
        </w:tc>
      </w:tr>
      <w:tr w:rsidR="00240AAD" w:rsidRPr="00993F76"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27E4BB6F" w14:textId="49BD465B" w:rsidR="00240AAD" w:rsidRPr="00993F76" w:rsidRDefault="00240AAD" w:rsidP="00240AAD">
            <w:pPr>
              <w:spacing w:before="20" w:after="20"/>
              <w:rPr>
                <w:b/>
                <w:color w:val="1F497D"/>
                <w:sz w:val="20"/>
                <w:szCs w:val="20"/>
                <w:lang w:val="tr-TR"/>
              </w:rPr>
            </w:pPr>
          </w:p>
        </w:tc>
        <w:tc>
          <w:tcPr>
            <w:tcW w:w="768" w:type="dxa"/>
            <w:gridSpan w:val="4"/>
            <w:shd w:val="clear" w:color="auto" w:fill="auto"/>
          </w:tcPr>
          <w:p w14:paraId="0CF7543D" w14:textId="1DBC3779" w:rsidR="00240AAD" w:rsidRPr="00993F76" w:rsidRDefault="00240AAD" w:rsidP="00240AAD">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7941DABA" w:rsidR="00240AAD" w:rsidRPr="00993F76" w:rsidRDefault="00077BF6" w:rsidP="00240AAD">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8DF1069" w:rsidR="00240AAD" w:rsidRPr="00993F76" w:rsidRDefault="00240AAD" w:rsidP="00240AA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7A17A9EE" w:rsidR="00240AAD" w:rsidRPr="00993F76" w:rsidRDefault="00240AAD" w:rsidP="00240AAD">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094DE0E" w:rsidR="00240AAD" w:rsidRPr="00993F76" w:rsidRDefault="00240AAD" w:rsidP="00240AAD">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240AAD" w:rsidRPr="00993F76" w:rsidRDefault="00240AAD" w:rsidP="00240AA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240AAD" w:rsidRPr="00993F76" w:rsidRDefault="00240AAD" w:rsidP="00240AA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240AAD" w:rsidRPr="00993F76" w:rsidRDefault="00240AAD" w:rsidP="00240AAD">
            <w:pPr>
              <w:spacing w:before="20" w:after="20"/>
              <w:jc w:val="center"/>
              <w:rPr>
                <w:sz w:val="18"/>
                <w:szCs w:val="18"/>
                <w:lang w:val="tr-TR"/>
              </w:rPr>
            </w:pPr>
          </w:p>
        </w:tc>
      </w:tr>
      <w:tr w:rsidR="00240AAD" w:rsidRPr="00993F76"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30F38CF7" w14:textId="3C0DA76C" w:rsidR="00240AAD" w:rsidRPr="00993F76" w:rsidRDefault="00240AAD" w:rsidP="00240AAD">
            <w:pPr>
              <w:spacing w:before="20" w:after="20"/>
              <w:rPr>
                <w:b/>
                <w:color w:val="1F497D"/>
                <w:sz w:val="20"/>
                <w:szCs w:val="20"/>
                <w:lang w:val="tr-TR"/>
              </w:rPr>
            </w:pPr>
            <w:r w:rsidRPr="00993F76">
              <w:rPr>
                <w:b/>
                <w:color w:val="1F497D"/>
                <w:sz w:val="20"/>
                <w:szCs w:val="20"/>
                <w:lang w:val="tr-TR"/>
              </w:rPr>
              <w:t>K</w:t>
            </w:r>
            <w:r w:rsidR="00AD46FA">
              <w:rPr>
                <w:b/>
                <w:color w:val="1F497D"/>
                <w:sz w:val="20"/>
                <w:szCs w:val="20"/>
                <w:lang w:val="tr-TR"/>
              </w:rPr>
              <w:t>7</w:t>
            </w:r>
          </w:p>
        </w:tc>
        <w:tc>
          <w:tcPr>
            <w:tcW w:w="768" w:type="dxa"/>
            <w:gridSpan w:val="4"/>
            <w:shd w:val="clear" w:color="auto" w:fill="auto"/>
          </w:tcPr>
          <w:p w14:paraId="0A73BBBF" w14:textId="0585DFCF" w:rsidR="00240AAD" w:rsidRPr="00993F76" w:rsidRDefault="00240AAD" w:rsidP="00240AAD">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6E711538" w:rsidR="00240AAD" w:rsidRPr="00993F76" w:rsidRDefault="00077BF6" w:rsidP="00240AAD">
            <w:pPr>
              <w:spacing w:line="225" w:lineRule="atLeast"/>
              <w:jc w:val="both"/>
              <w:rPr>
                <w:sz w:val="20"/>
                <w:szCs w:val="20"/>
                <w:lang w:val="tr-TR"/>
              </w:rPr>
            </w:pPr>
            <w:r>
              <w:rPr>
                <w:sz w:val="20"/>
                <w:szCs w:val="20"/>
                <w:lang w:val="tr-TR"/>
              </w:rPr>
              <w:t>Benli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240AAD" w:rsidRPr="00993F76" w:rsidRDefault="00240AAD" w:rsidP="00240AA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3184D21F" w:rsidR="00240AAD" w:rsidRPr="00993F76" w:rsidRDefault="00240AAD" w:rsidP="00240AAD">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4F7DB5FE" w:rsidR="00240AAD" w:rsidRPr="00993F76" w:rsidRDefault="00240AAD" w:rsidP="00240AAD">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24BBBD19" w:rsidR="00240AAD" w:rsidRPr="00993F76" w:rsidRDefault="00240AAD" w:rsidP="00240AAD">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51522A2B" w:rsidR="00240AAD" w:rsidRPr="00993F76" w:rsidRDefault="00240AAD" w:rsidP="00240AAD">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58289567" w:rsidR="00240AAD" w:rsidRPr="00993F76" w:rsidRDefault="00240AAD" w:rsidP="00240AAD">
            <w:pPr>
              <w:spacing w:before="20" w:after="20"/>
              <w:jc w:val="center"/>
              <w:rPr>
                <w:sz w:val="18"/>
                <w:szCs w:val="18"/>
                <w:lang w:val="tr-TR"/>
              </w:rPr>
            </w:pPr>
            <w:r>
              <w:rPr>
                <w:sz w:val="18"/>
                <w:szCs w:val="18"/>
              </w:rPr>
              <w:t>X</w:t>
            </w:r>
          </w:p>
        </w:tc>
      </w:tr>
      <w:tr w:rsidR="00240AAD" w:rsidRPr="00993F76"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0359B34F" w14:textId="148B35E4" w:rsidR="00240AAD" w:rsidRPr="00993F76" w:rsidRDefault="00240AAD" w:rsidP="00240AAD">
            <w:pPr>
              <w:spacing w:before="20" w:after="20"/>
              <w:rPr>
                <w:b/>
                <w:color w:val="1F497D"/>
                <w:sz w:val="20"/>
                <w:szCs w:val="20"/>
                <w:lang w:val="tr-TR"/>
              </w:rPr>
            </w:pPr>
            <w:r w:rsidRPr="00993F76">
              <w:rPr>
                <w:b/>
                <w:color w:val="1F497D"/>
                <w:sz w:val="20"/>
                <w:szCs w:val="20"/>
                <w:lang w:val="tr-TR"/>
              </w:rPr>
              <w:t>K</w:t>
            </w:r>
            <w:r w:rsidR="00AD46FA">
              <w:rPr>
                <w:b/>
                <w:color w:val="1F497D"/>
                <w:sz w:val="20"/>
                <w:szCs w:val="20"/>
                <w:lang w:val="tr-TR"/>
              </w:rPr>
              <w:t>8</w:t>
            </w:r>
          </w:p>
        </w:tc>
        <w:tc>
          <w:tcPr>
            <w:tcW w:w="768" w:type="dxa"/>
            <w:gridSpan w:val="4"/>
            <w:shd w:val="clear" w:color="auto" w:fill="auto"/>
          </w:tcPr>
          <w:p w14:paraId="23408065" w14:textId="7BE7C590" w:rsidR="00240AAD" w:rsidRPr="00993F76" w:rsidRDefault="00240AAD" w:rsidP="00240AAD">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0347E4BB" w:rsidR="00240AAD" w:rsidRPr="00993F76" w:rsidRDefault="00077BF6" w:rsidP="00240AAD">
            <w:pPr>
              <w:spacing w:line="225" w:lineRule="atLeast"/>
              <w:jc w:val="both"/>
              <w:rPr>
                <w:sz w:val="20"/>
                <w:szCs w:val="20"/>
                <w:lang w:val="tr-TR"/>
              </w:rPr>
            </w:pPr>
            <w:r>
              <w:rPr>
                <w:sz w:val="20"/>
                <w:szCs w:val="20"/>
                <w:lang w:val="tr-TR"/>
              </w:rPr>
              <w:t>Tutumlar ve ikn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240AAD" w:rsidRPr="00993F76" w:rsidRDefault="00240AAD" w:rsidP="00240AA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27F86BD5" w:rsidR="00240AAD" w:rsidRPr="00993F76" w:rsidRDefault="00240AAD" w:rsidP="00240AAD">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004D94F0" w:rsidR="00240AAD" w:rsidRPr="00993F76" w:rsidRDefault="00240AAD" w:rsidP="00240AAD">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3B576466" w:rsidR="00240AAD" w:rsidRPr="00993F76" w:rsidRDefault="00240AAD" w:rsidP="00240AAD">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22B37327" w:rsidR="00240AAD" w:rsidRPr="00993F76" w:rsidRDefault="00240AAD" w:rsidP="00240AAD">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595555B7" w:rsidR="00240AAD" w:rsidRPr="00993F76" w:rsidRDefault="00240AAD" w:rsidP="00240AAD">
            <w:pPr>
              <w:spacing w:before="20" w:after="20"/>
              <w:jc w:val="center"/>
              <w:rPr>
                <w:sz w:val="18"/>
                <w:szCs w:val="18"/>
                <w:lang w:val="tr-TR"/>
              </w:rPr>
            </w:pPr>
            <w:r>
              <w:rPr>
                <w:sz w:val="18"/>
                <w:szCs w:val="18"/>
              </w:rPr>
              <w:t>X</w:t>
            </w:r>
          </w:p>
        </w:tc>
      </w:tr>
      <w:tr w:rsidR="00240AAD" w:rsidRPr="00993F76"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240AAD" w:rsidRPr="00993F76" w:rsidRDefault="00240AAD" w:rsidP="00240AAD">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04640AD2" w:rsidR="00240AAD" w:rsidRPr="00993F76" w:rsidRDefault="00AD46FA" w:rsidP="00240AAD">
            <w:pPr>
              <w:spacing w:before="20" w:after="20"/>
              <w:rPr>
                <w:b/>
                <w:color w:val="1F497D"/>
                <w:sz w:val="20"/>
                <w:szCs w:val="20"/>
                <w:lang w:val="tr-TR"/>
              </w:rPr>
            </w:pPr>
            <w:r>
              <w:rPr>
                <w:b/>
                <w:color w:val="1F497D"/>
                <w:sz w:val="20"/>
                <w:szCs w:val="20"/>
                <w:lang w:val="tr-TR"/>
              </w:rPr>
              <w:t>K9</w:t>
            </w:r>
          </w:p>
        </w:tc>
        <w:tc>
          <w:tcPr>
            <w:tcW w:w="768" w:type="dxa"/>
            <w:gridSpan w:val="4"/>
            <w:tcBorders>
              <w:bottom w:val="single" w:sz="4" w:space="0" w:color="auto"/>
            </w:tcBorders>
            <w:shd w:val="clear" w:color="auto" w:fill="auto"/>
          </w:tcPr>
          <w:p w14:paraId="0F4DF489" w14:textId="3CC6FE0A" w:rsidR="00240AAD" w:rsidRPr="00993F76" w:rsidRDefault="00240AAD" w:rsidP="00240AAD">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4876F78F" w:rsidR="00240AAD" w:rsidRPr="00993F76" w:rsidRDefault="00077BF6" w:rsidP="00240AAD">
            <w:pPr>
              <w:spacing w:line="225" w:lineRule="atLeast"/>
              <w:jc w:val="both"/>
              <w:rPr>
                <w:sz w:val="20"/>
                <w:szCs w:val="20"/>
                <w:lang w:val="tr-TR"/>
              </w:rPr>
            </w:pPr>
            <w:r>
              <w:rPr>
                <w:sz w:val="20"/>
                <w:szCs w:val="20"/>
                <w:lang w:val="tr-TR"/>
              </w:rPr>
              <w:t>Satın alma ve elden çıkarma</w:t>
            </w:r>
          </w:p>
        </w:tc>
        <w:tc>
          <w:tcPr>
            <w:tcW w:w="660" w:type="dxa"/>
            <w:gridSpan w:val="3"/>
            <w:tcBorders>
              <w:top w:val="single" w:sz="4" w:space="0" w:color="auto"/>
              <w:right w:val="single" w:sz="4" w:space="0" w:color="auto"/>
            </w:tcBorders>
            <w:shd w:val="clear" w:color="auto" w:fill="auto"/>
            <w:vAlign w:val="center"/>
          </w:tcPr>
          <w:p w14:paraId="189B72B8" w14:textId="61A28165" w:rsidR="00240AAD" w:rsidRPr="00993F76" w:rsidRDefault="00240AAD" w:rsidP="00240AAD">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39C63050" w:rsidR="00240AAD" w:rsidRPr="00993F76" w:rsidRDefault="00240AAD" w:rsidP="00240AAD">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033836F2" w:rsidR="00240AAD" w:rsidRPr="00993F76" w:rsidRDefault="00240AAD" w:rsidP="00240AAD">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1EA09923" w:rsidR="00240AAD" w:rsidRPr="00993F76" w:rsidRDefault="00240AAD" w:rsidP="00240AAD">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121FA88A" w:rsidR="00240AAD" w:rsidRPr="00993F76" w:rsidRDefault="00240AAD" w:rsidP="00240AAD">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639171EC" w:rsidR="00240AAD" w:rsidRPr="00993F76" w:rsidRDefault="00240AAD" w:rsidP="00240AAD">
            <w:pPr>
              <w:spacing w:before="20" w:after="20"/>
              <w:jc w:val="center"/>
              <w:rPr>
                <w:sz w:val="18"/>
                <w:szCs w:val="18"/>
                <w:lang w:val="tr-TR"/>
              </w:rPr>
            </w:pPr>
            <w:r>
              <w:rPr>
                <w:sz w:val="18"/>
                <w:szCs w:val="18"/>
              </w:rPr>
              <w:t>X</w:t>
            </w:r>
          </w:p>
        </w:tc>
      </w:tr>
      <w:tr w:rsidR="00240AAD" w:rsidRPr="00993F76"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240AAD" w:rsidRPr="00993F76" w:rsidRDefault="00240AAD" w:rsidP="00240AAD">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4C2C8DE2" w:rsidR="00240AAD" w:rsidRPr="00993F76" w:rsidRDefault="00240AAD" w:rsidP="00240AAD">
            <w:pPr>
              <w:spacing w:before="20" w:after="20"/>
              <w:rPr>
                <w:b/>
                <w:color w:val="1F497D"/>
                <w:sz w:val="20"/>
                <w:szCs w:val="20"/>
                <w:lang w:val="tr-TR"/>
              </w:rPr>
            </w:pPr>
            <w:r w:rsidRPr="00993F76">
              <w:rPr>
                <w:b/>
                <w:color w:val="1F497D"/>
                <w:sz w:val="20"/>
                <w:szCs w:val="20"/>
                <w:lang w:val="tr-TR"/>
              </w:rPr>
              <w:t>K1</w:t>
            </w:r>
            <w:r w:rsidR="00AD46FA">
              <w:rPr>
                <w:b/>
                <w:color w:val="1F497D"/>
                <w:sz w:val="20"/>
                <w:szCs w:val="20"/>
                <w:lang w:val="tr-TR"/>
              </w:rPr>
              <w:t>0</w:t>
            </w:r>
          </w:p>
        </w:tc>
        <w:tc>
          <w:tcPr>
            <w:tcW w:w="768" w:type="dxa"/>
            <w:gridSpan w:val="4"/>
            <w:tcBorders>
              <w:top w:val="single" w:sz="4" w:space="0" w:color="auto"/>
              <w:bottom w:val="single" w:sz="4" w:space="0" w:color="auto"/>
            </w:tcBorders>
            <w:shd w:val="clear" w:color="auto" w:fill="auto"/>
          </w:tcPr>
          <w:p w14:paraId="6F55E965" w14:textId="32BC48BC" w:rsidR="00240AAD" w:rsidRPr="00993F76" w:rsidRDefault="00240AAD" w:rsidP="00240AAD">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0F6D56C0" w:rsidR="00240AAD" w:rsidRPr="00993F76" w:rsidRDefault="00077BF6" w:rsidP="00240AAD">
            <w:pPr>
              <w:spacing w:line="225" w:lineRule="atLeast"/>
              <w:jc w:val="both"/>
              <w:rPr>
                <w:spacing w:val="8"/>
                <w:sz w:val="20"/>
                <w:szCs w:val="20"/>
                <w:lang w:val="tr-TR"/>
              </w:rPr>
            </w:pPr>
            <w:r>
              <w:rPr>
                <w:spacing w:val="8"/>
                <w:sz w:val="20"/>
                <w:szCs w:val="20"/>
                <w:lang w:val="tr-TR"/>
              </w:rPr>
              <w:t>Tüketici kimliği: Cinsiyet rolü ve alt kültürl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240AAD" w:rsidRPr="00993F76" w:rsidRDefault="00240AAD" w:rsidP="00240AA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5DCC68FD" w:rsidR="00240AAD" w:rsidRPr="00993F76" w:rsidRDefault="00240AAD" w:rsidP="00240AAD">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05E48E3A" w:rsidR="00240AAD" w:rsidRPr="00993F76" w:rsidRDefault="00240AAD" w:rsidP="00240AAD">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2C30F228" w:rsidR="00240AAD" w:rsidRPr="00993F76" w:rsidRDefault="00240AAD" w:rsidP="00240AAD">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6CC6AD03" w:rsidR="00240AAD" w:rsidRPr="00993F76" w:rsidRDefault="00240AAD" w:rsidP="00240AAD">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1CE84D0B" w:rsidR="00240AAD" w:rsidRPr="00993F76" w:rsidRDefault="00240AAD" w:rsidP="00240AAD">
            <w:pPr>
              <w:spacing w:before="20" w:after="20"/>
              <w:jc w:val="center"/>
              <w:rPr>
                <w:sz w:val="18"/>
                <w:szCs w:val="18"/>
                <w:lang w:val="tr-TR"/>
              </w:rPr>
            </w:pPr>
            <w:r>
              <w:rPr>
                <w:sz w:val="18"/>
                <w:szCs w:val="18"/>
              </w:rPr>
              <w:t>X</w:t>
            </w:r>
          </w:p>
        </w:tc>
      </w:tr>
      <w:tr w:rsidR="00240AAD" w:rsidRPr="00993F76"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240AAD" w:rsidRPr="00993F76" w:rsidRDefault="00240AAD" w:rsidP="00240AAD">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523BAA24" w:rsidR="00240AAD" w:rsidRPr="00993F76" w:rsidRDefault="00240AAD" w:rsidP="00240AAD">
            <w:pPr>
              <w:spacing w:before="20" w:after="20"/>
              <w:rPr>
                <w:b/>
                <w:color w:val="1F497D"/>
                <w:sz w:val="20"/>
                <w:szCs w:val="20"/>
                <w:lang w:val="tr-TR"/>
              </w:rPr>
            </w:pPr>
            <w:r w:rsidRPr="00993F76">
              <w:rPr>
                <w:b/>
                <w:color w:val="1F497D"/>
                <w:sz w:val="20"/>
                <w:szCs w:val="20"/>
                <w:lang w:val="tr-TR"/>
              </w:rPr>
              <w:t>K1</w:t>
            </w:r>
            <w:r w:rsidR="00AD46FA">
              <w:rPr>
                <w:b/>
                <w:color w:val="1F497D"/>
                <w:sz w:val="20"/>
                <w:szCs w:val="20"/>
                <w:lang w:val="tr-TR"/>
              </w:rPr>
              <w:t>1</w:t>
            </w:r>
          </w:p>
        </w:tc>
        <w:tc>
          <w:tcPr>
            <w:tcW w:w="768" w:type="dxa"/>
            <w:gridSpan w:val="4"/>
            <w:tcBorders>
              <w:top w:val="single" w:sz="4" w:space="0" w:color="auto"/>
            </w:tcBorders>
            <w:shd w:val="clear" w:color="auto" w:fill="auto"/>
          </w:tcPr>
          <w:p w14:paraId="50F335A7" w14:textId="1F020494" w:rsidR="00240AAD" w:rsidRPr="00993F76" w:rsidRDefault="00240AAD" w:rsidP="00240AAD">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55769E96" w:rsidR="00240AAD" w:rsidRPr="00993F76" w:rsidRDefault="00077BF6" w:rsidP="00240AAD">
            <w:pPr>
              <w:spacing w:line="225" w:lineRule="atLeast"/>
              <w:jc w:val="both"/>
              <w:rPr>
                <w:spacing w:val="8"/>
                <w:sz w:val="20"/>
                <w:szCs w:val="20"/>
                <w:lang w:val="tr-TR"/>
              </w:rPr>
            </w:pPr>
            <w:r>
              <w:rPr>
                <w:spacing w:val="8"/>
                <w:sz w:val="20"/>
                <w:szCs w:val="20"/>
                <w:lang w:val="tr-TR"/>
              </w:rPr>
              <w:t>Tüketici kimliği: Sosyal sınıf ve hayat tarzları</w:t>
            </w:r>
          </w:p>
        </w:tc>
        <w:tc>
          <w:tcPr>
            <w:tcW w:w="660" w:type="dxa"/>
            <w:gridSpan w:val="3"/>
            <w:tcBorders>
              <w:top w:val="single" w:sz="4" w:space="0" w:color="auto"/>
              <w:right w:val="single" w:sz="4" w:space="0" w:color="auto"/>
            </w:tcBorders>
            <w:shd w:val="clear" w:color="auto" w:fill="auto"/>
            <w:vAlign w:val="center"/>
          </w:tcPr>
          <w:p w14:paraId="42FE1E72" w14:textId="77777777" w:rsidR="00240AAD" w:rsidRPr="00993F76" w:rsidRDefault="00240AAD" w:rsidP="00240AAD">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16E069B4" w:rsidR="00240AAD" w:rsidRPr="00993F76" w:rsidRDefault="00240AAD" w:rsidP="00240AAD">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3A43D58A" w:rsidR="00240AAD" w:rsidRPr="00993F76" w:rsidRDefault="00240AAD" w:rsidP="00240AAD">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5763DCFB" w:rsidR="00240AAD" w:rsidRPr="00993F76" w:rsidRDefault="00240AAD" w:rsidP="00240AAD">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2D217ED3" w:rsidR="00240AAD" w:rsidRPr="00993F76" w:rsidRDefault="00240AAD" w:rsidP="00240AAD">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790B1EDE" w:rsidR="00240AAD" w:rsidRPr="00993F76" w:rsidRDefault="00240AAD" w:rsidP="00240AAD">
            <w:pPr>
              <w:spacing w:before="20" w:after="20"/>
              <w:jc w:val="center"/>
              <w:rPr>
                <w:sz w:val="18"/>
                <w:szCs w:val="18"/>
                <w:lang w:val="tr-TR"/>
              </w:rPr>
            </w:pPr>
            <w:r>
              <w:rPr>
                <w:sz w:val="18"/>
                <w:szCs w:val="18"/>
              </w:rPr>
              <w:t>X</w:t>
            </w:r>
          </w:p>
        </w:tc>
      </w:tr>
      <w:tr w:rsidR="00240AAD" w:rsidRPr="00993F76"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786E29B1" w14:textId="1C1F495C" w:rsidR="00240AAD" w:rsidRPr="00993F76" w:rsidRDefault="00240AAD" w:rsidP="00240AAD">
            <w:pPr>
              <w:spacing w:before="20" w:after="20"/>
              <w:rPr>
                <w:b/>
                <w:color w:val="1F497D"/>
                <w:sz w:val="20"/>
                <w:szCs w:val="20"/>
                <w:lang w:val="tr-TR"/>
              </w:rPr>
            </w:pPr>
            <w:r w:rsidRPr="00993F76">
              <w:rPr>
                <w:b/>
                <w:color w:val="1F497D"/>
                <w:sz w:val="20"/>
                <w:szCs w:val="20"/>
                <w:lang w:val="tr-TR"/>
              </w:rPr>
              <w:t>K1</w:t>
            </w:r>
            <w:r w:rsidR="00AD46FA">
              <w:rPr>
                <w:b/>
                <w:color w:val="1F497D"/>
                <w:sz w:val="20"/>
                <w:szCs w:val="20"/>
                <w:lang w:val="tr-TR"/>
              </w:rPr>
              <w:t>2</w:t>
            </w:r>
          </w:p>
        </w:tc>
        <w:tc>
          <w:tcPr>
            <w:tcW w:w="768" w:type="dxa"/>
            <w:gridSpan w:val="4"/>
            <w:shd w:val="clear" w:color="auto" w:fill="auto"/>
          </w:tcPr>
          <w:p w14:paraId="35426E6D" w14:textId="7879DD1F" w:rsidR="00240AAD" w:rsidRPr="00993F76" w:rsidRDefault="00240AAD" w:rsidP="00240AAD">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448B1C6A" w:rsidR="00240AAD" w:rsidRPr="00993F76" w:rsidRDefault="00077BF6" w:rsidP="00240AAD">
            <w:pPr>
              <w:autoSpaceDE w:val="0"/>
              <w:autoSpaceDN w:val="0"/>
              <w:adjustRightInd w:val="0"/>
              <w:rPr>
                <w:sz w:val="20"/>
                <w:szCs w:val="20"/>
                <w:lang w:val="tr-TR"/>
              </w:rPr>
            </w:pPr>
            <w:r>
              <w:rPr>
                <w:sz w:val="20"/>
                <w:szCs w:val="20"/>
                <w:lang w:val="tr-TR"/>
              </w:rPr>
              <w:t>B2B pazarlarda tüketici davranışı</w:t>
            </w:r>
          </w:p>
        </w:tc>
        <w:tc>
          <w:tcPr>
            <w:tcW w:w="645" w:type="dxa"/>
            <w:gridSpan w:val="2"/>
            <w:tcBorders>
              <w:right w:val="single" w:sz="4" w:space="0" w:color="auto"/>
            </w:tcBorders>
            <w:shd w:val="clear" w:color="auto" w:fill="auto"/>
            <w:vAlign w:val="center"/>
          </w:tcPr>
          <w:p w14:paraId="375813A3" w14:textId="77777777" w:rsidR="00240AAD" w:rsidRPr="00993F76" w:rsidRDefault="00240AAD" w:rsidP="00240AAD">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3AAC3005" w:rsidR="00240AAD" w:rsidRPr="00993F76" w:rsidRDefault="00240AAD" w:rsidP="00240AAD">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DFF07D6" w14:textId="7ABB15F1" w:rsidR="00240AAD" w:rsidRPr="00993F76" w:rsidRDefault="00240AAD" w:rsidP="00240AAD">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7645AE7E" w:rsidR="00240AAD" w:rsidRPr="00993F76" w:rsidRDefault="00240AAD" w:rsidP="00240AAD">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107C96DE" w14:textId="6A43FFFF" w:rsidR="00240AAD" w:rsidRPr="00993F76" w:rsidRDefault="00240AAD" w:rsidP="00240AAD">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4A88726" w14:textId="4DC0CCF3" w:rsidR="00240AAD" w:rsidRPr="00993F76" w:rsidRDefault="00240AAD" w:rsidP="00240AAD">
            <w:pPr>
              <w:spacing w:before="20" w:after="20"/>
              <w:jc w:val="center"/>
              <w:rPr>
                <w:sz w:val="18"/>
                <w:szCs w:val="18"/>
                <w:lang w:val="tr-TR"/>
              </w:rPr>
            </w:pPr>
            <w:r>
              <w:rPr>
                <w:sz w:val="18"/>
                <w:szCs w:val="18"/>
              </w:rPr>
              <w:t>X</w:t>
            </w:r>
          </w:p>
        </w:tc>
      </w:tr>
      <w:tr w:rsidR="00240AAD" w:rsidRPr="00993F76"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0D0EFDF1" w14:textId="0A8599DF" w:rsidR="00240AAD" w:rsidRPr="00993F76" w:rsidRDefault="00240AAD" w:rsidP="00240AAD">
            <w:pPr>
              <w:spacing w:before="20" w:after="20"/>
              <w:rPr>
                <w:b/>
                <w:color w:val="1F497D"/>
                <w:sz w:val="20"/>
                <w:szCs w:val="20"/>
                <w:lang w:val="tr-TR"/>
              </w:rPr>
            </w:pPr>
            <w:r w:rsidRPr="00993F76">
              <w:rPr>
                <w:b/>
                <w:color w:val="1F497D"/>
                <w:sz w:val="20"/>
                <w:szCs w:val="20"/>
                <w:lang w:val="tr-TR"/>
              </w:rPr>
              <w:t>K1</w:t>
            </w:r>
            <w:r w:rsidR="00AD46FA">
              <w:rPr>
                <w:b/>
                <w:color w:val="1F497D"/>
                <w:sz w:val="20"/>
                <w:szCs w:val="20"/>
                <w:lang w:val="tr-TR"/>
              </w:rPr>
              <w:t>3</w:t>
            </w:r>
          </w:p>
        </w:tc>
        <w:tc>
          <w:tcPr>
            <w:tcW w:w="768" w:type="dxa"/>
            <w:gridSpan w:val="4"/>
            <w:shd w:val="clear" w:color="auto" w:fill="auto"/>
          </w:tcPr>
          <w:p w14:paraId="1330B562" w14:textId="7E1D082B" w:rsidR="00240AAD" w:rsidRPr="00993F76" w:rsidRDefault="00240AAD" w:rsidP="00240AAD">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27CDD71D" w:rsidR="00240AAD" w:rsidRPr="00993F76" w:rsidRDefault="00077BF6" w:rsidP="00240AAD">
            <w:pPr>
              <w:spacing w:line="225" w:lineRule="atLeast"/>
              <w:jc w:val="both"/>
              <w:rPr>
                <w:sz w:val="20"/>
                <w:szCs w:val="20"/>
                <w:lang w:val="tr-TR"/>
              </w:rPr>
            </w:pPr>
            <w:r>
              <w:rPr>
                <w:sz w:val="20"/>
                <w:szCs w:val="20"/>
                <w:lang w:val="tr-TR"/>
              </w:rPr>
              <w:t>Tüketici davranışına giriş</w:t>
            </w:r>
          </w:p>
        </w:tc>
        <w:tc>
          <w:tcPr>
            <w:tcW w:w="645" w:type="dxa"/>
            <w:gridSpan w:val="2"/>
            <w:tcBorders>
              <w:right w:val="single" w:sz="4" w:space="0" w:color="auto"/>
            </w:tcBorders>
            <w:shd w:val="clear" w:color="auto" w:fill="auto"/>
            <w:vAlign w:val="center"/>
          </w:tcPr>
          <w:p w14:paraId="19992227" w14:textId="77777777" w:rsidR="00240AAD" w:rsidRPr="00993F76" w:rsidRDefault="00240AAD" w:rsidP="00240AAD">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8837505" w:rsidR="00240AAD" w:rsidRPr="00993F76" w:rsidRDefault="00240AAD" w:rsidP="00240AAD">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18803B1" w14:textId="662D2C7D" w:rsidR="00240AAD" w:rsidRPr="00993F76" w:rsidRDefault="00240AAD" w:rsidP="00240AAD">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0917E91E" w14:textId="6E1091FF" w:rsidR="00240AAD" w:rsidRPr="00993F76" w:rsidRDefault="00240AAD" w:rsidP="00240AAD">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3A8EF956" w14:textId="0CBDD4A2" w:rsidR="00240AAD" w:rsidRPr="00993F76" w:rsidRDefault="00240AAD" w:rsidP="00240AAD">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38A875A" w14:textId="6992FB07" w:rsidR="00240AAD" w:rsidRPr="00993F76" w:rsidRDefault="00240AAD" w:rsidP="00240AAD">
            <w:pPr>
              <w:spacing w:before="20" w:after="20"/>
              <w:jc w:val="center"/>
              <w:rPr>
                <w:sz w:val="18"/>
                <w:szCs w:val="18"/>
                <w:lang w:val="tr-TR"/>
              </w:rPr>
            </w:pPr>
            <w:r>
              <w:rPr>
                <w:sz w:val="18"/>
                <w:szCs w:val="18"/>
              </w:rPr>
              <w:t>X</w:t>
            </w:r>
          </w:p>
        </w:tc>
      </w:tr>
      <w:tr w:rsidR="00240AAD"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240AAD" w:rsidRPr="00993F76" w:rsidRDefault="00240AAD" w:rsidP="00240AAD">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240AAD" w:rsidRPr="00993F76" w:rsidRDefault="00240AAD" w:rsidP="00240AAD">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240AAD" w:rsidRPr="00993F76" w:rsidRDefault="00240AAD" w:rsidP="00240AAD">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240AAD" w:rsidRPr="00993F76" w:rsidRDefault="00240AAD" w:rsidP="00240AAD">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240AAD" w:rsidRPr="00993F76" w:rsidRDefault="00240AAD" w:rsidP="00240AAD">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240AAD" w:rsidRPr="00993F76" w:rsidRDefault="00240AAD" w:rsidP="00240AAD">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240AAD" w:rsidRPr="00993F76" w:rsidRDefault="00240AAD" w:rsidP="00240AAD">
            <w:pPr>
              <w:spacing w:before="20" w:after="20"/>
              <w:rPr>
                <w:b/>
                <w:color w:val="1F497D"/>
                <w:sz w:val="20"/>
                <w:szCs w:val="20"/>
                <w:lang w:val="tr-TR"/>
              </w:rPr>
            </w:pPr>
            <w:r w:rsidRPr="00993F76">
              <w:rPr>
                <w:b/>
                <w:color w:val="1F497D"/>
                <w:sz w:val="20"/>
                <w:szCs w:val="20"/>
                <w:lang w:val="tr-TR"/>
              </w:rPr>
              <w:t>Telafi Kuralı</w:t>
            </w:r>
          </w:p>
        </w:tc>
      </w:tr>
      <w:tr w:rsidR="00240AAD"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0272C7CB" w14:textId="374AF9AD" w:rsidR="00240AAD" w:rsidRPr="00993F76" w:rsidRDefault="00240AAD" w:rsidP="00240AAD">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680A0B63" w:rsidR="00240AAD" w:rsidRPr="00993F76" w:rsidRDefault="00695E73" w:rsidP="00240AAD">
            <w:pPr>
              <w:spacing w:before="20" w:after="20"/>
              <w:jc w:val="both"/>
              <w:rPr>
                <w:sz w:val="20"/>
                <w:szCs w:val="20"/>
                <w:lang w:val="tr-TR"/>
              </w:rPr>
            </w:pPr>
            <w:r>
              <w:rPr>
                <w:sz w:val="20"/>
                <w:szCs w:val="20"/>
                <w:lang w:val="tr-TR"/>
              </w:rPr>
              <w:t>Grup ödevi 1</w:t>
            </w:r>
          </w:p>
        </w:tc>
        <w:tc>
          <w:tcPr>
            <w:tcW w:w="839" w:type="dxa"/>
            <w:gridSpan w:val="2"/>
            <w:shd w:val="clear" w:color="auto" w:fill="auto"/>
          </w:tcPr>
          <w:p w14:paraId="0414EADB" w14:textId="6463D5EA" w:rsidR="00240AAD" w:rsidRPr="00993F76" w:rsidRDefault="00695E73" w:rsidP="00240AAD">
            <w:pPr>
              <w:spacing w:before="20" w:after="20"/>
              <w:ind w:left="90"/>
              <w:jc w:val="center"/>
              <w:rPr>
                <w:sz w:val="20"/>
                <w:szCs w:val="20"/>
                <w:lang w:val="tr-TR"/>
              </w:rPr>
            </w:pPr>
            <w:r>
              <w:rPr>
                <w:sz w:val="20"/>
                <w:szCs w:val="20"/>
                <w:lang w:val="tr-TR"/>
              </w:rPr>
              <w:t>%25</w:t>
            </w:r>
          </w:p>
        </w:tc>
        <w:tc>
          <w:tcPr>
            <w:tcW w:w="2176" w:type="dxa"/>
            <w:gridSpan w:val="5"/>
            <w:shd w:val="clear" w:color="auto" w:fill="auto"/>
          </w:tcPr>
          <w:p w14:paraId="3182951D" w14:textId="2C461F69" w:rsidR="00240AAD" w:rsidRPr="00993F76" w:rsidRDefault="00240AAD" w:rsidP="00240AAD">
            <w:pPr>
              <w:rPr>
                <w:color w:val="262626" w:themeColor="text1" w:themeTint="D9"/>
                <w:sz w:val="20"/>
                <w:szCs w:val="20"/>
                <w:lang w:val="tr-TR"/>
              </w:rPr>
            </w:pPr>
          </w:p>
        </w:tc>
        <w:tc>
          <w:tcPr>
            <w:tcW w:w="3215" w:type="dxa"/>
            <w:gridSpan w:val="12"/>
            <w:shd w:val="clear" w:color="auto" w:fill="auto"/>
          </w:tcPr>
          <w:p w14:paraId="799F41A4" w14:textId="5E2234B9" w:rsidR="00240AAD" w:rsidRPr="00993F76" w:rsidRDefault="00240AAD" w:rsidP="00240AAD">
            <w:pPr>
              <w:spacing w:before="20" w:after="20"/>
              <w:rPr>
                <w:sz w:val="20"/>
                <w:szCs w:val="20"/>
                <w:lang w:val="tr-TR"/>
              </w:rPr>
            </w:pPr>
          </w:p>
        </w:tc>
      </w:tr>
      <w:tr w:rsidR="00240AAD"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58EC07CE" w14:textId="45D1EF69" w:rsidR="00240AAD" w:rsidRPr="00993F76" w:rsidRDefault="00240AAD" w:rsidP="00240AAD">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651262FF" w:rsidR="00240AAD" w:rsidRPr="00993F76" w:rsidRDefault="00695E73" w:rsidP="00240AAD">
            <w:pPr>
              <w:spacing w:before="20" w:after="20"/>
              <w:jc w:val="both"/>
              <w:rPr>
                <w:sz w:val="20"/>
                <w:szCs w:val="20"/>
                <w:lang w:val="tr-TR"/>
              </w:rPr>
            </w:pPr>
            <w:r>
              <w:rPr>
                <w:sz w:val="20"/>
                <w:szCs w:val="20"/>
                <w:lang w:val="tr-TR"/>
              </w:rPr>
              <w:t>Grup ödevi 2</w:t>
            </w:r>
          </w:p>
        </w:tc>
        <w:tc>
          <w:tcPr>
            <w:tcW w:w="839" w:type="dxa"/>
            <w:gridSpan w:val="2"/>
            <w:shd w:val="clear" w:color="auto" w:fill="auto"/>
          </w:tcPr>
          <w:p w14:paraId="45EB91F4" w14:textId="0D6CCD8C" w:rsidR="00240AAD" w:rsidRPr="00993F76" w:rsidRDefault="00695E73" w:rsidP="00240AAD">
            <w:pPr>
              <w:spacing w:before="20" w:after="20"/>
              <w:ind w:left="90"/>
              <w:jc w:val="center"/>
              <w:rPr>
                <w:sz w:val="20"/>
                <w:szCs w:val="20"/>
                <w:lang w:val="tr-TR"/>
              </w:rPr>
            </w:pPr>
            <w:r>
              <w:rPr>
                <w:sz w:val="20"/>
                <w:szCs w:val="20"/>
                <w:lang w:val="tr-TR"/>
              </w:rPr>
              <w:t>%25</w:t>
            </w:r>
          </w:p>
        </w:tc>
        <w:tc>
          <w:tcPr>
            <w:tcW w:w="2176" w:type="dxa"/>
            <w:gridSpan w:val="5"/>
            <w:shd w:val="clear" w:color="auto" w:fill="auto"/>
          </w:tcPr>
          <w:p w14:paraId="794B28B6" w14:textId="5B403C10" w:rsidR="00240AAD" w:rsidRPr="00993F76" w:rsidRDefault="00240AAD" w:rsidP="00240AAD">
            <w:pPr>
              <w:jc w:val="center"/>
              <w:rPr>
                <w:color w:val="262626" w:themeColor="text1" w:themeTint="D9"/>
                <w:sz w:val="20"/>
                <w:szCs w:val="20"/>
                <w:lang w:val="tr-TR"/>
              </w:rPr>
            </w:pPr>
          </w:p>
        </w:tc>
        <w:tc>
          <w:tcPr>
            <w:tcW w:w="3215" w:type="dxa"/>
            <w:gridSpan w:val="12"/>
            <w:shd w:val="clear" w:color="auto" w:fill="auto"/>
          </w:tcPr>
          <w:p w14:paraId="5365BD9C" w14:textId="1FDC233A" w:rsidR="00240AAD" w:rsidRPr="00993F76" w:rsidRDefault="00240AAD" w:rsidP="00240AAD">
            <w:pPr>
              <w:jc w:val="center"/>
              <w:rPr>
                <w:sz w:val="20"/>
                <w:szCs w:val="20"/>
                <w:lang w:val="tr-TR"/>
              </w:rPr>
            </w:pPr>
          </w:p>
        </w:tc>
      </w:tr>
      <w:tr w:rsidR="00240AAD"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067675FD" w14:textId="51429101" w:rsidR="00240AAD" w:rsidRPr="00993F76" w:rsidRDefault="00240AAD" w:rsidP="00240AAD">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22161F78" w:rsidR="00240AAD" w:rsidRPr="00993F76" w:rsidRDefault="00695E73" w:rsidP="00240AAD">
            <w:pPr>
              <w:spacing w:before="20" w:after="20"/>
              <w:jc w:val="both"/>
              <w:rPr>
                <w:sz w:val="20"/>
                <w:szCs w:val="20"/>
                <w:lang w:val="tr-TR"/>
              </w:rPr>
            </w:pPr>
            <w:r>
              <w:rPr>
                <w:sz w:val="20"/>
                <w:szCs w:val="20"/>
                <w:lang w:val="tr-TR"/>
              </w:rPr>
              <w:t>Ara sınav</w:t>
            </w:r>
          </w:p>
        </w:tc>
        <w:tc>
          <w:tcPr>
            <w:tcW w:w="839" w:type="dxa"/>
            <w:gridSpan w:val="2"/>
            <w:shd w:val="clear" w:color="auto" w:fill="auto"/>
          </w:tcPr>
          <w:p w14:paraId="548572BC" w14:textId="45C20D7E" w:rsidR="00240AAD" w:rsidRPr="00993F76" w:rsidRDefault="00695E73" w:rsidP="00240AAD">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1E8F88DD" w14:textId="0C540E59" w:rsidR="00240AAD" w:rsidRPr="00993F76" w:rsidRDefault="00240AAD" w:rsidP="00240AAD">
            <w:pPr>
              <w:rPr>
                <w:color w:val="262626" w:themeColor="text1" w:themeTint="D9"/>
                <w:sz w:val="20"/>
                <w:szCs w:val="20"/>
                <w:lang w:val="tr-TR"/>
              </w:rPr>
            </w:pPr>
          </w:p>
        </w:tc>
        <w:tc>
          <w:tcPr>
            <w:tcW w:w="3215" w:type="dxa"/>
            <w:gridSpan w:val="12"/>
            <w:shd w:val="clear" w:color="auto" w:fill="auto"/>
          </w:tcPr>
          <w:p w14:paraId="038255B7" w14:textId="614D8608" w:rsidR="00240AAD" w:rsidRPr="00993F76" w:rsidRDefault="00240AAD" w:rsidP="00240AAD">
            <w:pPr>
              <w:spacing w:before="20" w:after="20"/>
              <w:rPr>
                <w:sz w:val="20"/>
                <w:szCs w:val="20"/>
                <w:lang w:val="tr-TR"/>
              </w:rPr>
            </w:pPr>
          </w:p>
        </w:tc>
      </w:tr>
      <w:tr w:rsidR="00240AAD"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32C2900B" w14:textId="008E3981" w:rsidR="00240AAD" w:rsidRPr="00993F76" w:rsidRDefault="00240AAD" w:rsidP="00240AAD">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408C7EE1" w:rsidR="00240AAD" w:rsidRPr="00993F76" w:rsidRDefault="00695E73" w:rsidP="00240AAD">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01E01EA3" w14:textId="68EC4AFD" w:rsidR="00240AAD" w:rsidRPr="00993F76" w:rsidRDefault="00695E73" w:rsidP="00240AAD">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0E0415FB" w14:textId="6E75B302" w:rsidR="00240AAD" w:rsidRPr="00993F76" w:rsidRDefault="00240AAD" w:rsidP="00240AAD">
            <w:pPr>
              <w:rPr>
                <w:color w:val="262626" w:themeColor="text1" w:themeTint="D9"/>
                <w:sz w:val="20"/>
                <w:szCs w:val="20"/>
                <w:lang w:val="tr-TR"/>
              </w:rPr>
            </w:pPr>
          </w:p>
        </w:tc>
        <w:tc>
          <w:tcPr>
            <w:tcW w:w="3215" w:type="dxa"/>
            <w:gridSpan w:val="12"/>
            <w:shd w:val="clear" w:color="auto" w:fill="auto"/>
          </w:tcPr>
          <w:p w14:paraId="4DCBEB98" w14:textId="7EED3E23" w:rsidR="00240AAD" w:rsidRPr="00993F76" w:rsidRDefault="00240AAD" w:rsidP="00240AAD">
            <w:pPr>
              <w:jc w:val="center"/>
              <w:rPr>
                <w:sz w:val="20"/>
                <w:szCs w:val="20"/>
                <w:lang w:val="tr-TR"/>
              </w:rPr>
            </w:pPr>
          </w:p>
        </w:tc>
      </w:tr>
      <w:tr w:rsidR="00240AAD"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7D8B97E8" w14:textId="2BD2509D" w:rsidR="00240AAD" w:rsidRPr="00993F76" w:rsidRDefault="00240AAD" w:rsidP="00240AAD">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2B43146A" w:rsidR="00240AAD" w:rsidRPr="00993F76" w:rsidRDefault="00240AAD" w:rsidP="00240AAD">
            <w:pPr>
              <w:spacing w:before="20" w:after="20"/>
              <w:jc w:val="both"/>
              <w:rPr>
                <w:sz w:val="20"/>
                <w:szCs w:val="20"/>
                <w:lang w:val="tr-TR"/>
              </w:rPr>
            </w:pPr>
          </w:p>
        </w:tc>
        <w:tc>
          <w:tcPr>
            <w:tcW w:w="839" w:type="dxa"/>
            <w:gridSpan w:val="2"/>
            <w:shd w:val="clear" w:color="auto" w:fill="auto"/>
          </w:tcPr>
          <w:p w14:paraId="5D07E565" w14:textId="6E6B455B" w:rsidR="00240AAD" w:rsidRPr="00993F76" w:rsidRDefault="00240AAD" w:rsidP="00240AAD">
            <w:pPr>
              <w:spacing w:before="20" w:after="20"/>
              <w:ind w:left="90"/>
              <w:jc w:val="center"/>
              <w:rPr>
                <w:sz w:val="20"/>
                <w:szCs w:val="20"/>
                <w:lang w:val="tr-TR"/>
              </w:rPr>
            </w:pPr>
          </w:p>
        </w:tc>
        <w:tc>
          <w:tcPr>
            <w:tcW w:w="2176" w:type="dxa"/>
            <w:gridSpan w:val="5"/>
            <w:shd w:val="clear" w:color="auto" w:fill="auto"/>
          </w:tcPr>
          <w:p w14:paraId="12F84177" w14:textId="34AA733E" w:rsidR="00240AAD" w:rsidRPr="00993F76" w:rsidRDefault="00240AAD" w:rsidP="00240AAD">
            <w:pPr>
              <w:jc w:val="center"/>
              <w:rPr>
                <w:sz w:val="20"/>
                <w:szCs w:val="20"/>
                <w:lang w:val="tr-TR"/>
              </w:rPr>
            </w:pPr>
          </w:p>
        </w:tc>
        <w:tc>
          <w:tcPr>
            <w:tcW w:w="3215" w:type="dxa"/>
            <w:gridSpan w:val="12"/>
            <w:shd w:val="clear" w:color="auto" w:fill="auto"/>
          </w:tcPr>
          <w:p w14:paraId="58F429AD" w14:textId="4301BC88" w:rsidR="00240AAD" w:rsidRPr="00993F76" w:rsidRDefault="00240AAD" w:rsidP="00240AAD">
            <w:pPr>
              <w:jc w:val="center"/>
              <w:rPr>
                <w:sz w:val="20"/>
                <w:szCs w:val="20"/>
                <w:lang w:val="tr-TR"/>
              </w:rPr>
            </w:pPr>
          </w:p>
        </w:tc>
      </w:tr>
      <w:tr w:rsidR="00240AAD"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0F62FAE3" w14:textId="3AB95457" w:rsidR="00240AAD" w:rsidRPr="00993F76" w:rsidRDefault="00240AAD" w:rsidP="00240AAD">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4772E24D" w:rsidR="00240AAD" w:rsidRPr="00993F76" w:rsidRDefault="00240AAD" w:rsidP="00240AAD">
            <w:pPr>
              <w:spacing w:before="20" w:after="20"/>
              <w:jc w:val="both"/>
              <w:rPr>
                <w:sz w:val="20"/>
                <w:szCs w:val="20"/>
                <w:lang w:val="tr-TR"/>
              </w:rPr>
            </w:pPr>
          </w:p>
        </w:tc>
        <w:tc>
          <w:tcPr>
            <w:tcW w:w="839" w:type="dxa"/>
            <w:gridSpan w:val="2"/>
            <w:shd w:val="clear" w:color="auto" w:fill="auto"/>
          </w:tcPr>
          <w:p w14:paraId="1648837C" w14:textId="44BCC009" w:rsidR="00240AAD" w:rsidRPr="00993F76" w:rsidRDefault="00240AAD" w:rsidP="00240AAD">
            <w:pPr>
              <w:spacing w:before="20" w:after="20"/>
              <w:ind w:left="90"/>
              <w:jc w:val="center"/>
              <w:rPr>
                <w:sz w:val="20"/>
                <w:szCs w:val="20"/>
                <w:lang w:val="tr-TR"/>
              </w:rPr>
            </w:pPr>
          </w:p>
        </w:tc>
        <w:tc>
          <w:tcPr>
            <w:tcW w:w="2176" w:type="dxa"/>
            <w:gridSpan w:val="5"/>
            <w:shd w:val="clear" w:color="auto" w:fill="auto"/>
          </w:tcPr>
          <w:p w14:paraId="76E8F8FF" w14:textId="3522CF88" w:rsidR="00240AAD" w:rsidRPr="00993F76" w:rsidRDefault="00240AAD" w:rsidP="00240AAD">
            <w:pPr>
              <w:rPr>
                <w:sz w:val="20"/>
                <w:szCs w:val="20"/>
                <w:lang w:val="tr-TR"/>
              </w:rPr>
            </w:pPr>
          </w:p>
        </w:tc>
        <w:tc>
          <w:tcPr>
            <w:tcW w:w="3215" w:type="dxa"/>
            <w:gridSpan w:val="12"/>
            <w:shd w:val="clear" w:color="auto" w:fill="auto"/>
          </w:tcPr>
          <w:p w14:paraId="62A53D61" w14:textId="0A13D018" w:rsidR="00240AAD" w:rsidRPr="00993F76" w:rsidRDefault="00240AAD" w:rsidP="00240AAD">
            <w:pPr>
              <w:jc w:val="center"/>
              <w:rPr>
                <w:sz w:val="20"/>
                <w:szCs w:val="20"/>
                <w:lang w:val="tr-TR"/>
              </w:rPr>
            </w:pPr>
          </w:p>
        </w:tc>
      </w:tr>
      <w:tr w:rsidR="00240AAD"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544C927C" w14:textId="661A4DF2" w:rsidR="00240AAD" w:rsidRPr="00993F76" w:rsidRDefault="00240AAD" w:rsidP="00240AAD">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1D607BDE" w:rsidR="00240AAD" w:rsidRPr="00993F76" w:rsidRDefault="00240AAD" w:rsidP="00240AAD">
            <w:pPr>
              <w:spacing w:before="20" w:after="20"/>
              <w:rPr>
                <w:b/>
                <w:color w:val="1F497D"/>
                <w:sz w:val="20"/>
                <w:szCs w:val="20"/>
                <w:lang w:val="tr-TR"/>
              </w:rPr>
            </w:pPr>
          </w:p>
        </w:tc>
        <w:tc>
          <w:tcPr>
            <w:tcW w:w="839" w:type="dxa"/>
            <w:gridSpan w:val="2"/>
            <w:shd w:val="clear" w:color="auto" w:fill="auto"/>
          </w:tcPr>
          <w:p w14:paraId="482C533D" w14:textId="17C8E26A" w:rsidR="00240AAD" w:rsidRPr="00993F76" w:rsidRDefault="00240AAD" w:rsidP="00240AAD">
            <w:pPr>
              <w:spacing w:before="20" w:after="20"/>
              <w:jc w:val="center"/>
              <w:rPr>
                <w:sz w:val="20"/>
                <w:szCs w:val="20"/>
                <w:lang w:val="tr-TR"/>
              </w:rPr>
            </w:pPr>
          </w:p>
        </w:tc>
        <w:tc>
          <w:tcPr>
            <w:tcW w:w="2176" w:type="dxa"/>
            <w:gridSpan w:val="5"/>
            <w:shd w:val="clear" w:color="auto" w:fill="auto"/>
          </w:tcPr>
          <w:p w14:paraId="6782175C" w14:textId="4196729C" w:rsidR="00240AAD" w:rsidRPr="00993F76" w:rsidRDefault="00240AAD" w:rsidP="00240AAD">
            <w:pPr>
              <w:jc w:val="center"/>
              <w:rPr>
                <w:sz w:val="20"/>
                <w:szCs w:val="20"/>
                <w:lang w:val="tr-TR"/>
              </w:rPr>
            </w:pPr>
          </w:p>
        </w:tc>
        <w:tc>
          <w:tcPr>
            <w:tcW w:w="3215" w:type="dxa"/>
            <w:gridSpan w:val="12"/>
            <w:shd w:val="clear" w:color="auto" w:fill="auto"/>
          </w:tcPr>
          <w:p w14:paraId="04C71A37" w14:textId="138071B2" w:rsidR="00240AAD" w:rsidRPr="00993F76" w:rsidRDefault="00240AAD" w:rsidP="00240AAD">
            <w:pPr>
              <w:jc w:val="center"/>
              <w:rPr>
                <w:sz w:val="20"/>
                <w:szCs w:val="20"/>
                <w:lang w:val="tr-TR"/>
              </w:rPr>
            </w:pPr>
          </w:p>
        </w:tc>
      </w:tr>
      <w:tr w:rsidR="00240AAD"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681E668A" w14:textId="51FF170E" w:rsidR="00240AAD" w:rsidRPr="00993F76" w:rsidRDefault="00240AAD" w:rsidP="00240AAD">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197CA999" w:rsidR="00240AAD" w:rsidRPr="00993F76" w:rsidRDefault="00240AAD" w:rsidP="00240AAD">
            <w:pPr>
              <w:spacing w:before="20" w:after="20"/>
              <w:rPr>
                <w:b/>
                <w:color w:val="1F497D"/>
                <w:sz w:val="20"/>
                <w:szCs w:val="20"/>
                <w:lang w:val="tr-TR"/>
              </w:rPr>
            </w:pPr>
          </w:p>
        </w:tc>
        <w:tc>
          <w:tcPr>
            <w:tcW w:w="839" w:type="dxa"/>
            <w:gridSpan w:val="2"/>
            <w:shd w:val="clear" w:color="auto" w:fill="auto"/>
          </w:tcPr>
          <w:p w14:paraId="23E3467A" w14:textId="77777777" w:rsidR="00240AAD" w:rsidRPr="00993F76" w:rsidRDefault="00240AAD" w:rsidP="00240AAD">
            <w:pPr>
              <w:jc w:val="center"/>
              <w:rPr>
                <w:sz w:val="18"/>
                <w:szCs w:val="18"/>
                <w:lang w:val="tr-TR"/>
              </w:rPr>
            </w:pPr>
          </w:p>
        </w:tc>
        <w:tc>
          <w:tcPr>
            <w:tcW w:w="2176" w:type="dxa"/>
            <w:gridSpan w:val="5"/>
            <w:shd w:val="clear" w:color="auto" w:fill="auto"/>
          </w:tcPr>
          <w:p w14:paraId="61138A17" w14:textId="77740428" w:rsidR="00240AAD" w:rsidRPr="00993F76" w:rsidRDefault="00240AAD" w:rsidP="00240AAD">
            <w:pPr>
              <w:jc w:val="center"/>
              <w:rPr>
                <w:sz w:val="18"/>
                <w:szCs w:val="18"/>
                <w:lang w:val="tr-TR"/>
              </w:rPr>
            </w:pPr>
          </w:p>
        </w:tc>
        <w:tc>
          <w:tcPr>
            <w:tcW w:w="3215" w:type="dxa"/>
            <w:gridSpan w:val="12"/>
            <w:shd w:val="clear" w:color="auto" w:fill="auto"/>
          </w:tcPr>
          <w:p w14:paraId="45A5710B" w14:textId="43B7A64F" w:rsidR="00240AAD" w:rsidRPr="00993F76" w:rsidRDefault="00240AAD" w:rsidP="00240AAD">
            <w:pPr>
              <w:jc w:val="center"/>
              <w:rPr>
                <w:sz w:val="18"/>
                <w:szCs w:val="18"/>
                <w:lang w:val="tr-TR"/>
              </w:rPr>
            </w:pPr>
          </w:p>
        </w:tc>
      </w:tr>
      <w:tr w:rsidR="00240AAD"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240AAD" w:rsidRPr="00993F76" w:rsidRDefault="00240AAD" w:rsidP="00240AAD">
            <w:pPr>
              <w:spacing w:before="20" w:after="20"/>
              <w:rPr>
                <w:b/>
                <w:color w:val="1F497D"/>
                <w:sz w:val="20"/>
                <w:szCs w:val="20"/>
                <w:lang w:val="tr-TR"/>
              </w:rPr>
            </w:pPr>
          </w:p>
        </w:tc>
        <w:tc>
          <w:tcPr>
            <w:tcW w:w="1126" w:type="dxa"/>
            <w:gridSpan w:val="2"/>
            <w:shd w:val="clear" w:color="auto" w:fill="auto"/>
          </w:tcPr>
          <w:p w14:paraId="19095A5C" w14:textId="08916EF6" w:rsidR="00240AAD" w:rsidRPr="00993F76" w:rsidRDefault="00240AAD" w:rsidP="00240AAD">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5E832407" w:rsidR="00240AAD" w:rsidRPr="00993F76" w:rsidRDefault="00240AAD" w:rsidP="00240AAD">
            <w:pPr>
              <w:spacing w:before="20" w:after="20"/>
              <w:rPr>
                <w:b/>
                <w:color w:val="1F497D"/>
                <w:sz w:val="20"/>
                <w:szCs w:val="20"/>
                <w:lang w:val="tr-TR"/>
              </w:rPr>
            </w:pPr>
          </w:p>
        </w:tc>
        <w:tc>
          <w:tcPr>
            <w:tcW w:w="839" w:type="dxa"/>
            <w:gridSpan w:val="2"/>
            <w:shd w:val="clear" w:color="auto" w:fill="auto"/>
          </w:tcPr>
          <w:p w14:paraId="19E009A2" w14:textId="10A2A86B" w:rsidR="00240AAD" w:rsidRPr="00993F76" w:rsidRDefault="00240AAD" w:rsidP="00240AAD">
            <w:pPr>
              <w:jc w:val="center"/>
              <w:rPr>
                <w:sz w:val="18"/>
                <w:szCs w:val="18"/>
                <w:lang w:val="tr-TR"/>
              </w:rPr>
            </w:pPr>
          </w:p>
        </w:tc>
        <w:tc>
          <w:tcPr>
            <w:tcW w:w="2176" w:type="dxa"/>
            <w:gridSpan w:val="5"/>
            <w:shd w:val="clear" w:color="auto" w:fill="auto"/>
          </w:tcPr>
          <w:p w14:paraId="42DE4133" w14:textId="77777777" w:rsidR="00240AAD" w:rsidRPr="00993F76" w:rsidRDefault="00240AAD" w:rsidP="00240AAD">
            <w:pPr>
              <w:jc w:val="both"/>
              <w:rPr>
                <w:sz w:val="18"/>
                <w:szCs w:val="18"/>
                <w:lang w:val="tr-TR"/>
              </w:rPr>
            </w:pPr>
          </w:p>
        </w:tc>
        <w:tc>
          <w:tcPr>
            <w:tcW w:w="3215" w:type="dxa"/>
            <w:gridSpan w:val="12"/>
            <w:shd w:val="clear" w:color="auto" w:fill="auto"/>
          </w:tcPr>
          <w:p w14:paraId="637827F4" w14:textId="77777777" w:rsidR="00240AAD" w:rsidRPr="00993F76" w:rsidRDefault="00240AAD" w:rsidP="00240AAD">
            <w:pPr>
              <w:jc w:val="both"/>
              <w:rPr>
                <w:sz w:val="18"/>
                <w:szCs w:val="18"/>
                <w:lang w:val="tr-TR"/>
              </w:rPr>
            </w:pPr>
          </w:p>
        </w:tc>
      </w:tr>
      <w:tr w:rsidR="00240AAD"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240AAD" w:rsidRPr="00993F76" w:rsidRDefault="00240AAD" w:rsidP="00240AAD">
            <w:pPr>
              <w:spacing w:before="20" w:after="20"/>
              <w:rPr>
                <w:b/>
                <w:color w:val="1F497D"/>
                <w:sz w:val="20"/>
                <w:szCs w:val="20"/>
                <w:lang w:val="tr-TR"/>
              </w:rPr>
            </w:pPr>
          </w:p>
        </w:tc>
        <w:tc>
          <w:tcPr>
            <w:tcW w:w="2653" w:type="dxa"/>
            <w:gridSpan w:val="8"/>
            <w:shd w:val="clear" w:color="auto" w:fill="auto"/>
          </w:tcPr>
          <w:p w14:paraId="3D75D680" w14:textId="3EC3BA42" w:rsidR="00240AAD" w:rsidRPr="00993F76" w:rsidRDefault="00240AAD" w:rsidP="00240AAD">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240AAD" w:rsidRPr="00993F76" w:rsidRDefault="00240AAD" w:rsidP="00240AAD">
            <w:pPr>
              <w:spacing w:before="20" w:after="20"/>
              <w:rPr>
                <w:b/>
                <w:sz w:val="20"/>
                <w:szCs w:val="20"/>
                <w:lang w:val="tr-TR"/>
              </w:rPr>
            </w:pPr>
            <w:r w:rsidRPr="00993F76">
              <w:rPr>
                <w:b/>
                <w:color w:val="1F497D"/>
                <w:sz w:val="20"/>
                <w:szCs w:val="20"/>
                <w:lang w:val="tr-TR"/>
              </w:rPr>
              <w:t>100%</w:t>
            </w:r>
          </w:p>
        </w:tc>
      </w:tr>
      <w:tr w:rsidR="00695E73"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695E73" w:rsidRPr="00993F76" w:rsidRDefault="00695E73" w:rsidP="00695E73">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041A9C21" w:rsidR="00695E73" w:rsidRPr="00993F76" w:rsidRDefault="00695E73" w:rsidP="00695E73">
            <w:pPr>
              <w:spacing w:before="20" w:after="20"/>
              <w:ind w:left="90"/>
              <w:jc w:val="both"/>
              <w:rPr>
                <w:sz w:val="20"/>
                <w:szCs w:val="20"/>
                <w:lang w:val="tr-TR"/>
              </w:rPr>
            </w:pPr>
            <w:r w:rsidRPr="00F83570">
              <w:rPr>
                <w:sz w:val="20"/>
                <w:szCs w:val="20"/>
                <w:lang w:val="tr-TR"/>
              </w:rPr>
              <w:t>Öğrenciler öğrenim çıktılarını ödev, ara sınav ve final sınavları ile göstereceklerdir.</w:t>
            </w:r>
          </w:p>
        </w:tc>
      </w:tr>
      <w:tr w:rsidR="00695E73"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695E73" w:rsidRPr="00993F76" w:rsidRDefault="00695E73" w:rsidP="00695E73">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0BE4487A" w:rsidR="00695E73" w:rsidRPr="00993F76" w:rsidRDefault="00695E73" w:rsidP="00695E73">
            <w:pPr>
              <w:spacing w:before="20" w:after="20"/>
              <w:ind w:left="90"/>
              <w:jc w:val="both"/>
              <w:rPr>
                <w:sz w:val="20"/>
                <w:szCs w:val="20"/>
                <w:lang w:val="tr-TR"/>
              </w:rPr>
            </w:pPr>
            <w:r w:rsidRPr="00F83570">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695E73"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695E73" w:rsidRPr="00993F76" w:rsidRDefault="00695E73" w:rsidP="00695E73">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695E73" w:rsidRPr="00993F76" w:rsidRDefault="00695E73" w:rsidP="00695E73">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695E73" w:rsidRPr="00993F76" w:rsidRDefault="00695E73" w:rsidP="00695E73">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695E73" w:rsidRPr="00993F76" w:rsidRDefault="00695E73" w:rsidP="00695E73">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695E73" w:rsidRPr="00993F76" w:rsidRDefault="00695E73" w:rsidP="00695E73">
            <w:pPr>
              <w:spacing w:before="20" w:after="20"/>
              <w:rPr>
                <w:b/>
                <w:color w:val="1F497D"/>
                <w:sz w:val="20"/>
                <w:szCs w:val="20"/>
                <w:lang w:val="tr-TR"/>
              </w:rPr>
            </w:pPr>
            <w:r w:rsidRPr="00993F76">
              <w:rPr>
                <w:b/>
                <w:color w:val="1F497D"/>
                <w:sz w:val="20"/>
                <w:szCs w:val="20"/>
                <w:lang w:val="tr-TR"/>
              </w:rPr>
              <w:t>Saat</w:t>
            </w:r>
          </w:p>
        </w:tc>
      </w:tr>
      <w:tr w:rsidR="00695E73"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695E73" w:rsidRPr="00993F76" w:rsidRDefault="00695E73" w:rsidP="00695E73">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695E73" w:rsidRPr="00993F76" w:rsidRDefault="00695E73" w:rsidP="00695E73">
            <w:pPr>
              <w:rPr>
                <w:sz w:val="20"/>
                <w:szCs w:val="20"/>
                <w:lang w:val="tr-TR"/>
              </w:rPr>
            </w:pPr>
            <w:r w:rsidRPr="00993F76">
              <w:rPr>
                <w:b/>
                <w:color w:val="1F497D"/>
                <w:sz w:val="20"/>
                <w:szCs w:val="20"/>
                <w:lang w:val="tr-TR"/>
              </w:rPr>
              <w:t>Öğretim elemanı tarafından uygulanan süre</w:t>
            </w:r>
          </w:p>
        </w:tc>
      </w:tr>
      <w:tr w:rsidR="00695E73"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695E73" w:rsidRPr="00993F76" w:rsidRDefault="00695E73" w:rsidP="00695E73">
            <w:pPr>
              <w:spacing w:before="20" w:after="20"/>
              <w:rPr>
                <w:b/>
                <w:color w:val="1F497D"/>
                <w:sz w:val="20"/>
                <w:szCs w:val="20"/>
                <w:lang w:val="tr-TR"/>
              </w:rPr>
            </w:pPr>
          </w:p>
        </w:tc>
        <w:tc>
          <w:tcPr>
            <w:tcW w:w="1126" w:type="dxa"/>
            <w:gridSpan w:val="2"/>
            <w:shd w:val="clear" w:color="auto" w:fill="auto"/>
          </w:tcPr>
          <w:p w14:paraId="1FDC46EB" w14:textId="31B510E7" w:rsidR="00695E73" w:rsidRPr="00993F76" w:rsidRDefault="00695E73" w:rsidP="00695E73">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695E73" w:rsidRPr="00993F76" w:rsidRDefault="00695E73" w:rsidP="00695E73">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695E73" w:rsidRPr="00993F76" w:rsidRDefault="00695E73" w:rsidP="00695E73">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695E73" w:rsidRPr="00993F76" w:rsidRDefault="00695E73" w:rsidP="00695E73">
            <w:pPr>
              <w:spacing w:line="276" w:lineRule="auto"/>
              <w:rPr>
                <w:color w:val="000000"/>
                <w:sz w:val="20"/>
                <w:szCs w:val="20"/>
                <w:lang w:val="tr-TR"/>
              </w:rPr>
            </w:pPr>
            <w:r w:rsidRPr="00993F76">
              <w:rPr>
                <w:color w:val="262626"/>
                <w:sz w:val="20"/>
                <w:szCs w:val="20"/>
                <w:lang w:val="tr-TR"/>
              </w:rPr>
              <w:t>42</w:t>
            </w:r>
          </w:p>
        </w:tc>
      </w:tr>
      <w:tr w:rsidR="00695E73"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695E73" w:rsidRPr="00993F76" w:rsidRDefault="00695E73" w:rsidP="00695E73">
            <w:pPr>
              <w:spacing w:before="20" w:after="20"/>
              <w:rPr>
                <w:b/>
                <w:color w:val="1F497D"/>
                <w:sz w:val="20"/>
                <w:szCs w:val="20"/>
                <w:lang w:val="tr-TR"/>
              </w:rPr>
            </w:pPr>
          </w:p>
        </w:tc>
        <w:tc>
          <w:tcPr>
            <w:tcW w:w="1126" w:type="dxa"/>
            <w:gridSpan w:val="2"/>
            <w:shd w:val="clear" w:color="auto" w:fill="auto"/>
          </w:tcPr>
          <w:p w14:paraId="691C7985" w14:textId="59F483DB" w:rsidR="00695E73" w:rsidRPr="00993F76" w:rsidRDefault="00695E73" w:rsidP="00695E73">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695E73" w:rsidRPr="00993F76" w:rsidRDefault="00695E73" w:rsidP="00695E73">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695E73" w:rsidRPr="00993F76" w:rsidRDefault="00695E73" w:rsidP="00695E73">
            <w:pPr>
              <w:spacing w:before="20" w:after="20"/>
              <w:rPr>
                <w:color w:val="1F497D"/>
                <w:sz w:val="20"/>
                <w:szCs w:val="20"/>
                <w:lang w:val="tr-TR"/>
              </w:rPr>
            </w:pPr>
          </w:p>
        </w:tc>
        <w:tc>
          <w:tcPr>
            <w:tcW w:w="1592" w:type="dxa"/>
            <w:gridSpan w:val="5"/>
            <w:shd w:val="clear" w:color="auto" w:fill="auto"/>
          </w:tcPr>
          <w:p w14:paraId="39F4CFEE" w14:textId="0E9BCEDE" w:rsidR="00695E73" w:rsidRPr="00993F76" w:rsidRDefault="00695E73" w:rsidP="00695E73">
            <w:pPr>
              <w:jc w:val="center"/>
              <w:rPr>
                <w:sz w:val="18"/>
                <w:szCs w:val="18"/>
                <w:lang w:val="tr-TR"/>
              </w:rPr>
            </w:pPr>
          </w:p>
        </w:tc>
      </w:tr>
      <w:tr w:rsidR="00695E73"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695E73" w:rsidRPr="00993F76" w:rsidRDefault="00695E73" w:rsidP="00695E73">
            <w:pPr>
              <w:spacing w:before="20" w:after="20"/>
              <w:rPr>
                <w:b/>
                <w:color w:val="1F497D"/>
                <w:sz w:val="20"/>
                <w:szCs w:val="20"/>
                <w:lang w:val="tr-TR"/>
              </w:rPr>
            </w:pPr>
          </w:p>
        </w:tc>
        <w:tc>
          <w:tcPr>
            <w:tcW w:w="1126" w:type="dxa"/>
            <w:gridSpan w:val="2"/>
            <w:shd w:val="clear" w:color="auto" w:fill="auto"/>
          </w:tcPr>
          <w:p w14:paraId="6A87B01A" w14:textId="5C1D386C" w:rsidR="00695E73" w:rsidRPr="00993F76" w:rsidRDefault="00695E73" w:rsidP="00695E73">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695E73" w:rsidRPr="00993F76" w:rsidRDefault="00695E73" w:rsidP="00695E73">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695E73" w:rsidRPr="00993F76" w:rsidRDefault="00695E73" w:rsidP="00695E73">
            <w:pPr>
              <w:spacing w:before="20" w:after="20"/>
              <w:rPr>
                <w:sz w:val="20"/>
                <w:szCs w:val="20"/>
                <w:lang w:val="tr-TR"/>
              </w:rPr>
            </w:pPr>
          </w:p>
        </w:tc>
        <w:tc>
          <w:tcPr>
            <w:tcW w:w="1592" w:type="dxa"/>
            <w:gridSpan w:val="5"/>
            <w:shd w:val="clear" w:color="auto" w:fill="auto"/>
          </w:tcPr>
          <w:p w14:paraId="3AD2283D" w14:textId="007DC21A" w:rsidR="00695E73" w:rsidRPr="00993F76" w:rsidRDefault="00695E73" w:rsidP="00695E73">
            <w:pPr>
              <w:jc w:val="center"/>
              <w:rPr>
                <w:sz w:val="18"/>
                <w:szCs w:val="18"/>
                <w:lang w:val="tr-TR"/>
              </w:rPr>
            </w:pPr>
          </w:p>
        </w:tc>
      </w:tr>
      <w:tr w:rsidR="00695E73"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695E73" w:rsidRPr="00993F76" w:rsidRDefault="00695E73" w:rsidP="00695E73">
            <w:pPr>
              <w:spacing w:before="20" w:after="20"/>
              <w:rPr>
                <w:b/>
                <w:color w:val="1F497D"/>
                <w:sz w:val="20"/>
                <w:szCs w:val="20"/>
                <w:lang w:val="tr-TR"/>
              </w:rPr>
            </w:pPr>
          </w:p>
        </w:tc>
        <w:tc>
          <w:tcPr>
            <w:tcW w:w="1126" w:type="dxa"/>
            <w:gridSpan w:val="2"/>
            <w:shd w:val="clear" w:color="auto" w:fill="auto"/>
          </w:tcPr>
          <w:p w14:paraId="21CEA36D" w14:textId="77F72A63" w:rsidR="00695E73" w:rsidRPr="00993F76" w:rsidRDefault="00695E73" w:rsidP="00695E73">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695E73" w:rsidRPr="00993F76" w:rsidRDefault="00695E73" w:rsidP="00695E73">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695E73" w:rsidRPr="00993F76" w:rsidRDefault="00695E73" w:rsidP="00695E73">
            <w:pPr>
              <w:spacing w:before="20" w:after="20"/>
              <w:rPr>
                <w:sz w:val="18"/>
                <w:szCs w:val="18"/>
                <w:lang w:val="tr-TR"/>
              </w:rPr>
            </w:pPr>
          </w:p>
        </w:tc>
        <w:tc>
          <w:tcPr>
            <w:tcW w:w="1592" w:type="dxa"/>
            <w:gridSpan w:val="5"/>
            <w:shd w:val="clear" w:color="auto" w:fill="auto"/>
          </w:tcPr>
          <w:p w14:paraId="4B68287F" w14:textId="3D5DF387" w:rsidR="00695E73" w:rsidRPr="00993F76" w:rsidRDefault="00695E73" w:rsidP="00695E73">
            <w:pPr>
              <w:jc w:val="center"/>
              <w:rPr>
                <w:sz w:val="18"/>
                <w:szCs w:val="18"/>
                <w:lang w:val="tr-TR"/>
              </w:rPr>
            </w:pPr>
          </w:p>
        </w:tc>
      </w:tr>
      <w:tr w:rsidR="00695E73"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695E73" w:rsidRPr="00993F76" w:rsidRDefault="00695E73" w:rsidP="00695E73">
            <w:pPr>
              <w:spacing w:before="20" w:after="20"/>
              <w:rPr>
                <w:b/>
                <w:color w:val="1F497D"/>
                <w:sz w:val="20"/>
                <w:szCs w:val="20"/>
                <w:lang w:val="tr-TR"/>
              </w:rPr>
            </w:pPr>
          </w:p>
        </w:tc>
        <w:tc>
          <w:tcPr>
            <w:tcW w:w="1126" w:type="dxa"/>
            <w:gridSpan w:val="2"/>
            <w:shd w:val="clear" w:color="auto" w:fill="auto"/>
          </w:tcPr>
          <w:p w14:paraId="2E75DD73" w14:textId="23EDB48F" w:rsidR="00695E73" w:rsidRPr="00993F76" w:rsidRDefault="00695E73" w:rsidP="00695E73">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695E73" w:rsidRPr="00993F76" w:rsidRDefault="00695E73" w:rsidP="00695E73">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695E73" w:rsidRPr="00993F76" w:rsidRDefault="00695E73" w:rsidP="00695E73">
            <w:pPr>
              <w:spacing w:before="20" w:after="20"/>
              <w:rPr>
                <w:sz w:val="18"/>
                <w:szCs w:val="18"/>
                <w:lang w:val="tr-TR"/>
              </w:rPr>
            </w:pPr>
          </w:p>
        </w:tc>
        <w:tc>
          <w:tcPr>
            <w:tcW w:w="1592" w:type="dxa"/>
            <w:gridSpan w:val="5"/>
            <w:shd w:val="clear" w:color="auto" w:fill="auto"/>
          </w:tcPr>
          <w:p w14:paraId="4A44F0AB" w14:textId="7270F13B" w:rsidR="00695E73" w:rsidRPr="00993F76" w:rsidRDefault="00695E73" w:rsidP="00695E73">
            <w:pPr>
              <w:jc w:val="center"/>
              <w:rPr>
                <w:sz w:val="18"/>
                <w:szCs w:val="18"/>
                <w:lang w:val="tr-TR"/>
              </w:rPr>
            </w:pPr>
          </w:p>
        </w:tc>
      </w:tr>
      <w:tr w:rsidR="00695E73"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695E73" w:rsidRPr="00993F76" w:rsidRDefault="00695E73" w:rsidP="00695E73">
            <w:pPr>
              <w:spacing w:before="20" w:after="20"/>
              <w:rPr>
                <w:b/>
                <w:color w:val="1F497D"/>
                <w:sz w:val="20"/>
                <w:szCs w:val="20"/>
                <w:lang w:val="tr-TR"/>
              </w:rPr>
            </w:pPr>
          </w:p>
        </w:tc>
        <w:tc>
          <w:tcPr>
            <w:tcW w:w="1126" w:type="dxa"/>
            <w:gridSpan w:val="2"/>
            <w:shd w:val="clear" w:color="auto" w:fill="auto"/>
          </w:tcPr>
          <w:p w14:paraId="028FA1B6" w14:textId="1435D137" w:rsidR="00695E73" w:rsidRPr="00993F76" w:rsidRDefault="00695E73" w:rsidP="00695E73">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695E73" w:rsidRPr="00993F76" w:rsidRDefault="00695E73" w:rsidP="00695E73">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695E73" w:rsidRPr="00993F76" w:rsidRDefault="00695E73" w:rsidP="00695E73">
            <w:pPr>
              <w:spacing w:before="20" w:after="20"/>
              <w:rPr>
                <w:sz w:val="18"/>
                <w:szCs w:val="18"/>
                <w:lang w:val="tr-TR"/>
              </w:rPr>
            </w:pPr>
          </w:p>
        </w:tc>
        <w:tc>
          <w:tcPr>
            <w:tcW w:w="1592" w:type="dxa"/>
            <w:gridSpan w:val="5"/>
            <w:shd w:val="clear" w:color="auto" w:fill="auto"/>
          </w:tcPr>
          <w:p w14:paraId="306B257F" w14:textId="01C2E548" w:rsidR="00695E73" w:rsidRPr="00993F76" w:rsidRDefault="00695E73" w:rsidP="00695E73">
            <w:pPr>
              <w:jc w:val="center"/>
              <w:rPr>
                <w:sz w:val="18"/>
                <w:szCs w:val="18"/>
                <w:lang w:val="tr-TR"/>
              </w:rPr>
            </w:pPr>
          </w:p>
        </w:tc>
      </w:tr>
      <w:tr w:rsidR="00695E73"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695E73" w:rsidRPr="00993F76" w:rsidRDefault="00695E73" w:rsidP="00695E73">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695E73" w:rsidRPr="00993F76" w:rsidRDefault="00695E73" w:rsidP="00695E73">
            <w:pPr>
              <w:jc w:val="center"/>
              <w:rPr>
                <w:b/>
                <w:i/>
                <w:color w:val="1F497D"/>
                <w:sz w:val="20"/>
                <w:szCs w:val="20"/>
                <w:lang w:val="tr-TR"/>
              </w:rPr>
            </w:pPr>
            <w:r w:rsidRPr="00993F76">
              <w:rPr>
                <w:b/>
                <w:color w:val="1F497D"/>
                <w:sz w:val="20"/>
                <w:szCs w:val="20"/>
                <w:lang w:val="tr-TR"/>
              </w:rPr>
              <w:t>Öğrencinin ayırması beklenen tahmini süre</w:t>
            </w:r>
          </w:p>
        </w:tc>
      </w:tr>
      <w:tr w:rsidR="00695E73"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695E73" w:rsidRPr="00993F76" w:rsidRDefault="00695E73" w:rsidP="00695E73">
            <w:pPr>
              <w:spacing w:before="20" w:after="20"/>
              <w:rPr>
                <w:b/>
                <w:color w:val="1F497D"/>
                <w:sz w:val="20"/>
                <w:szCs w:val="20"/>
                <w:lang w:val="tr-TR"/>
              </w:rPr>
            </w:pPr>
          </w:p>
        </w:tc>
        <w:tc>
          <w:tcPr>
            <w:tcW w:w="1126" w:type="dxa"/>
            <w:gridSpan w:val="2"/>
            <w:shd w:val="clear" w:color="auto" w:fill="auto"/>
          </w:tcPr>
          <w:p w14:paraId="16ABC252" w14:textId="6BA49F26" w:rsidR="00695E73" w:rsidRPr="00993F76" w:rsidRDefault="00695E73" w:rsidP="00695E73">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695E73" w:rsidRPr="00993F76" w:rsidRDefault="00695E73" w:rsidP="00695E73">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67B9DCF2" w:rsidR="00695E73" w:rsidRPr="00993F76" w:rsidRDefault="00695E73" w:rsidP="00695E73">
            <w:pPr>
              <w:spacing w:before="20" w:after="20" w:line="276" w:lineRule="auto"/>
              <w:rPr>
                <w:color w:val="000000"/>
                <w:sz w:val="20"/>
                <w:szCs w:val="20"/>
                <w:lang w:val="tr-TR"/>
              </w:rPr>
            </w:pPr>
          </w:p>
        </w:tc>
        <w:tc>
          <w:tcPr>
            <w:tcW w:w="1592" w:type="dxa"/>
            <w:gridSpan w:val="5"/>
            <w:shd w:val="clear" w:color="auto" w:fill="auto"/>
          </w:tcPr>
          <w:p w14:paraId="5F98F0D6" w14:textId="4563C348" w:rsidR="00695E73" w:rsidRPr="00993F76" w:rsidRDefault="00695E73" w:rsidP="00695E73">
            <w:pPr>
              <w:spacing w:before="20" w:after="20" w:line="276" w:lineRule="auto"/>
              <w:rPr>
                <w:color w:val="000000"/>
                <w:sz w:val="20"/>
                <w:szCs w:val="20"/>
                <w:lang w:val="tr-TR"/>
              </w:rPr>
            </w:pPr>
          </w:p>
        </w:tc>
      </w:tr>
      <w:tr w:rsidR="00695E73"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695E73" w:rsidRPr="00993F76" w:rsidRDefault="00695E73" w:rsidP="00695E73">
            <w:pPr>
              <w:spacing w:before="20" w:after="20"/>
              <w:rPr>
                <w:b/>
                <w:color w:val="1F497D"/>
                <w:sz w:val="20"/>
                <w:szCs w:val="20"/>
                <w:lang w:val="tr-TR"/>
              </w:rPr>
            </w:pPr>
          </w:p>
        </w:tc>
        <w:tc>
          <w:tcPr>
            <w:tcW w:w="1126" w:type="dxa"/>
            <w:gridSpan w:val="2"/>
            <w:shd w:val="clear" w:color="auto" w:fill="auto"/>
          </w:tcPr>
          <w:p w14:paraId="4BF642A2" w14:textId="4BCD8B3E" w:rsidR="00695E73" w:rsidRPr="00993F76" w:rsidRDefault="00695E73" w:rsidP="00695E73">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695E73" w:rsidRPr="00993F76" w:rsidRDefault="00695E73" w:rsidP="00695E73">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4FBD236C" w:rsidR="00695E73" w:rsidRPr="00993F76" w:rsidRDefault="00695E73" w:rsidP="00695E73">
            <w:pPr>
              <w:spacing w:before="20" w:after="20" w:line="276" w:lineRule="auto"/>
              <w:rPr>
                <w:color w:val="000000"/>
                <w:sz w:val="20"/>
                <w:szCs w:val="20"/>
                <w:lang w:val="tr-TR"/>
              </w:rPr>
            </w:pPr>
            <w:r>
              <w:rPr>
                <w:color w:val="000000"/>
                <w:sz w:val="20"/>
                <w:szCs w:val="20"/>
                <w:lang w:val="tr-TR"/>
              </w:rPr>
              <w:t>Dersle ilgili ödevler</w:t>
            </w:r>
          </w:p>
        </w:tc>
        <w:tc>
          <w:tcPr>
            <w:tcW w:w="1592" w:type="dxa"/>
            <w:gridSpan w:val="5"/>
            <w:shd w:val="clear" w:color="auto" w:fill="auto"/>
          </w:tcPr>
          <w:p w14:paraId="787E899F" w14:textId="2604BB6E" w:rsidR="00695E73" w:rsidRPr="00993F76" w:rsidRDefault="00695E73" w:rsidP="00695E73">
            <w:pPr>
              <w:spacing w:before="20" w:after="20" w:line="276" w:lineRule="auto"/>
              <w:rPr>
                <w:color w:val="000000"/>
                <w:sz w:val="20"/>
                <w:szCs w:val="20"/>
                <w:lang w:val="tr-TR"/>
              </w:rPr>
            </w:pPr>
            <w:r>
              <w:rPr>
                <w:color w:val="000000"/>
                <w:sz w:val="20"/>
                <w:szCs w:val="20"/>
                <w:lang w:val="tr-TR"/>
              </w:rPr>
              <w:t>60</w:t>
            </w:r>
          </w:p>
        </w:tc>
      </w:tr>
      <w:tr w:rsidR="00695E73"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695E73" w:rsidRPr="00993F76" w:rsidRDefault="00695E73" w:rsidP="00695E73">
            <w:pPr>
              <w:spacing w:before="20" w:after="20"/>
              <w:rPr>
                <w:b/>
                <w:color w:val="1F497D"/>
                <w:sz w:val="20"/>
                <w:szCs w:val="20"/>
                <w:lang w:val="tr-TR"/>
              </w:rPr>
            </w:pPr>
          </w:p>
        </w:tc>
        <w:tc>
          <w:tcPr>
            <w:tcW w:w="1126" w:type="dxa"/>
            <w:gridSpan w:val="2"/>
            <w:shd w:val="clear" w:color="auto" w:fill="auto"/>
          </w:tcPr>
          <w:p w14:paraId="2DF93269" w14:textId="2FB6F950" w:rsidR="00695E73" w:rsidRPr="00993F76" w:rsidRDefault="00695E73" w:rsidP="00695E73">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695E73" w:rsidRPr="00993F76" w:rsidRDefault="00695E73" w:rsidP="00695E73">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1E973298" w:rsidR="00695E73" w:rsidRPr="00993F76" w:rsidRDefault="00695E73" w:rsidP="00695E73">
            <w:pPr>
              <w:spacing w:before="20" w:after="20" w:line="276" w:lineRule="auto"/>
              <w:rPr>
                <w:color w:val="000000"/>
                <w:sz w:val="20"/>
                <w:szCs w:val="20"/>
                <w:lang w:val="tr-TR"/>
              </w:rPr>
            </w:pPr>
            <w:r>
              <w:rPr>
                <w:color w:val="000000"/>
                <w:sz w:val="20"/>
                <w:szCs w:val="20"/>
                <w:lang w:val="tr-TR"/>
              </w:rPr>
              <w:t>Okuma ve hazırlık</w:t>
            </w:r>
          </w:p>
        </w:tc>
        <w:tc>
          <w:tcPr>
            <w:tcW w:w="1592" w:type="dxa"/>
            <w:gridSpan w:val="5"/>
            <w:shd w:val="clear" w:color="auto" w:fill="auto"/>
          </w:tcPr>
          <w:p w14:paraId="6BB2ED03" w14:textId="297CBD93" w:rsidR="00695E73" w:rsidRPr="00993F76" w:rsidRDefault="00695E73" w:rsidP="00695E73">
            <w:pPr>
              <w:spacing w:before="20" w:after="20" w:line="276" w:lineRule="auto"/>
              <w:rPr>
                <w:color w:val="000000"/>
                <w:sz w:val="20"/>
                <w:szCs w:val="20"/>
                <w:lang w:val="tr-TR"/>
              </w:rPr>
            </w:pPr>
            <w:r>
              <w:rPr>
                <w:color w:val="000000"/>
                <w:sz w:val="20"/>
                <w:szCs w:val="20"/>
                <w:lang w:val="tr-TR"/>
              </w:rPr>
              <w:t>24</w:t>
            </w:r>
          </w:p>
        </w:tc>
      </w:tr>
      <w:tr w:rsidR="00695E73"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695E73" w:rsidRPr="00993F76" w:rsidRDefault="00695E73" w:rsidP="00695E73">
            <w:pPr>
              <w:spacing w:before="20" w:after="20"/>
              <w:rPr>
                <w:b/>
                <w:color w:val="1F497D"/>
                <w:sz w:val="20"/>
                <w:szCs w:val="20"/>
                <w:lang w:val="tr-TR"/>
              </w:rPr>
            </w:pPr>
          </w:p>
        </w:tc>
        <w:tc>
          <w:tcPr>
            <w:tcW w:w="1126" w:type="dxa"/>
            <w:gridSpan w:val="2"/>
            <w:shd w:val="clear" w:color="auto" w:fill="auto"/>
          </w:tcPr>
          <w:p w14:paraId="563FA9D9" w14:textId="54F7FE86" w:rsidR="00695E73" w:rsidRPr="00993F76" w:rsidRDefault="00695E73" w:rsidP="00695E73">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695E73" w:rsidRPr="00993F76" w:rsidRDefault="00695E73" w:rsidP="00695E73">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4C689A55" w:rsidR="00695E73" w:rsidRPr="00993F76" w:rsidRDefault="00695E73" w:rsidP="00695E73">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02E9E2B7" w14:textId="31816767" w:rsidR="00695E73" w:rsidRPr="00993F76" w:rsidRDefault="00695E73" w:rsidP="00695E73">
            <w:pPr>
              <w:rPr>
                <w:sz w:val="18"/>
                <w:szCs w:val="18"/>
                <w:lang w:val="tr-TR"/>
              </w:rPr>
            </w:pPr>
            <w:r>
              <w:rPr>
                <w:sz w:val="18"/>
                <w:szCs w:val="18"/>
                <w:lang w:val="tr-TR"/>
              </w:rPr>
              <w:t>24</w:t>
            </w:r>
          </w:p>
        </w:tc>
      </w:tr>
      <w:tr w:rsidR="00695E73"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695E73" w:rsidRPr="00993F76" w:rsidRDefault="00695E73" w:rsidP="00695E73">
            <w:pPr>
              <w:spacing w:before="20" w:after="20"/>
              <w:rPr>
                <w:b/>
                <w:color w:val="1F497D"/>
                <w:sz w:val="20"/>
                <w:szCs w:val="20"/>
                <w:lang w:val="tr-TR"/>
              </w:rPr>
            </w:pPr>
          </w:p>
        </w:tc>
        <w:tc>
          <w:tcPr>
            <w:tcW w:w="1126" w:type="dxa"/>
            <w:gridSpan w:val="2"/>
            <w:shd w:val="clear" w:color="auto" w:fill="auto"/>
          </w:tcPr>
          <w:p w14:paraId="5559442F" w14:textId="4CE46A2E" w:rsidR="00695E73" w:rsidRPr="00993F76" w:rsidRDefault="00695E73" w:rsidP="00695E73">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695E73" w:rsidRPr="00993F76" w:rsidRDefault="00695E73" w:rsidP="00695E73">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695E73" w:rsidRPr="00993F76" w:rsidRDefault="00695E73" w:rsidP="00695E73">
            <w:pPr>
              <w:spacing w:before="20" w:after="20" w:line="276" w:lineRule="auto"/>
              <w:rPr>
                <w:color w:val="000000"/>
                <w:sz w:val="20"/>
                <w:szCs w:val="20"/>
                <w:lang w:val="tr-TR"/>
              </w:rPr>
            </w:pPr>
          </w:p>
        </w:tc>
        <w:tc>
          <w:tcPr>
            <w:tcW w:w="1592" w:type="dxa"/>
            <w:gridSpan w:val="5"/>
            <w:shd w:val="clear" w:color="auto" w:fill="auto"/>
          </w:tcPr>
          <w:p w14:paraId="149E220C" w14:textId="7FD13BF2" w:rsidR="00695E73" w:rsidRPr="00993F76" w:rsidRDefault="00695E73" w:rsidP="00695E73">
            <w:pPr>
              <w:jc w:val="center"/>
              <w:rPr>
                <w:sz w:val="18"/>
                <w:szCs w:val="18"/>
                <w:lang w:val="tr-TR"/>
              </w:rPr>
            </w:pPr>
          </w:p>
        </w:tc>
      </w:tr>
      <w:tr w:rsidR="00695E73"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695E73" w:rsidRPr="00993F76" w:rsidRDefault="00695E73" w:rsidP="00695E73">
            <w:pPr>
              <w:spacing w:before="20" w:after="20"/>
              <w:rPr>
                <w:b/>
                <w:color w:val="1F497D"/>
                <w:sz w:val="20"/>
                <w:szCs w:val="20"/>
                <w:lang w:val="tr-TR"/>
              </w:rPr>
            </w:pPr>
          </w:p>
        </w:tc>
        <w:tc>
          <w:tcPr>
            <w:tcW w:w="1126" w:type="dxa"/>
            <w:gridSpan w:val="2"/>
            <w:shd w:val="clear" w:color="auto" w:fill="auto"/>
          </w:tcPr>
          <w:p w14:paraId="4661F01B" w14:textId="1F320A57" w:rsidR="00695E73" w:rsidRPr="00993F76" w:rsidRDefault="00695E73" w:rsidP="00695E73">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695E73" w:rsidRPr="00993F76" w:rsidRDefault="00695E73" w:rsidP="00695E73">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695E73" w:rsidRPr="00993F76" w:rsidRDefault="00695E73" w:rsidP="00695E73">
            <w:pPr>
              <w:spacing w:before="20" w:after="20" w:line="276" w:lineRule="auto"/>
              <w:rPr>
                <w:color w:val="000000"/>
                <w:sz w:val="20"/>
                <w:szCs w:val="20"/>
                <w:lang w:val="tr-TR"/>
              </w:rPr>
            </w:pPr>
          </w:p>
        </w:tc>
        <w:tc>
          <w:tcPr>
            <w:tcW w:w="1592" w:type="dxa"/>
            <w:gridSpan w:val="5"/>
            <w:shd w:val="clear" w:color="auto" w:fill="auto"/>
          </w:tcPr>
          <w:p w14:paraId="7D4431FB" w14:textId="2D5BE178" w:rsidR="00695E73" w:rsidRPr="00993F76" w:rsidRDefault="00695E73" w:rsidP="00695E73">
            <w:pPr>
              <w:jc w:val="center"/>
              <w:rPr>
                <w:sz w:val="18"/>
                <w:szCs w:val="18"/>
                <w:lang w:val="tr-TR"/>
              </w:rPr>
            </w:pPr>
          </w:p>
        </w:tc>
      </w:tr>
      <w:tr w:rsidR="00695E73"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695E73" w:rsidRPr="00993F76" w:rsidRDefault="00695E73" w:rsidP="00695E73">
            <w:pPr>
              <w:spacing w:before="20" w:after="20"/>
              <w:rPr>
                <w:b/>
                <w:color w:val="1F497D"/>
                <w:sz w:val="20"/>
                <w:szCs w:val="20"/>
                <w:lang w:val="tr-TR"/>
              </w:rPr>
            </w:pPr>
          </w:p>
        </w:tc>
        <w:tc>
          <w:tcPr>
            <w:tcW w:w="2332" w:type="dxa"/>
            <w:gridSpan w:val="7"/>
            <w:shd w:val="clear" w:color="auto" w:fill="auto"/>
          </w:tcPr>
          <w:p w14:paraId="41E00882" w14:textId="7AA98BFC" w:rsidR="00695E73" w:rsidRPr="00993F76" w:rsidRDefault="00695E73" w:rsidP="00695E73">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10088C" w:rsidR="00695E73" w:rsidRPr="00993F76" w:rsidRDefault="00695E73" w:rsidP="00695E73">
            <w:pPr>
              <w:spacing w:before="20" w:after="20" w:line="276" w:lineRule="auto"/>
              <w:rPr>
                <w:color w:val="000000"/>
                <w:sz w:val="20"/>
                <w:szCs w:val="20"/>
                <w:lang w:val="tr-TR"/>
              </w:rPr>
            </w:pPr>
            <w:r w:rsidRPr="00993F76">
              <w:rPr>
                <w:color w:val="000000"/>
                <w:sz w:val="20"/>
                <w:szCs w:val="20"/>
                <w:lang w:val="tr-TR"/>
              </w:rPr>
              <w:t>150</w:t>
            </w:r>
          </w:p>
        </w:tc>
      </w:tr>
      <w:tr w:rsidR="00695E73"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695E73" w:rsidRPr="00993F76" w:rsidRDefault="00695E73" w:rsidP="00695E73">
            <w:pPr>
              <w:spacing w:before="20" w:after="20"/>
              <w:jc w:val="center"/>
              <w:rPr>
                <w:color w:val="1F497D"/>
                <w:sz w:val="20"/>
                <w:szCs w:val="20"/>
                <w:lang w:val="tr-TR"/>
              </w:rPr>
            </w:pPr>
            <w:r w:rsidRPr="00993F76">
              <w:rPr>
                <w:b/>
                <w:color w:val="1F497D"/>
                <w:sz w:val="20"/>
                <w:szCs w:val="20"/>
                <w:lang w:val="tr-TR"/>
              </w:rPr>
              <w:t>IV. BÖLÜM</w:t>
            </w:r>
          </w:p>
        </w:tc>
      </w:tr>
      <w:tr w:rsidR="00695E73"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695E73" w:rsidRPr="00993F76" w:rsidRDefault="00695E73" w:rsidP="00695E73">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695E73" w:rsidRPr="00993F76" w:rsidRDefault="00695E73" w:rsidP="00695E73">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695E73" w:rsidRPr="00993F76" w:rsidRDefault="00695E73" w:rsidP="00695E73">
            <w:pPr>
              <w:spacing w:before="20" w:after="20" w:line="276" w:lineRule="auto"/>
              <w:rPr>
                <w:sz w:val="20"/>
                <w:szCs w:val="20"/>
                <w:lang w:val="tr-TR"/>
              </w:rPr>
            </w:pPr>
          </w:p>
        </w:tc>
      </w:tr>
      <w:tr w:rsidR="00695E73"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695E73" w:rsidRPr="00993F76" w:rsidRDefault="00695E73" w:rsidP="00695E73">
            <w:pPr>
              <w:spacing w:before="20" w:after="20"/>
              <w:rPr>
                <w:b/>
                <w:color w:val="1F497D"/>
                <w:sz w:val="20"/>
                <w:szCs w:val="20"/>
                <w:lang w:val="tr-TR"/>
              </w:rPr>
            </w:pPr>
          </w:p>
        </w:tc>
        <w:tc>
          <w:tcPr>
            <w:tcW w:w="2332" w:type="dxa"/>
            <w:gridSpan w:val="7"/>
            <w:shd w:val="clear" w:color="auto" w:fill="auto"/>
          </w:tcPr>
          <w:p w14:paraId="00643005" w14:textId="4B592931" w:rsidR="00695E73" w:rsidRPr="00993F76" w:rsidRDefault="00695E73" w:rsidP="00695E73">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695E73" w:rsidRPr="00993F76" w:rsidRDefault="00695E73" w:rsidP="00695E73">
            <w:pPr>
              <w:spacing w:before="20" w:after="20" w:line="276" w:lineRule="auto"/>
              <w:rPr>
                <w:sz w:val="20"/>
                <w:szCs w:val="20"/>
                <w:lang w:val="tr-TR"/>
              </w:rPr>
            </w:pPr>
          </w:p>
        </w:tc>
      </w:tr>
      <w:tr w:rsidR="00695E73"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695E73" w:rsidRPr="00993F76" w:rsidRDefault="00695E73" w:rsidP="00695E73">
            <w:pPr>
              <w:spacing w:before="20" w:after="20"/>
              <w:rPr>
                <w:b/>
                <w:color w:val="1F497D"/>
                <w:sz w:val="20"/>
                <w:szCs w:val="20"/>
                <w:lang w:val="tr-TR"/>
              </w:rPr>
            </w:pPr>
          </w:p>
        </w:tc>
        <w:tc>
          <w:tcPr>
            <w:tcW w:w="2332" w:type="dxa"/>
            <w:gridSpan w:val="7"/>
            <w:shd w:val="clear" w:color="auto" w:fill="auto"/>
          </w:tcPr>
          <w:p w14:paraId="74001A2F" w14:textId="0582D22F" w:rsidR="00695E73" w:rsidRPr="00993F76" w:rsidRDefault="00695E73" w:rsidP="00695E73">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695E73" w:rsidRPr="00993F76" w:rsidRDefault="00695E73" w:rsidP="00695E73">
            <w:pPr>
              <w:spacing w:before="20" w:after="20" w:line="276" w:lineRule="auto"/>
              <w:rPr>
                <w:color w:val="262626" w:themeColor="text1" w:themeTint="D9"/>
                <w:sz w:val="20"/>
                <w:szCs w:val="20"/>
                <w:lang w:val="tr-TR"/>
              </w:rPr>
            </w:pPr>
          </w:p>
        </w:tc>
      </w:tr>
      <w:tr w:rsidR="00695E73"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695E73" w:rsidRPr="00993F76" w:rsidRDefault="00695E73" w:rsidP="00695E73">
            <w:pPr>
              <w:spacing w:before="20" w:after="20"/>
              <w:rPr>
                <w:b/>
                <w:color w:val="1F497D"/>
                <w:sz w:val="20"/>
                <w:szCs w:val="20"/>
                <w:lang w:val="tr-TR"/>
              </w:rPr>
            </w:pPr>
          </w:p>
        </w:tc>
        <w:tc>
          <w:tcPr>
            <w:tcW w:w="2332" w:type="dxa"/>
            <w:gridSpan w:val="7"/>
            <w:shd w:val="clear" w:color="auto" w:fill="auto"/>
          </w:tcPr>
          <w:p w14:paraId="3D22A36B" w14:textId="75292791" w:rsidR="00695E73" w:rsidRPr="00993F76" w:rsidRDefault="00695E73" w:rsidP="00695E73">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695E73" w:rsidRPr="00993F76" w:rsidRDefault="00695E73" w:rsidP="00695E73">
            <w:pPr>
              <w:spacing w:before="20" w:after="20" w:line="276" w:lineRule="auto"/>
              <w:rPr>
                <w:color w:val="262626" w:themeColor="text1" w:themeTint="D9"/>
                <w:sz w:val="20"/>
                <w:szCs w:val="20"/>
                <w:lang w:val="tr-TR"/>
              </w:rPr>
            </w:pPr>
          </w:p>
        </w:tc>
      </w:tr>
      <w:tr w:rsidR="00695E73"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695E73" w:rsidRPr="00993F76" w:rsidRDefault="00695E73" w:rsidP="00695E73">
            <w:pPr>
              <w:spacing w:before="20" w:after="20"/>
              <w:rPr>
                <w:b/>
                <w:color w:val="1F497D"/>
                <w:sz w:val="20"/>
                <w:szCs w:val="20"/>
                <w:lang w:val="tr-TR"/>
              </w:rPr>
            </w:pPr>
          </w:p>
        </w:tc>
        <w:tc>
          <w:tcPr>
            <w:tcW w:w="2332" w:type="dxa"/>
            <w:gridSpan w:val="7"/>
            <w:shd w:val="clear" w:color="auto" w:fill="auto"/>
          </w:tcPr>
          <w:p w14:paraId="5F7110FC" w14:textId="13B9DA90" w:rsidR="00695E73" w:rsidRPr="00993F76" w:rsidRDefault="00695E73" w:rsidP="00695E73">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695E73" w:rsidRPr="00993F76" w:rsidRDefault="00695E73" w:rsidP="00695E73">
            <w:pPr>
              <w:spacing w:before="20" w:after="20" w:line="276" w:lineRule="auto"/>
              <w:rPr>
                <w:color w:val="262626" w:themeColor="text1" w:themeTint="D9"/>
                <w:sz w:val="20"/>
                <w:szCs w:val="20"/>
                <w:lang w:val="tr-TR"/>
              </w:rPr>
            </w:pPr>
          </w:p>
        </w:tc>
      </w:tr>
      <w:tr w:rsidR="00695E73"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695E73" w:rsidRPr="00993F76" w:rsidRDefault="00695E73" w:rsidP="00695E73">
            <w:pPr>
              <w:spacing w:before="20" w:after="20"/>
              <w:rPr>
                <w:b/>
                <w:color w:val="1F497D"/>
                <w:sz w:val="20"/>
                <w:szCs w:val="20"/>
                <w:lang w:val="tr-TR"/>
              </w:rPr>
            </w:pPr>
            <w:r w:rsidRPr="00993F76">
              <w:rPr>
                <w:b/>
                <w:color w:val="1F497D"/>
                <w:sz w:val="20"/>
                <w:szCs w:val="20"/>
                <w:lang w:val="tr-TR"/>
              </w:rPr>
              <w:t>Ders Materyalleri</w:t>
            </w:r>
          </w:p>
          <w:p w14:paraId="5DD1E280" w14:textId="5C027285" w:rsidR="00695E73" w:rsidRPr="00993F76" w:rsidRDefault="00695E73" w:rsidP="00695E73">
            <w:pPr>
              <w:spacing w:before="20" w:after="20"/>
              <w:rPr>
                <w:b/>
                <w:color w:val="1F497D"/>
                <w:sz w:val="20"/>
                <w:szCs w:val="20"/>
                <w:lang w:val="tr-TR"/>
              </w:rPr>
            </w:pPr>
          </w:p>
        </w:tc>
        <w:tc>
          <w:tcPr>
            <w:tcW w:w="2332" w:type="dxa"/>
            <w:gridSpan w:val="7"/>
            <w:shd w:val="clear" w:color="auto" w:fill="auto"/>
          </w:tcPr>
          <w:p w14:paraId="57EB20B1" w14:textId="2AF308E1" w:rsidR="00695E73" w:rsidRPr="00993F76" w:rsidRDefault="00695E73" w:rsidP="00695E73">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5D31B086" w14:textId="77777777" w:rsidR="00695E73" w:rsidRPr="0029312C" w:rsidRDefault="00695E73" w:rsidP="00695E73">
            <w:pPr>
              <w:jc w:val="both"/>
              <w:rPr>
                <w:spacing w:val="8"/>
                <w:sz w:val="20"/>
                <w:szCs w:val="20"/>
              </w:rPr>
            </w:pPr>
            <w:r w:rsidRPr="0029312C">
              <w:rPr>
                <w:spacing w:val="8"/>
                <w:sz w:val="20"/>
                <w:szCs w:val="20"/>
              </w:rPr>
              <w:t>Consumer Behavior: Buying, Having and Being; Michael R. Solomon, 11th edition, Global Edition, Pearson</w:t>
            </w:r>
          </w:p>
          <w:p w14:paraId="7251F81F" w14:textId="26605164" w:rsidR="00695E73" w:rsidRPr="00993F76" w:rsidRDefault="00695E73" w:rsidP="00695E73">
            <w:pPr>
              <w:spacing w:before="20" w:after="20" w:line="276" w:lineRule="auto"/>
              <w:rPr>
                <w:sz w:val="20"/>
                <w:szCs w:val="20"/>
                <w:lang w:val="tr-TR"/>
              </w:rPr>
            </w:pPr>
          </w:p>
        </w:tc>
      </w:tr>
      <w:tr w:rsidR="00695E73"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695E73" w:rsidRPr="00993F76" w:rsidRDefault="00695E73" w:rsidP="00695E73">
            <w:pPr>
              <w:spacing w:before="20" w:after="20"/>
              <w:rPr>
                <w:b/>
                <w:color w:val="1F497D"/>
                <w:sz w:val="20"/>
                <w:szCs w:val="20"/>
                <w:lang w:val="tr-TR"/>
              </w:rPr>
            </w:pPr>
          </w:p>
        </w:tc>
        <w:tc>
          <w:tcPr>
            <w:tcW w:w="2332" w:type="dxa"/>
            <w:gridSpan w:val="7"/>
            <w:shd w:val="clear" w:color="auto" w:fill="auto"/>
          </w:tcPr>
          <w:p w14:paraId="0EACB67B" w14:textId="7FA692F4" w:rsidR="00695E73" w:rsidRPr="00993F76" w:rsidRDefault="00695E73" w:rsidP="00695E73">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866DF8B" w14:textId="581F32E8" w:rsidR="00695E73" w:rsidRPr="00993F76" w:rsidRDefault="00695E73" w:rsidP="00695E73">
            <w:pPr>
              <w:autoSpaceDE w:val="0"/>
              <w:autoSpaceDN w:val="0"/>
              <w:adjustRightInd w:val="0"/>
              <w:rPr>
                <w:rFonts w:ascii="Calibri" w:hAnsi="Calibri" w:cs="Calibri"/>
                <w:color w:val="000000"/>
                <w:sz w:val="20"/>
                <w:szCs w:val="20"/>
                <w:lang w:val="tr-TR"/>
              </w:rPr>
            </w:pPr>
          </w:p>
        </w:tc>
      </w:tr>
      <w:tr w:rsidR="00695E73"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695E73" w:rsidRPr="00993F76" w:rsidRDefault="00695E73" w:rsidP="00695E73">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695E73" w:rsidRPr="00993F76" w:rsidRDefault="00695E73" w:rsidP="00695E73">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1EFAFC4F" w14:textId="03A74108" w:rsidR="00695E73" w:rsidRPr="00993F76" w:rsidRDefault="00695E73" w:rsidP="00695E73">
            <w:pPr>
              <w:spacing w:before="20" w:after="20" w:line="276" w:lineRule="auto"/>
              <w:jc w:val="both"/>
              <w:rPr>
                <w:sz w:val="20"/>
                <w:szCs w:val="20"/>
                <w:lang w:val="tr-TR"/>
              </w:rPr>
            </w:pPr>
            <w:r w:rsidRPr="00F83570">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 Akademik dürüstlük hakkında bir sorunuz var ise, dersin öğretim elemanına danışınız.</w:t>
            </w:r>
          </w:p>
        </w:tc>
      </w:tr>
      <w:tr w:rsidR="00695E73"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695E73" w:rsidRPr="00993F76" w:rsidRDefault="00695E73" w:rsidP="00695E73">
            <w:pPr>
              <w:spacing w:before="20" w:after="20"/>
              <w:rPr>
                <w:b/>
                <w:color w:val="1F497D"/>
                <w:sz w:val="20"/>
                <w:szCs w:val="20"/>
                <w:lang w:val="tr-TR"/>
              </w:rPr>
            </w:pPr>
          </w:p>
        </w:tc>
        <w:tc>
          <w:tcPr>
            <w:tcW w:w="2332" w:type="dxa"/>
            <w:gridSpan w:val="7"/>
            <w:shd w:val="clear" w:color="auto" w:fill="auto"/>
            <w:vAlign w:val="center"/>
          </w:tcPr>
          <w:p w14:paraId="11AF7E3A" w14:textId="1F771FF0" w:rsidR="00695E73" w:rsidRPr="00993F76" w:rsidRDefault="00695E73" w:rsidP="00695E73">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42768552" w:rsidR="00695E73" w:rsidRPr="00993F76" w:rsidRDefault="00695E73" w:rsidP="00695E73">
            <w:pPr>
              <w:spacing w:before="20" w:after="20" w:line="276" w:lineRule="auto"/>
              <w:rPr>
                <w:sz w:val="20"/>
                <w:szCs w:val="20"/>
                <w:lang w:val="tr-TR"/>
              </w:rPr>
            </w:pP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695E73"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695E73" w:rsidRPr="00993F76" w:rsidRDefault="00695E73" w:rsidP="00695E73">
            <w:pPr>
              <w:spacing w:before="20" w:after="20"/>
              <w:rPr>
                <w:b/>
                <w:color w:val="1F497D"/>
                <w:sz w:val="20"/>
                <w:szCs w:val="20"/>
                <w:lang w:val="tr-TR"/>
              </w:rPr>
            </w:pPr>
          </w:p>
        </w:tc>
        <w:tc>
          <w:tcPr>
            <w:tcW w:w="2332" w:type="dxa"/>
            <w:gridSpan w:val="7"/>
            <w:shd w:val="clear" w:color="auto" w:fill="auto"/>
          </w:tcPr>
          <w:p w14:paraId="498907D6" w14:textId="1983D3A7" w:rsidR="00695E73" w:rsidRPr="00993F76" w:rsidRDefault="00695E73" w:rsidP="00695E73">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695E73" w:rsidRPr="00993F76" w:rsidRDefault="00695E73" w:rsidP="00695E73">
            <w:pPr>
              <w:spacing w:before="20" w:after="20" w:line="276" w:lineRule="auto"/>
              <w:rPr>
                <w:sz w:val="20"/>
                <w:szCs w:val="20"/>
                <w:lang w:val="tr-TR"/>
              </w:rPr>
            </w:pPr>
          </w:p>
        </w:tc>
      </w:tr>
      <w:tr w:rsidR="00695E73"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695E73" w:rsidRPr="00993F76" w:rsidRDefault="00695E73" w:rsidP="00695E73">
            <w:pPr>
              <w:spacing w:before="20" w:after="20"/>
              <w:rPr>
                <w:b/>
                <w:color w:val="1F497D"/>
                <w:sz w:val="20"/>
                <w:szCs w:val="20"/>
                <w:lang w:val="tr-TR"/>
              </w:rPr>
            </w:pPr>
          </w:p>
        </w:tc>
        <w:tc>
          <w:tcPr>
            <w:tcW w:w="2332" w:type="dxa"/>
            <w:gridSpan w:val="7"/>
            <w:shd w:val="clear" w:color="auto" w:fill="auto"/>
          </w:tcPr>
          <w:p w14:paraId="37AADD0C" w14:textId="59517E1F" w:rsidR="00695E73" w:rsidRPr="00993F76" w:rsidRDefault="00695E73" w:rsidP="00695E73">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57E578ED" w:rsidR="00695E73" w:rsidRPr="00993F76" w:rsidRDefault="00695E73" w:rsidP="00695E73">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1EDE31" w14:textId="77777777" w:rsidR="00A9073D" w:rsidRDefault="00A9073D" w:rsidP="00AC6DCE">
      <w:r>
        <w:separator/>
      </w:r>
    </w:p>
  </w:endnote>
  <w:endnote w:type="continuationSeparator" w:id="0">
    <w:p w14:paraId="31CC8CC0" w14:textId="77777777" w:rsidR="00A9073D" w:rsidRDefault="00A9073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7FFAAF" w14:textId="77777777" w:rsidR="00A9073D" w:rsidRDefault="00A9073D" w:rsidP="00AC6DCE">
      <w:r>
        <w:separator/>
      </w:r>
    </w:p>
  </w:footnote>
  <w:footnote w:type="continuationSeparator" w:id="0">
    <w:p w14:paraId="677B562D" w14:textId="77777777" w:rsidR="00A9073D" w:rsidRDefault="00A9073D"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77BF6"/>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0AAD"/>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95E73"/>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120AE"/>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1276"/>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073D"/>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D46FA"/>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3EC9"/>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40959377">
      <w:bodyDiv w:val="1"/>
      <w:marLeft w:val="0"/>
      <w:marRight w:val="0"/>
      <w:marTop w:val="0"/>
      <w:marBottom w:val="0"/>
      <w:divBdr>
        <w:top w:val="none" w:sz="0" w:space="0" w:color="auto"/>
        <w:left w:val="none" w:sz="0" w:space="0" w:color="auto"/>
        <w:bottom w:val="none" w:sz="0" w:space="0" w:color="auto"/>
        <w:right w:val="none" w:sz="0" w:space="0" w:color="auto"/>
      </w:divBdr>
      <w:divsChild>
        <w:div w:id="597369677">
          <w:marLeft w:val="0"/>
          <w:marRight w:val="0"/>
          <w:marTop w:val="0"/>
          <w:marBottom w:val="0"/>
          <w:divBdr>
            <w:top w:val="none" w:sz="0" w:space="0" w:color="auto"/>
            <w:left w:val="none" w:sz="0" w:space="0" w:color="auto"/>
            <w:bottom w:val="none" w:sz="0" w:space="0" w:color="auto"/>
            <w:right w:val="none" w:sz="0" w:space="0" w:color="auto"/>
          </w:divBdr>
          <w:divsChild>
            <w:div w:id="30547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Pages>4</Pages>
  <Words>1269</Words>
  <Characters>723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4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3</cp:revision>
  <cp:lastPrinted>2016-05-25T10:33:00Z</cp:lastPrinted>
  <dcterms:created xsi:type="dcterms:W3CDTF">2017-11-20T12:01:00Z</dcterms:created>
  <dcterms:modified xsi:type="dcterms:W3CDTF">2018-01-15T08:38:00Z</dcterms:modified>
</cp:coreProperties>
</file>